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24D93882" w:rsidR="00D2559D" w:rsidRPr="00996FAF" w:rsidRDefault="004174D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Martyn Claver Aged Care</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547F4CB2" w:rsidR="00CA37CB" w:rsidRPr="00996FAF" w:rsidRDefault="004174D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200 Megalong Street</w:t>
            </w:r>
            <w:r w:rsidR="00F045F4" w:rsidRPr="00602258">
              <w:rPr>
                <w:rFonts w:ascii="Arial" w:hAnsi="Arial" w:cs="Arial"/>
                <w:color w:val="auto"/>
              </w:rPr>
              <w:t xml:space="preserve"> </w:t>
            </w:r>
            <w:r>
              <w:rPr>
                <w:rFonts w:ascii="Arial" w:hAnsi="Arial" w:cs="Arial"/>
                <w:color w:val="auto"/>
              </w:rPr>
              <w:t>LEURA</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780</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781DB438" w:rsidR="00CA37CB" w:rsidRPr="00996FAF" w:rsidRDefault="004174D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2310</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5C68EC4D" w:rsidR="00D2559D" w:rsidRPr="00996FAF" w:rsidRDefault="004174D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Siena Management Services Pty. Limite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643A35E5" w:rsidR="00D2559D" w:rsidRPr="00996FAF" w:rsidRDefault="004174D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15B8C9B1" w:rsidR="00D2559D" w:rsidRPr="00996FAF" w:rsidRDefault="004174D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7 January 2023 to 19 Jan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0117323B" w:rsidR="00D2559D" w:rsidRPr="00996FAF" w:rsidRDefault="00FA1E5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FA1E5A">
              <w:rPr>
                <w:rFonts w:ascii="Arial" w:hAnsi="Arial" w:cs="Arial"/>
                <w:color w:val="auto"/>
              </w:rPr>
              <w:t>15 Feb</w:t>
            </w:r>
            <w:r>
              <w:rPr>
                <w:rFonts w:ascii="Arial" w:hAnsi="Arial" w:cs="Arial"/>
                <w:color w:val="auto"/>
              </w:rPr>
              <w:t>ru</w:t>
            </w:r>
            <w:r w:rsidRPr="00FA1E5A">
              <w:rPr>
                <w:rFonts w:ascii="Arial" w:hAnsi="Arial" w:cs="Arial"/>
                <w:color w:val="auto"/>
              </w:rPr>
              <w:t>ary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5F98F5B7" w:rsidR="000078F8" w:rsidRPr="00996FAF" w:rsidRDefault="000078F8" w:rsidP="0036130C">
      <w:pPr>
        <w:pStyle w:val="NormalArial"/>
      </w:pPr>
      <w:r w:rsidRPr="00996FAF">
        <w:t xml:space="preserve">This performance report for </w:t>
      </w:r>
      <w:r w:rsidR="004174D8">
        <w:rPr>
          <w:color w:val="auto"/>
        </w:rPr>
        <w:t>Martyn Claver Aged Care</w:t>
      </w:r>
      <w:r w:rsidRPr="00996FAF">
        <w:rPr>
          <w:color w:val="auto"/>
        </w:rPr>
        <w:t xml:space="preserve"> (</w:t>
      </w:r>
      <w:r w:rsidRPr="00996FAF">
        <w:rPr>
          <w:b/>
          <w:color w:val="auto"/>
        </w:rPr>
        <w:t>the service</w:t>
      </w:r>
      <w:r w:rsidRPr="00996FAF">
        <w:rPr>
          <w:color w:val="auto"/>
        </w:rPr>
        <w:t xml:space="preserve">) has been </w:t>
      </w:r>
      <w:r w:rsidRPr="00B34853">
        <w:rPr>
          <w:color w:val="auto"/>
        </w:rPr>
        <w:t xml:space="preserve">prepared by </w:t>
      </w:r>
      <w:r w:rsidR="004F28C6" w:rsidRPr="00B34853">
        <w:rPr>
          <w:color w:val="auto"/>
        </w:rPr>
        <w:t>D. McDonald</w:t>
      </w:r>
      <w:r w:rsidRPr="00B34853">
        <w:rPr>
          <w:color w:val="auto"/>
        </w:rPr>
        <w:t>, delegate of the Aged Care Quality and Safety Commissioner (Commissioner</w:t>
      </w:r>
      <w:r w:rsidRPr="00996FAF">
        <w:t>)</w:t>
      </w:r>
      <w:r w:rsidRPr="00996FAF">
        <w:rPr>
          <w:rStyle w:val="FootnoteReference"/>
        </w:rPr>
        <w:footnoteReference w:id="1"/>
      </w:r>
      <w:r w:rsidRPr="00996FAF">
        <w:t xml:space="preserve">. </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3D9E7DDA" w:rsidR="00DF37F2" w:rsidRPr="00B34853"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4174D8">
        <w:rPr>
          <w:rFonts w:ascii="Arial" w:hAnsi="Arial" w:cs="Arial"/>
          <w:color w:val="auto"/>
        </w:rPr>
        <w:t>Site Audit</w:t>
      </w:r>
      <w:r w:rsidRPr="00996FAF">
        <w:rPr>
          <w:rFonts w:ascii="Arial" w:hAnsi="Arial" w:cs="Arial"/>
          <w:color w:val="auto"/>
        </w:rPr>
        <w:t xml:space="preserve">; the </w:t>
      </w:r>
      <w:r w:rsidR="004174D8">
        <w:rPr>
          <w:rFonts w:ascii="Arial" w:hAnsi="Arial" w:cs="Arial"/>
          <w:color w:val="auto"/>
        </w:rPr>
        <w:t>Site Audit</w:t>
      </w:r>
      <w:r w:rsidRPr="00996FAF">
        <w:rPr>
          <w:rFonts w:ascii="Arial" w:hAnsi="Arial" w:cs="Arial"/>
          <w:color w:val="auto"/>
        </w:rPr>
        <w:t xml:space="preserve"> report was </w:t>
      </w:r>
      <w:r w:rsidRPr="00FA1E5A">
        <w:rPr>
          <w:rFonts w:ascii="Arial" w:hAnsi="Arial" w:cs="Arial"/>
          <w:color w:val="auto"/>
        </w:rPr>
        <w:t xml:space="preserve">informed by a </w:t>
      </w:r>
      <w:r w:rsidRPr="00B34853">
        <w:rPr>
          <w:rFonts w:ascii="Arial" w:hAnsi="Arial" w:cs="Arial"/>
          <w:color w:val="auto"/>
        </w:rPr>
        <w:t>site assessment, observations at the service, review of documents and interviews with staff, consumers/representatives and others</w:t>
      </w:r>
    </w:p>
    <w:p w14:paraId="23FE4A29" w14:textId="6F194FC0"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267658BB" w:rsidR="00FC045E" w:rsidRPr="00996FAF" w:rsidRDefault="00D1475F"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20AB0">
                  <w:rPr>
                    <w:rFonts w:ascii="Arial" w:hAnsi="Arial" w:cs="Arial"/>
                  </w:rPr>
                  <w:t>Compliant</w:t>
                </w:r>
              </w:sdtContent>
            </w:sdt>
          </w:p>
        </w:tc>
      </w:tr>
      <w:tr w:rsidR="00420AB0" w:rsidRPr="00996FAF" w14:paraId="75E5094E" w14:textId="77777777" w:rsidTr="005150D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420AB0" w:rsidRPr="00996FAF" w:rsidRDefault="00420AB0" w:rsidP="00420AB0">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3C03B935" w14:textId="53A59FB4" w:rsidR="00420AB0" w:rsidRPr="00420AB0" w:rsidRDefault="00D1475F" w:rsidP="00420AB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2017342589"/>
                <w:placeholder>
                  <w:docPart w:val="A4A9873915344E959F3F828DF5EC296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20AB0" w:rsidRPr="00420AB0">
                  <w:rPr>
                    <w:rFonts w:ascii="Arial" w:hAnsi="Arial" w:cs="Arial"/>
                    <w:b/>
                    <w:bCs/>
                  </w:rPr>
                  <w:t>Compliant</w:t>
                </w:r>
              </w:sdtContent>
            </w:sdt>
          </w:p>
        </w:tc>
      </w:tr>
      <w:tr w:rsidR="00420AB0" w:rsidRPr="00996FAF" w14:paraId="552E64F4" w14:textId="77777777" w:rsidTr="005150D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420AB0" w:rsidRPr="00996FAF" w:rsidRDefault="00420AB0" w:rsidP="00420AB0">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618B7E7F" w:rsidR="00420AB0" w:rsidRPr="00420AB0" w:rsidRDefault="00D1475F" w:rsidP="00420AB0">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035463230"/>
                <w:placeholder>
                  <w:docPart w:val="5BFEB9F0148A4CF2AF86953DD70B784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20AB0" w:rsidRPr="00420AB0">
                  <w:rPr>
                    <w:rFonts w:ascii="Arial" w:hAnsi="Arial" w:cs="Arial"/>
                    <w:b/>
                    <w:bCs/>
                  </w:rPr>
                  <w:t>Compliant</w:t>
                </w:r>
              </w:sdtContent>
            </w:sdt>
          </w:p>
        </w:tc>
      </w:tr>
      <w:tr w:rsidR="00420AB0" w:rsidRPr="00996FAF" w14:paraId="06E76F0E" w14:textId="77777777" w:rsidTr="005150D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420AB0" w:rsidRPr="00996FAF" w:rsidRDefault="00420AB0" w:rsidP="00420AB0">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11766AAF" w14:textId="4BDAB28A" w:rsidR="00420AB0" w:rsidRPr="00420AB0" w:rsidRDefault="00D1475F" w:rsidP="00420AB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087964746"/>
                <w:placeholder>
                  <w:docPart w:val="2EE0535D4F0E4E1B80F25A4CF8B2CB8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20AB0" w:rsidRPr="00420AB0">
                  <w:rPr>
                    <w:rFonts w:ascii="Arial" w:hAnsi="Arial" w:cs="Arial"/>
                    <w:b/>
                    <w:bCs/>
                  </w:rPr>
                  <w:t>Compliant</w:t>
                </w:r>
              </w:sdtContent>
            </w:sdt>
          </w:p>
        </w:tc>
      </w:tr>
      <w:tr w:rsidR="00420AB0" w:rsidRPr="00996FAF" w14:paraId="6B2B8EED" w14:textId="77777777" w:rsidTr="005150D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420AB0" w:rsidRPr="00996FAF" w:rsidRDefault="00420AB0" w:rsidP="00420AB0">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3A3A5715" w14:textId="446607E9" w:rsidR="00420AB0" w:rsidRPr="00420AB0" w:rsidRDefault="00D1475F" w:rsidP="00420AB0">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884101352"/>
                <w:placeholder>
                  <w:docPart w:val="55ADD74632DC48C4B007B5D8F5BCA78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20AB0" w:rsidRPr="00420AB0">
                  <w:rPr>
                    <w:rFonts w:ascii="Arial" w:hAnsi="Arial" w:cs="Arial"/>
                    <w:b/>
                    <w:bCs/>
                  </w:rPr>
                  <w:t>Compliant</w:t>
                </w:r>
              </w:sdtContent>
            </w:sdt>
          </w:p>
        </w:tc>
      </w:tr>
      <w:tr w:rsidR="00420AB0" w:rsidRPr="00996FAF" w14:paraId="73B4C0B7" w14:textId="77777777" w:rsidTr="005150D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420AB0" w:rsidRPr="00996FAF" w:rsidRDefault="00420AB0" w:rsidP="00420AB0">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6D47B9EE" w14:textId="7179698B" w:rsidR="00420AB0" w:rsidRPr="00420AB0" w:rsidRDefault="00D1475F" w:rsidP="00420AB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585034924"/>
                <w:placeholder>
                  <w:docPart w:val="1D6FAD522D0943E1919A6A41BFF0DF2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20AB0" w:rsidRPr="00420AB0">
                  <w:rPr>
                    <w:rFonts w:ascii="Arial" w:hAnsi="Arial" w:cs="Arial"/>
                    <w:b/>
                    <w:bCs/>
                  </w:rPr>
                  <w:t>Compliant</w:t>
                </w:r>
              </w:sdtContent>
            </w:sdt>
          </w:p>
        </w:tc>
      </w:tr>
      <w:tr w:rsidR="00420AB0" w:rsidRPr="00996FAF" w14:paraId="3CD19949" w14:textId="77777777" w:rsidTr="005150D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420AB0" w:rsidRPr="00996FAF" w:rsidRDefault="00420AB0" w:rsidP="00420AB0">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3F082AB" w14:textId="5D177A76" w:rsidR="00420AB0" w:rsidRPr="00420AB0" w:rsidRDefault="00D1475F" w:rsidP="00420AB0">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69085864"/>
                <w:placeholder>
                  <w:docPart w:val="7BE27E08A23943DF884B670E53AAC9A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20AB0" w:rsidRPr="00420AB0">
                  <w:rPr>
                    <w:rFonts w:ascii="Arial" w:hAnsi="Arial" w:cs="Arial"/>
                    <w:b/>
                    <w:bCs/>
                  </w:rPr>
                  <w:t>Compliant</w:t>
                </w:r>
              </w:sdtContent>
            </w:sdt>
          </w:p>
        </w:tc>
      </w:tr>
      <w:tr w:rsidR="00420AB0" w:rsidRPr="00996FAF" w14:paraId="20806739" w14:textId="77777777" w:rsidTr="005150D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420AB0" w:rsidRPr="00996FAF" w:rsidRDefault="00420AB0" w:rsidP="00420AB0">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20F635F3" w14:textId="0E034A9F" w:rsidR="00420AB0" w:rsidRPr="00420AB0" w:rsidRDefault="00D1475F" w:rsidP="00420AB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809084696"/>
                <w:placeholder>
                  <w:docPart w:val="3403AFB0FEA04CCDB72BC63768518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20AB0" w:rsidRPr="00420AB0">
                  <w:rPr>
                    <w:rFonts w:ascii="Arial" w:hAnsi="Arial" w:cs="Arial"/>
                    <w:b/>
                    <w:bCs/>
                  </w:rPr>
                  <w:t>Compliant</w:t>
                </w:r>
              </w:sdtContent>
            </w:sdt>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77777777"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B48F2F2" w14:textId="5E732A07"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29B5A16E" w14:textId="77777777" w:rsidTr="00420A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D2E49B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579B93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9C24718" w14:textId="2EC10B44" w:rsidR="00FC045E" w:rsidRPr="00996FAF" w:rsidRDefault="00D1475F"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420AB0">
                  <w:rPr>
                    <w:rFonts w:ascii="Arial" w:hAnsi="Arial" w:cs="Arial"/>
                    <w:color w:val="auto"/>
                  </w:rPr>
                  <w:t>Compliant</w:t>
                </w:r>
              </w:sdtContent>
            </w:sdt>
          </w:p>
        </w:tc>
      </w:tr>
      <w:tr w:rsidR="00420AB0" w:rsidRPr="00996FAF" w14:paraId="6101633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3D57771" w14:textId="77777777" w:rsidR="00420AB0" w:rsidRPr="00996FAF" w:rsidRDefault="00420AB0"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F53E83E" w14:textId="544A908A" w:rsidR="00420AB0" w:rsidRPr="00996FAF" w:rsidRDefault="00D1475F"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25625121"/>
                <w:placeholder>
                  <w:docPart w:val="90014981E6EA4AFC9C22D44B4B558FA8"/>
                </w:placeholder>
                <w:dropDownList>
                  <w:listItem w:displayText="choose a rating" w:value="choose a rating"/>
                  <w:listItem w:displayText="Compliant" w:value="Compliant"/>
                  <w:listItem w:displayText="Non-compliant" w:value="Non-compliant"/>
                </w:dropDownList>
              </w:sdtPr>
              <w:sdtEndPr/>
              <w:sdtContent>
                <w:r w:rsidR="00420AB0" w:rsidRPr="00603224">
                  <w:rPr>
                    <w:rFonts w:ascii="Arial" w:hAnsi="Arial" w:cs="Arial"/>
                    <w:color w:val="auto"/>
                  </w:rPr>
                  <w:t>Compliant</w:t>
                </w:r>
              </w:sdtContent>
            </w:sdt>
          </w:p>
        </w:tc>
      </w:tr>
      <w:tr w:rsidR="00420AB0" w:rsidRPr="00996FAF" w14:paraId="79BA2FC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9C7D43C" w14:textId="77777777" w:rsidR="00420AB0" w:rsidRPr="00996FAF" w:rsidRDefault="00420AB0"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225C8AD" w14:textId="77777777" w:rsidR="00420AB0" w:rsidRPr="00996FAF" w:rsidRDefault="00420AB0" w:rsidP="00420AB0">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420AB0" w:rsidRPr="00996FAF" w:rsidRDefault="00420AB0" w:rsidP="00420AB0">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7777777" w:rsidR="00420AB0" w:rsidRPr="00996FAF" w:rsidRDefault="00420AB0" w:rsidP="00420AB0">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420AB0" w:rsidRPr="00996FAF" w:rsidRDefault="00420AB0" w:rsidP="00420AB0">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BCCC54E" w14:textId="17562376" w:rsidR="00420AB0" w:rsidRPr="00996FAF" w:rsidRDefault="00D1475F"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58031421"/>
                <w:placeholder>
                  <w:docPart w:val="8AC5EDD488DA4C03BAB5B3CBFCDB1C60"/>
                </w:placeholder>
                <w:dropDownList>
                  <w:listItem w:displayText="choose a rating" w:value="choose a rating"/>
                  <w:listItem w:displayText="Compliant" w:value="Compliant"/>
                  <w:listItem w:displayText="Non-compliant" w:value="Non-compliant"/>
                </w:dropDownList>
              </w:sdtPr>
              <w:sdtEndPr/>
              <w:sdtContent>
                <w:r w:rsidR="00420AB0" w:rsidRPr="00603224">
                  <w:rPr>
                    <w:rFonts w:ascii="Arial" w:hAnsi="Arial" w:cs="Arial"/>
                    <w:color w:val="auto"/>
                  </w:rPr>
                  <w:t>Compliant</w:t>
                </w:r>
              </w:sdtContent>
            </w:sdt>
          </w:p>
        </w:tc>
      </w:tr>
      <w:tr w:rsidR="00420AB0" w:rsidRPr="00996FAF" w14:paraId="29FCDE2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6C409BF4" w14:textId="77777777" w:rsidR="00420AB0" w:rsidRPr="00996FAF" w:rsidRDefault="00420AB0"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5ABC6F8" w14:textId="3713F31D" w:rsidR="00420AB0" w:rsidRPr="00996FAF" w:rsidRDefault="00D1475F" w:rsidP="00420AB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70412862"/>
                <w:placeholder>
                  <w:docPart w:val="87B431E4D13A4051907359E8B8C28E69"/>
                </w:placeholder>
                <w:dropDownList>
                  <w:listItem w:displayText="choose a rating" w:value="choose a rating"/>
                  <w:listItem w:displayText="Compliant" w:value="Compliant"/>
                  <w:listItem w:displayText="Non-compliant" w:value="Non-compliant"/>
                </w:dropDownList>
              </w:sdtPr>
              <w:sdtEndPr/>
              <w:sdtContent>
                <w:r w:rsidR="00420AB0" w:rsidRPr="00603224">
                  <w:rPr>
                    <w:rFonts w:ascii="Arial" w:hAnsi="Arial" w:cs="Arial"/>
                    <w:color w:val="auto"/>
                  </w:rPr>
                  <w:t>Compliant</w:t>
                </w:r>
              </w:sdtContent>
            </w:sdt>
          </w:p>
        </w:tc>
      </w:tr>
      <w:tr w:rsidR="00420AB0" w:rsidRPr="00996FAF" w14:paraId="74AEE26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FBFC163" w14:textId="77777777" w:rsidR="00420AB0" w:rsidRPr="00996FAF" w:rsidRDefault="00420AB0" w:rsidP="00420AB0">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A6AF7BC" w14:textId="4479C52C" w:rsidR="00420AB0" w:rsidRPr="00996FAF" w:rsidRDefault="00D1475F"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07130488"/>
                <w:placeholder>
                  <w:docPart w:val="0D56EA571CBF44F396F618F02F6B255D"/>
                </w:placeholder>
                <w:dropDownList>
                  <w:listItem w:displayText="choose a rating" w:value="choose a rating"/>
                  <w:listItem w:displayText="Compliant" w:value="Compliant"/>
                  <w:listItem w:displayText="Non-compliant" w:value="Non-compliant"/>
                </w:dropDownList>
              </w:sdtPr>
              <w:sdtEndPr/>
              <w:sdtContent>
                <w:r w:rsidR="00420AB0" w:rsidRPr="00603224">
                  <w:rPr>
                    <w:rFonts w:ascii="Arial" w:hAnsi="Arial" w:cs="Arial"/>
                    <w:color w:val="auto"/>
                  </w:rPr>
                  <w:t>Compliant</w:t>
                </w:r>
              </w:sdtContent>
            </w:sdt>
          </w:p>
        </w:tc>
      </w:tr>
      <w:tr w:rsidR="00420AB0" w:rsidRPr="00996FAF" w14:paraId="21203313"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1E08FC2" w14:textId="77777777" w:rsidR="00420AB0" w:rsidRPr="00996FAF" w:rsidRDefault="00420AB0"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1EF7BD27" w14:textId="714CFADD" w:rsidR="00420AB0" w:rsidRPr="00996FAF" w:rsidRDefault="00D1475F"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81498097"/>
                <w:placeholder>
                  <w:docPart w:val="BB1F129D30244013B9A5497C62DEB921"/>
                </w:placeholder>
                <w:dropDownList>
                  <w:listItem w:displayText="choose a rating" w:value="choose a rating"/>
                  <w:listItem w:displayText="Compliant" w:value="Compliant"/>
                  <w:listItem w:displayText="Non-compliant" w:value="Non-compliant"/>
                </w:dropDownList>
              </w:sdtPr>
              <w:sdtEndPr/>
              <w:sdtContent>
                <w:r w:rsidR="00420AB0" w:rsidRPr="00603224">
                  <w:rPr>
                    <w:rFonts w:ascii="Arial" w:hAnsi="Arial" w:cs="Arial"/>
                    <w:color w:val="auto"/>
                  </w:rPr>
                  <w:t>Compliant</w:t>
                </w:r>
              </w:sdtContent>
            </w:sdt>
          </w:p>
        </w:tc>
      </w:tr>
    </w:tbl>
    <w:p w14:paraId="6B542954" w14:textId="77777777" w:rsidR="001A5684" w:rsidRDefault="001A5684" w:rsidP="001A5684">
      <w:pPr>
        <w:pStyle w:val="Heading20"/>
      </w:pPr>
      <w:r w:rsidRPr="00996FAF">
        <w:t>Findings</w:t>
      </w:r>
    </w:p>
    <w:p w14:paraId="50AF96C2" w14:textId="5C81F22F" w:rsidR="00F86F9A" w:rsidRDefault="00F86F9A" w:rsidP="00EC7841">
      <w:pPr>
        <w:rPr>
          <w:rFonts w:ascii="Arial" w:hAnsi="Arial" w:cs="Arial"/>
          <w:szCs w:val="22"/>
        </w:rPr>
      </w:pPr>
      <w:r w:rsidRPr="00EC7841">
        <w:rPr>
          <w:rFonts w:ascii="Arial" w:hAnsi="Arial" w:cs="Arial"/>
        </w:rPr>
        <w:t xml:space="preserve">Consumers </w:t>
      </w:r>
      <w:r w:rsidR="00663F97" w:rsidRPr="00EC7841">
        <w:rPr>
          <w:rFonts w:ascii="Arial" w:hAnsi="Arial" w:cs="Arial"/>
        </w:rPr>
        <w:t xml:space="preserve">said they </w:t>
      </w:r>
      <w:r w:rsidRPr="00EC7841">
        <w:rPr>
          <w:rFonts w:ascii="Arial" w:hAnsi="Arial" w:cs="Arial"/>
        </w:rPr>
        <w:t>felt respected, their identity and diversity w</w:t>
      </w:r>
      <w:r w:rsidR="00663F97" w:rsidRPr="00EC7841">
        <w:rPr>
          <w:rFonts w:ascii="Arial" w:hAnsi="Arial" w:cs="Arial"/>
        </w:rPr>
        <w:t>ere</w:t>
      </w:r>
      <w:r w:rsidRPr="00EC7841">
        <w:rPr>
          <w:rFonts w:ascii="Arial" w:hAnsi="Arial" w:cs="Arial"/>
        </w:rPr>
        <w:t xml:space="preserve"> valued, and </w:t>
      </w:r>
      <w:r w:rsidR="00663F97" w:rsidRPr="00EC7841">
        <w:rPr>
          <w:rFonts w:ascii="Arial" w:hAnsi="Arial" w:cs="Arial"/>
        </w:rPr>
        <w:t>added</w:t>
      </w:r>
      <w:r w:rsidRPr="00EC7841">
        <w:rPr>
          <w:rFonts w:ascii="Arial" w:hAnsi="Arial" w:cs="Arial"/>
        </w:rPr>
        <w:t xml:space="preserve"> they were living with dignity. Staff spoke </w:t>
      </w:r>
      <w:proofErr w:type="gramStart"/>
      <w:r w:rsidRPr="00EC7841">
        <w:rPr>
          <w:rFonts w:ascii="Arial" w:hAnsi="Arial" w:cs="Arial"/>
        </w:rPr>
        <w:t>about</w:t>
      </w:r>
      <w:r w:rsidR="006C1415" w:rsidRPr="00EC7841">
        <w:rPr>
          <w:rFonts w:ascii="Arial" w:hAnsi="Arial" w:cs="Arial"/>
        </w:rPr>
        <w:t>, and</w:t>
      </w:r>
      <w:proofErr w:type="gramEnd"/>
      <w:r w:rsidR="006C1415" w:rsidRPr="00EC7841">
        <w:rPr>
          <w:rFonts w:ascii="Arial" w:hAnsi="Arial" w:cs="Arial"/>
        </w:rPr>
        <w:t xml:space="preserve"> were observed to interact </w:t>
      </w:r>
      <w:r w:rsidR="00486A60" w:rsidRPr="00EC7841">
        <w:rPr>
          <w:rFonts w:ascii="Arial" w:hAnsi="Arial" w:cs="Arial"/>
        </w:rPr>
        <w:t xml:space="preserve">with </w:t>
      </w:r>
      <w:r w:rsidRPr="00EC7841">
        <w:rPr>
          <w:rFonts w:ascii="Arial" w:hAnsi="Arial" w:cs="Arial"/>
        </w:rPr>
        <w:t xml:space="preserve">consumers respectfully. </w:t>
      </w:r>
    </w:p>
    <w:p w14:paraId="30618E38" w14:textId="04945E15" w:rsidR="002D417D" w:rsidRPr="001D0E5A" w:rsidRDefault="00786FAB" w:rsidP="00EC7841">
      <w:pPr>
        <w:rPr>
          <w:rFonts w:ascii="Arial" w:hAnsi="Arial" w:cs="Arial"/>
          <w:szCs w:val="22"/>
        </w:rPr>
      </w:pPr>
      <w:r w:rsidRPr="001D0E5A">
        <w:rPr>
          <w:rFonts w:ascii="Arial" w:hAnsi="Arial" w:cs="Arial"/>
          <w:szCs w:val="22"/>
        </w:rPr>
        <w:t xml:space="preserve">Consumers </w:t>
      </w:r>
      <w:r w:rsidR="007B5C6D" w:rsidRPr="001D0E5A">
        <w:rPr>
          <w:rFonts w:ascii="Arial" w:hAnsi="Arial" w:cs="Arial"/>
          <w:szCs w:val="22"/>
        </w:rPr>
        <w:t>advised staff</w:t>
      </w:r>
      <w:r w:rsidRPr="001D0E5A">
        <w:rPr>
          <w:rFonts w:ascii="Arial" w:hAnsi="Arial" w:cs="Arial"/>
          <w:szCs w:val="22"/>
        </w:rPr>
        <w:t xml:space="preserve"> delivering care and services underst</w:t>
      </w:r>
      <w:r w:rsidR="007B5C6D" w:rsidRPr="001D0E5A">
        <w:rPr>
          <w:rFonts w:ascii="Arial" w:hAnsi="Arial" w:cs="Arial"/>
          <w:szCs w:val="22"/>
        </w:rPr>
        <w:t>oo</w:t>
      </w:r>
      <w:r w:rsidRPr="001D0E5A">
        <w:rPr>
          <w:rFonts w:ascii="Arial" w:hAnsi="Arial" w:cs="Arial"/>
          <w:szCs w:val="22"/>
        </w:rPr>
        <w:t>d their needs and preferences and kn</w:t>
      </w:r>
      <w:r w:rsidR="007B5C6D" w:rsidRPr="001D0E5A">
        <w:rPr>
          <w:rFonts w:ascii="Arial" w:hAnsi="Arial" w:cs="Arial"/>
          <w:szCs w:val="22"/>
        </w:rPr>
        <w:t>e</w:t>
      </w:r>
      <w:r w:rsidRPr="001D0E5A">
        <w:rPr>
          <w:rFonts w:ascii="Arial" w:hAnsi="Arial" w:cs="Arial"/>
          <w:szCs w:val="22"/>
        </w:rPr>
        <w:t>w what to do to make sure they fel</w:t>
      </w:r>
      <w:r w:rsidR="007B5C6D" w:rsidRPr="001D0E5A">
        <w:rPr>
          <w:rFonts w:ascii="Arial" w:hAnsi="Arial" w:cs="Arial"/>
          <w:szCs w:val="22"/>
        </w:rPr>
        <w:t>t</w:t>
      </w:r>
      <w:r w:rsidRPr="001D0E5A">
        <w:rPr>
          <w:rFonts w:ascii="Arial" w:hAnsi="Arial" w:cs="Arial"/>
          <w:szCs w:val="22"/>
        </w:rPr>
        <w:t xml:space="preserve"> respected, valued, and safe</w:t>
      </w:r>
      <w:r w:rsidR="00336A4D" w:rsidRPr="001D0E5A">
        <w:rPr>
          <w:rFonts w:ascii="Arial" w:hAnsi="Arial" w:cs="Arial"/>
          <w:szCs w:val="22"/>
        </w:rPr>
        <w:t xml:space="preserve">. </w:t>
      </w:r>
      <w:r w:rsidR="00526F57" w:rsidRPr="001D0E5A">
        <w:rPr>
          <w:rFonts w:ascii="Arial" w:hAnsi="Arial" w:cs="Arial"/>
          <w:szCs w:val="22"/>
        </w:rPr>
        <w:t>S</w:t>
      </w:r>
      <w:r w:rsidR="00336A4D" w:rsidRPr="001D0E5A">
        <w:rPr>
          <w:rFonts w:ascii="Arial" w:hAnsi="Arial" w:cs="Arial"/>
          <w:szCs w:val="22"/>
        </w:rPr>
        <w:t>taff described how they adapt</w:t>
      </w:r>
      <w:r w:rsidR="001962D6" w:rsidRPr="001D0E5A">
        <w:rPr>
          <w:rFonts w:ascii="Arial" w:hAnsi="Arial" w:cs="Arial"/>
          <w:szCs w:val="22"/>
        </w:rPr>
        <w:t>ed</w:t>
      </w:r>
      <w:r w:rsidR="00336A4D" w:rsidRPr="001D0E5A">
        <w:rPr>
          <w:rFonts w:ascii="Arial" w:hAnsi="Arial" w:cs="Arial"/>
          <w:szCs w:val="22"/>
        </w:rPr>
        <w:t xml:space="preserve"> the way care and services </w:t>
      </w:r>
      <w:r w:rsidR="001962D6" w:rsidRPr="001D0E5A">
        <w:rPr>
          <w:rFonts w:ascii="Arial" w:hAnsi="Arial" w:cs="Arial"/>
          <w:szCs w:val="22"/>
        </w:rPr>
        <w:t>we</w:t>
      </w:r>
      <w:r w:rsidR="00336A4D" w:rsidRPr="001D0E5A">
        <w:rPr>
          <w:rFonts w:ascii="Arial" w:hAnsi="Arial" w:cs="Arial"/>
          <w:szCs w:val="22"/>
        </w:rPr>
        <w:t xml:space="preserve">re offered so they </w:t>
      </w:r>
      <w:r w:rsidR="001962D6" w:rsidRPr="001D0E5A">
        <w:rPr>
          <w:rFonts w:ascii="Arial" w:hAnsi="Arial" w:cs="Arial"/>
          <w:szCs w:val="22"/>
        </w:rPr>
        <w:t>we</w:t>
      </w:r>
      <w:r w:rsidR="00336A4D" w:rsidRPr="001D0E5A">
        <w:rPr>
          <w:rFonts w:ascii="Arial" w:hAnsi="Arial" w:cs="Arial"/>
          <w:szCs w:val="22"/>
        </w:rPr>
        <w:t xml:space="preserve">re culturally safe for each consumer. </w:t>
      </w:r>
      <w:r w:rsidR="00FA1E5A">
        <w:rPr>
          <w:rFonts w:ascii="Arial" w:hAnsi="Arial" w:cs="Arial"/>
          <w:szCs w:val="22"/>
        </w:rPr>
        <w:t xml:space="preserve">Policies, </w:t>
      </w:r>
      <w:proofErr w:type="gramStart"/>
      <w:r w:rsidR="00FA1E5A">
        <w:rPr>
          <w:rFonts w:ascii="Arial" w:hAnsi="Arial" w:cs="Arial"/>
          <w:szCs w:val="22"/>
        </w:rPr>
        <w:t>procedures</w:t>
      </w:r>
      <w:proofErr w:type="gramEnd"/>
      <w:r w:rsidR="00FA1E5A">
        <w:rPr>
          <w:rFonts w:ascii="Arial" w:hAnsi="Arial" w:cs="Arial"/>
          <w:szCs w:val="22"/>
        </w:rPr>
        <w:t xml:space="preserve"> and guidelines demonstrated an inclusive and consumer centred approach.</w:t>
      </w:r>
    </w:p>
    <w:p w14:paraId="6D97CB37" w14:textId="1F2A3BBC" w:rsidR="00E023C8" w:rsidRPr="00EC7841" w:rsidRDefault="00E023C8" w:rsidP="00EC7841">
      <w:pPr>
        <w:shd w:val="clear" w:color="auto" w:fill="FFFFFF" w:themeFill="background1"/>
        <w:rPr>
          <w:rFonts w:ascii="Arial" w:hAnsi="Arial" w:cs="Arial"/>
          <w:szCs w:val="22"/>
        </w:rPr>
      </w:pPr>
      <w:r w:rsidRPr="00EC7841">
        <w:rPr>
          <w:rFonts w:ascii="Arial" w:hAnsi="Arial" w:cs="Arial"/>
          <w:szCs w:val="22"/>
        </w:rPr>
        <w:t>Consumers said the service supported them to make and communicate decisions affecting their health and well-being, and the service include</w:t>
      </w:r>
      <w:r w:rsidR="00E86CF8" w:rsidRPr="00EC7841">
        <w:rPr>
          <w:rFonts w:ascii="Arial" w:hAnsi="Arial" w:cs="Arial"/>
          <w:szCs w:val="22"/>
        </w:rPr>
        <w:t>d</w:t>
      </w:r>
      <w:r w:rsidRPr="00EC7841">
        <w:rPr>
          <w:rFonts w:ascii="Arial" w:hAnsi="Arial" w:cs="Arial"/>
          <w:szCs w:val="22"/>
        </w:rPr>
        <w:t xml:space="preserve"> others where and when the consumers chose to have them included. </w:t>
      </w:r>
      <w:r w:rsidR="00023860" w:rsidRPr="00EC7841">
        <w:rPr>
          <w:rFonts w:ascii="Arial" w:hAnsi="Arial" w:cs="Arial"/>
          <w:szCs w:val="22"/>
        </w:rPr>
        <w:t>S</w:t>
      </w:r>
      <w:r w:rsidRPr="00EC7841">
        <w:rPr>
          <w:rFonts w:ascii="Arial" w:hAnsi="Arial" w:cs="Arial"/>
          <w:szCs w:val="22"/>
        </w:rPr>
        <w:t xml:space="preserve">taff </w:t>
      </w:r>
      <w:r w:rsidR="004257B5" w:rsidRPr="00EC7841">
        <w:rPr>
          <w:rFonts w:ascii="Arial" w:hAnsi="Arial" w:cs="Arial"/>
          <w:szCs w:val="22"/>
        </w:rPr>
        <w:t xml:space="preserve">were observed to ask consumers </w:t>
      </w:r>
      <w:r w:rsidR="00334EF9" w:rsidRPr="00EC7841">
        <w:rPr>
          <w:rFonts w:ascii="Arial" w:hAnsi="Arial" w:cs="Arial"/>
          <w:szCs w:val="22"/>
        </w:rPr>
        <w:t xml:space="preserve">about their </w:t>
      </w:r>
      <w:r w:rsidR="00C93E12" w:rsidRPr="00EC7841">
        <w:rPr>
          <w:rFonts w:ascii="Arial" w:hAnsi="Arial" w:cs="Arial"/>
          <w:szCs w:val="22"/>
        </w:rPr>
        <w:t xml:space="preserve">preferences, including what </w:t>
      </w:r>
      <w:r w:rsidR="00041D03" w:rsidRPr="00EC7841">
        <w:rPr>
          <w:rFonts w:ascii="Arial" w:hAnsi="Arial" w:cs="Arial"/>
          <w:szCs w:val="22"/>
        </w:rPr>
        <w:t>meal choices and where they’d like to eat meals.</w:t>
      </w:r>
      <w:r w:rsidR="00FA1E5A">
        <w:rPr>
          <w:rFonts w:ascii="Arial" w:hAnsi="Arial" w:cs="Arial"/>
          <w:szCs w:val="22"/>
        </w:rPr>
        <w:t xml:space="preserve"> Consumer files evidenced those chosen by the consumer were identified as their representative.</w:t>
      </w:r>
    </w:p>
    <w:p w14:paraId="59352373" w14:textId="7333741D" w:rsidR="005A6CE4" w:rsidRPr="00EC7841" w:rsidRDefault="00E14D10" w:rsidP="00EC7841">
      <w:pPr>
        <w:shd w:val="clear" w:color="auto" w:fill="FFFFFF" w:themeFill="background1"/>
        <w:rPr>
          <w:rFonts w:ascii="Arial" w:hAnsi="Arial" w:cs="Arial"/>
          <w:szCs w:val="22"/>
        </w:rPr>
      </w:pPr>
      <w:r w:rsidRPr="00EC7841">
        <w:rPr>
          <w:rFonts w:ascii="Arial" w:hAnsi="Arial" w:cs="Arial"/>
          <w:szCs w:val="22"/>
        </w:rPr>
        <w:t>C</w:t>
      </w:r>
      <w:r w:rsidR="009C6DB9" w:rsidRPr="00EC7841">
        <w:rPr>
          <w:rFonts w:ascii="Arial" w:hAnsi="Arial" w:cs="Arial"/>
          <w:szCs w:val="22"/>
        </w:rPr>
        <w:t xml:space="preserve">onsumers </w:t>
      </w:r>
      <w:r w:rsidR="00FB2855" w:rsidRPr="00EC7841">
        <w:rPr>
          <w:rFonts w:ascii="Arial" w:hAnsi="Arial" w:cs="Arial"/>
          <w:szCs w:val="22"/>
        </w:rPr>
        <w:t xml:space="preserve">advised they </w:t>
      </w:r>
      <w:r w:rsidRPr="00EC7841">
        <w:rPr>
          <w:rFonts w:ascii="Arial" w:hAnsi="Arial" w:cs="Arial"/>
          <w:szCs w:val="22"/>
        </w:rPr>
        <w:t>wer</w:t>
      </w:r>
      <w:r w:rsidR="009C6DB9" w:rsidRPr="00EC7841">
        <w:rPr>
          <w:rFonts w:ascii="Arial" w:hAnsi="Arial" w:cs="Arial"/>
          <w:szCs w:val="22"/>
        </w:rPr>
        <w:t>e involved in decisions involv</w:t>
      </w:r>
      <w:r w:rsidR="00FB2855" w:rsidRPr="00EC7841">
        <w:rPr>
          <w:rFonts w:ascii="Arial" w:hAnsi="Arial" w:cs="Arial"/>
          <w:szCs w:val="22"/>
        </w:rPr>
        <w:t xml:space="preserve">ing </w:t>
      </w:r>
      <w:r w:rsidR="009C6DB9" w:rsidRPr="00EC7841">
        <w:rPr>
          <w:rFonts w:ascii="Arial" w:hAnsi="Arial" w:cs="Arial"/>
          <w:szCs w:val="22"/>
        </w:rPr>
        <w:t>risk</w:t>
      </w:r>
      <w:r w:rsidR="009345B4" w:rsidRPr="00EC7841">
        <w:rPr>
          <w:rFonts w:ascii="Arial" w:hAnsi="Arial" w:cs="Arial"/>
          <w:szCs w:val="22"/>
        </w:rPr>
        <w:t xml:space="preserve"> and </w:t>
      </w:r>
      <w:r w:rsidR="00A30E14" w:rsidRPr="00EC7841">
        <w:rPr>
          <w:rFonts w:ascii="Arial" w:hAnsi="Arial" w:cs="Arial"/>
          <w:szCs w:val="22"/>
        </w:rPr>
        <w:t>advised the service took</w:t>
      </w:r>
      <w:r w:rsidR="00FA1E5A">
        <w:rPr>
          <w:rFonts w:ascii="Arial" w:hAnsi="Arial" w:cs="Arial"/>
          <w:szCs w:val="22"/>
        </w:rPr>
        <w:t xml:space="preserve"> into consideration</w:t>
      </w:r>
      <w:r w:rsidR="00A30E14" w:rsidRPr="00EC7841">
        <w:rPr>
          <w:rFonts w:ascii="Arial" w:hAnsi="Arial" w:cs="Arial"/>
          <w:szCs w:val="22"/>
        </w:rPr>
        <w:t xml:space="preserve"> their </w:t>
      </w:r>
      <w:r w:rsidR="00710FCF" w:rsidRPr="00EC7841">
        <w:rPr>
          <w:rFonts w:ascii="Arial" w:hAnsi="Arial" w:cs="Arial"/>
          <w:szCs w:val="22"/>
        </w:rPr>
        <w:t>ability to comprehend benefits and possib</w:t>
      </w:r>
      <w:r w:rsidR="00FB2855" w:rsidRPr="00EC7841">
        <w:rPr>
          <w:rFonts w:ascii="Arial" w:hAnsi="Arial" w:cs="Arial"/>
          <w:szCs w:val="22"/>
        </w:rPr>
        <w:t>le harms</w:t>
      </w:r>
      <w:r w:rsidR="009C6DB9" w:rsidRPr="00EC7841">
        <w:rPr>
          <w:rFonts w:ascii="Arial" w:hAnsi="Arial" w:cs="Arial"/>
          <w:szCs w:val="22"/>
        </w:rPr>
        <w:t>. Staff describe</w:t>
      </w:r>
      <w:r w:rsidR="001B54E5">
        <w:rPr>
          <w:rFonts w:ascii="Arial" w:hAnsi="Arial" w:cs="Arial"/>
          <w:szCs w:val="22"/>
        </w:rPr>
        <w:t>d</w:t>
      </w:r>
      <w:r w:rsidR="009C6DB9" w:rsidRPr="00EC7841">
        <w:rPr>
          <w:rFonts w:ascii="Arial" w:hAnsi="Arial" w:cs="Arial"/>
          <w:szCs w:val="22"/>
        </w:rPr>
        <w:t xml:space="preserve"> how consumers </w:t>
      </w:r>
      <w:r w:rsidR="00FA1E5A">
        <w:rPr>
          <w:rFonts w:ascii="Arial" w:hAnsi="Arial" w:cs="Arial"/>
          <w:szCs w:val="22"/>
        </w:rPr>
        <w:t xml:space="preserve">were supported </w:t>
      </w:r>
      <w:r w:rsidR="009C6DB9" w:rsidRPr="00EC7841">
        <w:rPr>
          <w:rFonts w:ascii="Arial" w:hAnsi="Arial" w:cs="Arial"/>
          <w:szCs w:val="22"/>
        </w:rPr>
        <w:t>to have choice and control</w:t>
      </w:r>
      <w:r w:rsidR="00FA1E5A">
        <w:rPr>
          <w:rFonts w:ascii="Arial" w:hAnsi="Arial" w:cs="Arial"/>
          <w:szCs w:val="22"/>
        </w:rPr>
        <w:t xml:space="preserve"> over risk taking activities,</w:t>
      </w:r>
      <w:r w:rsidR="009C6DB9" w:rsidRPr="00EC7841">
        <w:rPr>
          <w:rFonts w:ascii="Arial" w:hAnsi="Arial" w:cs="Arial"/>
          <w:szCs w:val="22"/>
        </w:rPr>
        <w:t xml:space="preserve"> </w:t>
      </w:r>
      <w:r w:rsidR="005E5F5A" w:rsidRPr="00EC7841">
        <w:rPr>
          <w:rFonts w:ascii="Arial" w:hAnsi="Arial" w:cs="Arial"/>
          <w:szCs w:val="22"/>
        </w:rPr>
        <w:t xml:space="preserve">such as </w:t>
      </w:r>
      <w:r w:rsidR="005E5F5A" w:rsidRPr="00EC7841">
        <w:rPr>
          <w:rFonts w:ascii="Arial" w:hAnsi="Arial" w:cs="Arial"/>
          <w:szCs w:val="22"/>
        </w:rPr>
        <w:lastRenderedPageBreak/>
        <w:t>leaving the service independently</w:t>
      </w:r>
      <w:r w:rsidR="009C6DB9" w:rsidRPr="00EC7841">
        <w:rPr>
          <w:rFonts w:ascii="Arial" w:hAnsi="Arial" w:cs="Arial"/>
          <w:szCs w:val="22"/>
        </w:rPr>
        <w:t xml:space="preserve">. </w:t>
      </w:r>
      <w:r w:rsidR="00FA1E5A">
        <w:rPr>
          <w:rFonts w:ascii="Arial" w:hAnsi="Arial" w:cs="Arial"/>
          <w:szCs w:val="22"/>
        </w:rPr>
        <w:t>P</w:t>
      </w:r>
      <w:r w:rsidRPr="00EC7841">
        <w:rPr>
          <w:rFonts w:ascii="Arial" w:hAnsi="Arial" w:cs="Arial"/>
          <w:szCs w:val="22"/>
        </w:rPr>
        <w:t>olicies</w:t>
      </w:r>
      <w:r w:rsidR="00FA1E5A">
        <w:rPr>
          <w:rFonts w:ascii="Arial" w:hAnsi="Arial" w:cs="Arial"/>
          <w:szCs w:val="22"/>
        </w:rPr>
        <w:t xml:space="preserve">, </w:t>
      </w:r>
      <w:proofErr w:type="gramStart"/>
      <w:r w:rsidRPr="00EC7841">
        <w:rPr>
          <w:rFonts w:ascii="Arial" w:hAnsi="Arial" w:cs="Arial"/>
          <w:szCs w:val="22"/>
        </w:rPr>
        <w:t>procedures</w:t>
      </w:r>
      <w:proofErr w:type="gramEnd"/>
      <w:r w:rsidRPr="00EC7841">
        <w:rPr>
          <w:rFonts w:ascii="Arial" w:hAnsi="Arial" w:cs="Arial"/>
          <w:szCs w:val="22"/>
        </w:rPr>
        <w:t xml:space="preserve"> </w:t>
      </w:r>
      <w:r w:rsidR="00FA1E5A">
        <w:rPr>
          <w:rFonts w:ascii="Arial" w:hAnsi="Arial" w:cs="Arial"/>
          <w:szCs w:val="22"/>
        </w:rPr>
        <w:t>and the electronic care management system supported staff in the as</w:t>
      </w:r>
      <w:r w:rsidRPr="00EC7841">
        <w:rPr>
          <w:rFonts w:ascii="Arial" w:hAnsi="Arial" w:cs="Arial"/>
          <w:szCs w:val="22"/>
        </w:rPr>
        <w:t>sessment and review of risk.</w:t>
      </w:r>
    </w:p>
    <w:p w14:paraId="770F6457" w14:textId="5DF21E95" w:rsidR="00626972" w:rsidRPr="00987C89" w:rsidRDefault="00626972" w:rsidP="00626972">
      <w:pPr>
        <w:spacing w:after="240"/>
        <w:rPr>
          <w:rFonts w:ascii="Arial" w:hAnsi="Arial" w:cs="Arial"/>
          <w:szCs w:val="22"/>
        </w:rPr>
      </w:pPr>
      <w:r w:rsidRPr="00987C89">
        <w:rPr>
          <w:rFonts w:ascii="Arial" w:hAnsi="Arial" w:cs="Arial"/>
          <w:szCs w:val="22"/>
        </w:rPr>
        <w:t>Consumers said the service protect</w:t>
      </w:r>
      <w:r w:rsidR="00277901" w:rsidRPr="00987C89">
        <w:rPr>
          <w:rFonts w:ascii="Arial" w:hAnsi="Arial" w:cs="Arial"/>
          <w:szCs w:val="22"/>
        </w:rPr>
        <w:t>ed</w:t>
      </w:r>
      <w:r w:rsidRPr="00987C89">
        <w:rPr>
          <w:rFonts w:ascii="Arial" w:hAnsi="Arial" w:cs="Arial"/>
          <w:szCs w:val="22"/>
        </w:rPr>
        <w:t xml:space="preserve"> their privacy and confidentiality, and </w:t>
      </w:r>
      <w:r w:rsidR="00277901" w:rsidRPr="00987C89">
        <w:rPr>
          <w:rFonts w:ascii="Arial" w:hAnsi="Arial" w:cs="Arial"/>
          <w:szCs w:val="22"/>
        </w:rPr>
        <w:t>s</w:t>
      </w:r>
      <w:r w:rsidRPr="00987C89">
        <w:rPr>
          <w:rFonts w:ascii="Arial" w:hAnsi="Arial" w:cs="Arial"/>
          <w:szCs w:val="22"/>
        </w:rPr>
        <w:t>taff respect</w:t>
      </w:r>
      <w:r w:rsidR="00A36C1B" w:rsidRPr="00987C89">
        <w:rPr>
          <w:rFonts w:ascii="Arial" w:hAnsi="Arial" w:cs="Arial"/>
          <w:szCs w:val="22"/>
        </w:rPr>
        <w:t>ed</w:t>
      </w:r>
      <w:r w:rsidRPr="00987C89">
        <w:rPr>
          <w:rFonts w:ascii="Arial" w:hAnsi="Arial" w:cs="Arial"/>
          <w:szCs w:val="22"/>
        </w:rPr>
        <w:t xml:space="preserve"> their personal space and privacy when friends, partners</w:t>
      </w:r>
      <w:r w:rsidR="00F40006">
        <w:rPr>
          <w:rFonts w:ascii="Arial" w:hAnsi="Arial" w:cs="Arial"/>
          <w:szCs w:val="22"/>
        </w:rPr>
        <w:t>,</w:t>
      </w:r>
      <w:r w:rsidRPr="00987C89">
        <w:rPr>
          <w:rFonts w:ascii="Arial" w:hAnsi="Arial" w:cs="Arial"/>
          <w:szCs w:val="22"/>
        </w:rPr>
        <w:t xml:space="preserve"> or significant others visit</w:t>
      </w:r>
      <w:r w:rsidR="00277901" w:rsidRPr="00987C89">
        <w:rPr>
          <w:rFonts w:ascii="Arial" w:hAnsi="Arial" w:cs="Arial"/>
          <w:szCs w:val="22"/>
        </w:rPr>
        <w:t>ed</w:t>
      </w:r>
      <w:r w:rsidRPr="00987C89">
        <w:rPr>
          <w:rFonts w:ascii="Arial" w:hAnsi="Arial" w:cs="Arial"/>
          <w:szCs w:val="22"/>
        </w:rPr>
        <w:t>. Staff describe</w:t>
      </w:r>
      <w:r w:rsidR="00D26F53" w:rsidRPr="00987C89">
        <w:rPr>
          <w:rFonts w:ascii="Arial" w:hAnsi="Arial" w:cs="Arial"/>
          <w:szCs w:val="22"/>
        </w:rPr>
        <w:t>d</w:t>
      </w:r>
      <w:r w:rsidRPr="00987C89">
        <w:rPr>
          <w:rFonts w:ascii="Arial" w:hAnsi="Arial" w:cs="Arial"/>
          <w:szCs w:val="22"/>
        </w:rPr>
        <w:t xml:space="preserve"> how they maintain</w:t>
      </w:r>
      <w:r w:rsidR="00D26F53" w:rsidRPr="00987C89">
        <w:rPr>
          <w:rFonts w:ascii="Arial" w:hAnsi="Arial" w:cs="Arial"/>
          <w:szCs w:val="22"/>
        </w:rPr>
        <w:t>ed</w:t>
      </w:r>
      <w:r w:rsidRPr="00987C89">
        <w:rPr>
          <w:rFonts w:ascii="Arial" w:hAnsi="Arial" w:cs="Arial"/>
          <w:szCs w:val="22"/>
        </w:rPr>
        <w:t xml:space="preserve"> the privacy of individuals</w:t>
      </w:r>
      <w:r w:rsidR="0078193E">
        <w:rPr>
          <w:rFonts w:ascii="Arial" w:hAnsi="Arial" w:cs="Arial"/>
          <w:szCs w:val="22"/>
        </w:rPr>
        <w:t xml:space="preserve">, including </w:t>
      </w:r>
      <w:r w:rsidR="00CD715A">
        <w:rPr>
          <w:rFonts w:ascii="Arial" w:hAnsi="Arial" w:cs="Arial"/>
          <w:szCs w:val="22"/>
        </w:rPr>
        <w:t xml:space="preserve">storing files securely and </w:t>
      </w:r>
      <w:r w:rsidR="00335C5C">
        <w:rPr>
          <w:rFonts w:ascii="Arial" w:hAnsi="Arial" w:cs="Arial"/>
          <w:szCs w:val="22"/>
        </w:rPr>
        <w:t>not touching or cleanin</w:t>
      </w:r>
      <w:r w:rsidR="00540A4A">
        <w:rPr>
          <w:rFonts w:ascii="Arial" w:hAnsi="Arial" w:cs="Arial"/>
          <w:szCs w:val="22"/>
        </w:rPr>
        <w:t>g personal items without the consumer</w:t>
      </w:r>
      <w:r w:rsidR="00630AA4">
        <w:rPr>
          <w:rFonts w:ascii="Arial" w:hAnsi="Arial" w:cs="Arial"/>
          <w:szCs w:val="22"/>
        </w:rPr>
        <w:t>’</w:t>
      </w:r>
      <w:r w:rsidR="00540A4A">
        <w:rPr>
          <w:rFonts w:ascii="Arial" w:hAnsi="Arial" w:cs="Arial"/>
          <w:szCs w:val="22"/>
        </w:rPr>
        <w:t>s consent</w:t>
      </w:r>
      <w:r w:rsidRPr="00987C89">
        <w:rPr>
          <w:rFonts w:ascii="Arial" w:hAnsi="Arial" w:cs="Arial"/>
          <w:szCs w:val="22"/>
        </w:rPr>
        <w:t>.</w:t>
      </w:r>
      <w:r w:rsidR="00F77B4A" w:rsidRPr="00987C89">
        <w:rPr>
          <w:rFonts w:ascii="Arial" w:hAnsi="Arial" w:cs="Arial"/>
          <w:szCs w:val="22"/>
        </w:rPr>
        <w:t xml:space="preserve"> </w:t>
      </w:r>
      <w:r w:rsidR="00FA1E5A">
        <w:rPr>
          <w:rFonts w:ascii="Arial" w:hAnsi="Arial" w:cs="Arial"/>
          <w:szCs w:val="22"/>
        </w:rPr>
        <w:t>A</w:t>
      </w:r>
      <w:r w:rsidR="00F77B4A" w:rsidRPr="00987C89">
        <w:rPr>
          <w:rFonts w:ascii="Arial" w:hAnsi="Arial" w:cs="Arial"/>
          <w:szCs w:val="22"/>
        </w:rPr>
        <w:t xml:space="preserve"> privacy policy </w:t>
      </w:r>
      <w:r w:rsidR="00987C89" w:rsidRPr="00987C89">
        <w:rPr>
          <w:rFonts w:ascii="Arial" w:hAnsi="Arial" w:cs="Arial"/>
          <w:szCs w:val="22"/>
        </w:rPr>
        <w:t>outlin</w:t>
      </w:r>
      <w:r w:rsidR="00FA1E5A">
        <w:rPr>
          <w:rFonts w:ascii="Arial" w:hAnsi="Arial" w:cs="Arial"/>
          <w:szCs w:val="22"/>
        </w:rPr>
        <w:t>ed</w:t>
      </w:r>
      <w:r w:rsidR="00F77B4A" w:rsidRPr="00987C89">
        <w:rPr>
          <w:rFonts w:ascii="Arial" w:hAnsi="Arial" w:cs="Arial"/>
          <w:szCs w:val="22"/>
        </w:rPr>
        <w:t xml:space="preserve"> how the service maintain</w:t>
      </w:r>
      <w:r w:rsidR="006054AD" w:rsidRPr="00987C89">
        <w:rPr>
          <w:rFonts w:ascii="Arial" w:hAnsi="Arial" w:cs="Arial"/>
          <w:szCs w:val="22"/>
        </w:rPr>
        <w:t>ed</w:t>
      </w:r>
      <w:r w:rsidR="00F77B4A" w:rsidRPr="00987C89">
        <w:rPr>
          <w:rFonts w:ascii="Arial" w:hAnsi="Arial" w:cs="Arial"/>
          <w:szCs w:val="22"/>
        </w:rPr>
        <w:t xml:space="preserve"> and respect</w:t>
      </w:r>
      <w:r w:rsidR="006054AD" w:rsidRPr="00987C89">
        <w:rPr>
          <w:rFonts w:ascii="Arial" w:hAnsi="Arial" w:cs="Arial"/>
          <w:szCs w:val="22"/>
        </w:rPr>
        <w:t>ed</w:t>
      </w:r>
      <w:r w:rsidR="00F77B4A" w:rsidRPr="00987C89">
        <w:rPr>
          <w:rFonts w:ascii="Arial" w:hAnsi="Arial" w:cs="Arial"/>
          <w:szCs w:val="22"/>
        </w:rPr>
        <w:t xml:space="preserve"> the privacy of personal and health information.</w:t>
      </w:r>
    </w:p>
    <w:p w14:paraId="16C27C05" w14:textId="65F7060A" w:rsidR="001A5684" w:rsidRPr="00712752" w:rsidRDefault="001A5684" w:rsidP="0036130C">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5B20599"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20AB0" w:rsidRPr="00996FAF" w14:paraId="4E39174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4A7E0BE" w14:textId="77777777" w:rsidR="00420AB0" w:rsidRPr="00996FAF" w:rsidRDefault="00420AB0"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7658F59" w14:textId="2065174E" w:rsidR="00420AB0" w:rsidRPr="00996FAF" w:rsidRDefault="00D1475F"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7335709"/>
                <w:placeholder>
                  <w:docPart w:val="D83CF20DBD654E0480D0CE25F0B62359"/>
                </w:placeholder>
                <w:dropDownList>
                  <w:listItem w:displayText="choose a rating" w:value="choose a rating"/>
                  <w:listItem w:displayText="Compliant" w:value="Compliant"/>
                  <w:listItem w:displayText="Non-compliant" w:value="Non-compliant"/>
                </w:dropDownList>
              </w:sdtPr>
              <w:sdtEndPr/>
              <w:sdtContent>
                <w:r w:rsidR="00420AB0" w:rsidRPr="00AE0675">
                  <w:rPr>
                    <w:rFonts w:ascii="Arial" w:hAnsi="Arial" w:cs="Arial"/>
                    <w:color w:val="auto"/>
                  </w:rPr>
                  <w:t>Compliant</w:t>
                </w:r>
              </w:sdtContent>
            </w:sdt>
          </w:p>
        </w:tc>
      </w:tr>
      <w:tr w:rsidR="00420AB0" w:rsidRPr="00996FAF" w14:paraId="77C0B5B0"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BC0E1CF" w14:textId="77777777" w:rsidR="00420AB0" w:rsidRPr="00996FAF" w:rsidRDefault="00420AB0"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1A37B60" w14:textId="26824A9D" w:rsidR="00420AB0" w:rsidRPr="00996FAF" w:rsidRDefault="00D1475F"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944882"/>
                <w:placeholder>
                  <w:docPart w:val="2FF7414784A34EC7A1FDC76318BBF8DD"/>
                </w:placeholder>
                <w:dropDownList>
                  <w:listItem w:displayText="choose a rating" w:value="choose a rating"/>
                  <w:listItem w:displayText="Compliant" w:value="Compliant"/>
                  <w:listItem w:displayText="Non-compliant" w:value="Non-compliant"/>
                </w:dropDownList>
              </w:sdtPr>
              <w:sdtEndPr/>
              <w:sdtContent>
                <w:r w:rsidR="00420AB0" w:rsidRPr="00AE0675">
                  <w:rPr>
                    <w:rFonts w:ascii="Arial" w:hAnsi="Arial" w:cs="Arial"/>
                    <w:color w:val="auto"/>
                  </w:rPr>
                  <w:t>Compliant</w:t>
                </w:r>
              </w:sdtContent>
            </w:sdt>
          </w:p>
        </w:tc>
      </w:tr>
      <w:tr w:rsidR="00420AB0" w:rsidRPr="00996FAF" w14:paraId="4535D3D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68C8B01" w14:textId="77777777" w:rsidR="00420AB0" w:rsidRPr="00996FAF" w:rsidRDefault="00420AB0"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420AB0" w:rsidRPr="00996FAF" w:rsidRDefault="00420AB0" w:rsidP="00420AB0">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420AB0" w:rsidRPr="00996FAF" w:rsidRDefault="00420AB0" w:rsidP="00420AB0">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CA4B162" w14:textId="04BFDD34" w:rsidR="00420AB0" w:rsidRPr="00996FAF" w:rsidRDefault="00D1475F"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74193721"/>
                <w:placeholder>
                  <w:docPart w:val="B7C34776C5964C84A5205F00FD300548"/>
                </w:placeholder>
                <w:dropDownList>
                  <w:listItem w:displayText="choose a rating" w:value="choose a rating"/>
                  <w:listItem w:displayText="Compliant" w:value="Compliant"/>
                  <w:listItem w:displayText="Non-compliant" w:value="Non-compliant"/>
                </w:dropDownList>
              </w:sdtPr>
              <w:sdtEndPr/>
              <w:sdtContent>
                <w:r w:rsidR="00420AB0" w:rsidRPr="00AE0675">
                  <w:rPr>
                    <w:rFonts w:ascii="Arial" w:hAnsi="Arial" w:cs="Arial"/>
                    <w:color w:val="auto"/>
                  </w:rPr>
                  <w:t>Compliant</w:t>
                </w:r>
              </w:sdtContent>
            </w:sdt>
          </w:p>
        </w:tc>
      </w:tr>
      <w:tr w:rsidR="00420AB0" w:rsidRPr="00996FAF" w14:paraId="0132660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C19DE6D" w14:textId="77777777" w:rsidR="00420AB0" w:rsidRPr="00996FAF" w:rsidRDefault="00420AB0"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776BCB6" w14:textId="4DC2BF73" w:rsidR="00420AB0" w:rsidRPr="00996FAF" w:rsidRDefault="00D1475F" w:rsidP="00420AB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07126503"/>
                <w:placeholder>
                  <w:docPart w:val="21E51563CF9F455E94257B96D0C80990"/>
                </w:placeholder>
                <w:dropDownList>
                  <w:listItem w:displayText="choose a rating" w:value="choose a rating"/>
                  <w:listItem w:displayText="Compliant" w:value="Compliant"/>
                  <w:listItem w:displayText="Non-compliant" w:value="Non-compliant"/>
                </w:dropDownList>
              </w:sdtPr>
              <w:sdtEndPr/>
              <w:sdtContent>
                <w:r w:rsidR="00420AB0" w:rsidRPr="00AE0675">
                  <w:rPr>
                    <w:rFonts w:ascii="Arial" w:hAnsi="Arial" w:cs="Arial"/>
                    <w:color w:val="auto"/>
                  </w:rPr>
                  <w:t>Compliant</w:t>
                </w:r>
              </w:sdtContent>
            </w:sdt>
          </w:p>
        </w:tc>
      </w:tr>
      <w:tr w:rsidR="00FC045E" w:rsidRPr="00996FAF" w14:paraId="4B249CBF"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D2F83E0"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2E30ADD" w14:textId="509244D4" w:rsidR="00FC045E" w:rsidRPr="00996FAF" w:rsidRDefault="00D1475F"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420AB0">
                  <w:rPr>
                    <w:rFonts w:ascii="Arial" w:hAnsi="Arial" w:cs="Arial"/>
                    <w:color w:val="auto"/>
                  </w:rPr>
                  <w:t>Compliant</w:t>
                </w:r>
              </w:sdtContent>
            </w:sdt>
            <w:r w:rsidR="00FC045E" w:rsidRPr="00996FAF" w:rsidDel="00201C79">
              <w:rPr>
                <w:rFonts w:ascii="Arial" w:hAnsi="Arial" w:cs="Arial"/>
                <w:color w:val="0000FF"/>
              </w:rPr>
              <w:t xml:space="preserve"> </w:t>
            </w:r>
          </w:p>
        </w:tc>
      </w:tr>
    </w:tbl>
    <w:p w14:paraId="569E2AC5" w14:textId="77777777" w:rsidR="00D87E7C" w:rsidRDefault="00D87E7C" w:rsidP="00D87E7C">
      <w:pPr>
        <w:pStyle w:val="Heading20"/>
      </w:pPr>
      <w:r w:rsidRPr="00996FAF">
        <w:t>Findings</w:t>
      </w:r>
    </w:p>
    <w:p w14:paraId="5B280781" w14:textId="75F023DC" w:rsidR="00987C89" w:rsidRPr="007F6047" w:rsidRDefault="003C0DAE" w:rsidP="0036130C">
      <w:pPr>
        <w:pStyle w:val="NormalArial"/>
      </w:pPr>
      <w:r w:rsidRPr="2EC6CA5C">
        <w:t xml:space="preserve">Consumers and representatives said they </w:t>
      </w:r>
      <w:r w:rsidR="006E0B8F">
        <w:t>w</w:t>
      </w:r>
      <w:r w:rsidR="0084593B">
        <w:t xml:space="preserve">ere partners in </w:t>
      </w:r>
      <w:r w:rsidR="006E0B8F">
        <w:t xml:space="preserve">the </w:t>
      </w:r>
      <w:r w:rsidR="0084593B">
        <w:t xml:space="preserve">planning </w:t>
      </w:r>
      <w:r w:rsidR="006E0B8F">
        <w:t xml:space="preserve">of </w:t>
      </w:r>
      <w:r w:rsidR="0084593B">
        <w:t xml:space="preserve">care and services and </w:t>
      </w:r>
      <w:r w:rsidRPr="2EC6CA5C">
        <w:t>receive</w:t>
      </w:r>
      <w:r w:rsidR="006E0B8F">
        <w:t>d</w:t>
      </w:r>
      <w:r w:rsidRPr="2EC6CA5C">
        <w:t xml:space="preserve"> the care and services they need</w:t>
      </w:r>
      <w:r w:rsidR="006E0B8F">
        <w:t>ed.</w:t>
      </w:r>
      <w:r w:rsidRPr="2EC6CA5C">
        <w:t xml:space="preserve"> Staff describe</w:t>
      </w:r>
      <w:r w:rsidR="006A3CD6">
        <w:t>d</w:t>
      </w:r>
      <w:r w:rsidRPr="2EC6CA5C">
        <w:t xml:space="preserve"> the care planning process, and how it inform</w:t>
      </w:r>
      <w:r w:rsidR="006A3CD6">
        <w:t xml:space="preserve">ed </w:t>
      </w:r>
      <w:r w:rsidRPr="2EC6CA5C">
        <w:t>the delivery of care and services</w:t>
      </w:r>
      <w:r w:rsidR="00664A78">
        <w:t xml:space="preserve">. </w:t>
      </w:r>
      <w:r w:rsidR="007939F7">
        <w:t>C</w:t>
      </w:r>
      <w:r w:rsidR="007939F7" w:rsidRPr="2EC6CA5C">
        <w:t xml:space="preserve">are </w:t>
      </w:r>
      <w:r w:rsidR="00D06182">
        <w:t>documentation</w:t>
      </w:r>
      <w:r w:rsidR="007939F7" w:rsidRPr="2EC6CA5C">
        <w:t xml:space="preserve"> </w:t>
      </w:r>
      <w:r w:rsidR="00D06182">
        <w:t>contained</w:t>
      </w:r>
      <w:r w:rsidR="007939F7" w:rsidRPr="2EC6CA5C">
        <w:t xml:space="preserve"> comprehensive assessments and planning</w:t>
      </w:r>
      <w:r w:rsidR="00D06182">
        <w:t>, reflecting</w:t>
      </w:r>
      <w:r w:rsidR="007939F7" w:rsidRPr="2EC6CA5C">
        <w:t xml:space="preserve"> </w:t>
      </w:r>
      <w:r w:rsidR="00FA1E5A">
        <w:t xml:space="preserve">risks to the </w:t>
      </w:r>
      <w:r w:rsidR="007939F7" w:rsidRPr="2EC6CA5C">
        <w:t>consumer</w:t>
      </w:r>
      <w:r w:rsidR="00FA1E5A">
        <w:t xml:space="preserve"> and the planning of care to reflect their </w:t>
      </w:r>
      <w:r w:rsidR="007939F7" w:rsidRPr="2EC6CA5C">
        <w:t xml:space="preserve">needs, goals, </w:t>
      </w:r>
      <w:r w:rsidR="007939F7" w:rsidRPr="007F6047">
        <w:t>and preferences.</w:t>
      </w:r>
    </w:p>
    <w:p w14:paraId="75E1B5D0" w14:textId="1B65127A" w:rsidR="00203D54" w:rsidRDefault="00B141A1" w:rsidP="0036130C">
      <w:pPr>
        <w:pStyle w:val="NormalArial"/>
        <w:rPr>
          <w:rFonts w:eastAsia="Arial"/>
        </w:rPr>
      </w:pPr>
      <w:r w:rsidRPr="007F6047">
        <w:rPr>
          <w:rFonts w:eastAsia="Arial"/>
        </w:rPr>
        <w:t xml:space="preserve">Consumers and representatives advised assessment and planning addressed the consumer’s needs, goals, and preferences. Staff described what was important to consumers in terms of how their care was delivered. </w:t>
      </w:r>
      <w:r w:rsidR="006F04F8" w:rsidRPr="007F6047">
        <w:rPr>
          <w:rFonts w:eastAsia="Arial"/>
        </w:rPr>
        <w:t>C</w:t>
      </w:r>
      <w:r w:rsidRPr="007F6047">
        <w:rPr>
          <w:rFonts w:eastAsia="Arial"/>
        </w:rPr>
        <w:t>are plan</w:t>
      </w:r>
      <w:r w:rsidR="006F04F8" w:rsidRPr="007F6047">
        <w:rPr>
          <w:rFonts w:eastAsia="Arial"/>
        </w:rPr>
        <w:t xml:space="preserve">ning documentation reflected </w:t>
      </w:r>
      <w:r w:rsidR="00882A17" w:rsidRPr="007F6047">
        <w:rPr>
          <w:rFonts w:eastAsia="Arial"/>
        </w:rPr>
        <w:t>consumers</w:t>
      </w:r>
      <w:r w:rsidR="00EE2B95">
        <w:rPr>
          <w:rFonts w:eastAsia="Arial"/>
        </w:rPr>
        <w:t>'</w:t>
      </w:r>
      <w:r w:rsidRPr="007F6047">
        <w:rPr>
          <w:rFonts w:eastAsia="Arial"/>
        </w:rPr>
        <w:t xml:space="preserve"> individualised</w:t>
      </w:r>
      <w:r w:rsidR="00882A17" w:rsidRPr="007F6047">
        <w:rPr>
          <w:rFonts w:eastAsia="Arial"/>
        </w:rPr>
        <w:t xml:space="preserve"> </w:t>
      </w:r>
      <w:r w:rsidRPr="007F6047">
        <w:rPr>
          <w:rFonts w:eastAsia="Arial"/>
        </w:rPr>
        <w:t xml:space="preserve">needs and preferences, including </w:t>
      </w:r>
      <w:r w:rsidR="007840FB" w:rsidRPr="007F6047">
        <w:rPr>
          <w:rFonts w:eastAsia="Arial"/>
        </w:rPr>
        <w:t xml:space="preserve">planning for </w:t>
      </w:r>
      <w:r w:rsidRPr="007F6047">
        <w:rPr>
          <w:rFonts w:eastAsia="Arial"/>
        </w:rPr>
        <w:t>end</w:t>
      </w:r>
      <w:r w:rsidR="00600F2B">
        <w:rPr>
          <w:rFonts w:eastAsia="Arial"/>
        </w:rPr>
        <w:t>-of-</w:t>
      </w:r>
      <w:r w:rsidRPr="007F6047">
        <w:rPr>
          <w:rFonts w:eastAsia="Arial"/>
        </w:rPr>
        <w:t>life care</w:t>
      </w:r>
      <w:r w:rsidR="00882A17" w:rsidRPr="007F6047">
        <w:rPr>
          <w:rFonts w:eastAsia="Arial"/>
        </w:rPr>
        <w:t xml:space="preserve">. </w:t>
      </w:r>
    </w:p>
    <w:p w14:paraId="5EB6A4DF" w14:textId="1F3A2934" w:rsidR="007C6215" w:rsidRDefault="007C6215" w:rsidP="0036130C">
      <w:pPr>
        <w:pStyle w:val="NormalArial"/>
        <w:rPr>
          <w:bCs/>
          <w:szCs w:val="22"/>
        </w:rPr>
      </w:pPr>
      <w:r w:rsidRPr="00F74395">
        <w:rPr>
          <w:bCs/>
          <w:szCs w:val="22"/>
        </w:rPr>
        <w:t xml:space="preserve">Consumers said assessment and care planning </w:t>
      </w:r>
      <w:r>
        <w:rPr>
          <w:bCs/>
          <w:szCs w:val="22"/>
        </w:rPr>
        <w:t>wa</w:t>
      </w:r>
      <w:r w:rsidRPr="00F74395">
        <w:rPr>
          <w:bCs/>
          <w:szCs w:val="22"/>
        </w:rPr>
        <w:t xml:space="preserve">s coordinated and they </w:t>
      </w:r>
      <w:r w:rsidR="00D67DE3">
        <w:rPr>
          <w:bCs/>
          <w:szCs w:val="22"/>
        </w:rPr>
        <w:t>were confident</w:t>
      </w:r>
      <w:r w:rsidRPr="00F74395">
        <w:rPr>
          <w:bCs/>
          <w:szCs w:val="22"/>
        </w:rPr>
        <w:t xml:space="preserve"> the right people </w:t>
      </w:r>
      <w:r w:rsidR="00D67DE3">
        <w:rPr>
          <w:bCs/>
          <w:szCs w:val="22"/>
        </w:rPr>
        <w:t>we</w:t>
      </w:r>
      <w:r w:rsidRPr="00F74395">
        <w:rPr>
          <w:bCs/>
          <w:szCs w:val="22"/>
        </w:rPr>
        <w:t>re involved. Staff describe</w:t>
      </w:r>
      <w:r w:rsidR="00D67DE3">
        <w:rPr>
          <w:bCs/>
          <w:szCs w:val="22"/>
        </w:rPr>
        <w:t>d</w:t>
      </w:r>
      <w:r w:rsidRPr="00F74395">
        <w:rPr>
          <w:bCs/>
          <w:szCs w:val="22"/>
        </w:rPr>
        <w:t xml:space="preserve"> the processes in place to ensure the service partners with consumers to assess, plan and review care and services. </w:t>
      </w:r>
      <w:r w:rsidR="00D67DE3">
        <w:rPr>
          <w:bCs/>
          <w:szCs w:val="22"/>
        </w:rPr>
        <w:t>C</w:t>
      </w:r>
      <w:r w:rsidRPr="00F74395">
        <w:rPr>
          <w:bCs/>
          <w:szCs w:val="22"/>
        </w:rPr>
        <w:t xml:space="preserve">are planning </w:t>
      </w:r>
      <w:r w:rsidR="002F64D7" w:rsidRPr="00F74395">
        <w:rPr>
          <w:bCs/>
          <w:szCs w:val="22"/>
        </w:rPr>
        <w:t>document</w:t>
      </w:r>
      <w:r w:rsidR="002F64D7">
        <w:rPr>
          <w:bCs/>
          <w:szCs w:val="22"/>
        </w:rPr>
        <w:t>ation</w:t>
      </w:r>
      <w:r w:rsidRPr="00F74395">
        <w:rPr>
          <w:bCs/>
          <w:szCs w:val="22"/>
        </w:rPr>
        <w:t xml:space="preserve"> demonstrate</w:t>
      </w:r>
      <w:r w:rsidR="002F64D7">
        <w:rPr>
          <w:bCs/>
          <w:szCs w:val="22"/>
        </w:rPr>
        <w:t>d</w:t>
      </w:r>
      <w:r w:rsidRPr="00F74395">
        <w:rPr>
          <w:bCs/>
          <w:szCs w:val="22"/>
        </w:rPr>
        <w:t xml:space="preserve"> integrated and coordinated assessment and planning involving all relevant organisations, individuals, and service providers.</w:t>
      </w:r>
    </w:p>
    <w:p w14:paraId="1E489D53" w14:textId="277059F7" w:rsidR="00A077EA" w:rsidRDefault="001A0F14" w:rsidP="0036130C">
      <w:pPr>
        <w:pStyle w:val="NormalArial"/>
      </w:pPr>
      <w:r>
        <w:t xml:space="preserve">Consumers said staff have explained their care plan to them and </w:t>
      </w:r>
      <w:r w:rsidR="00FE1FED">
        <w:t>advised that while</w:t>
      </w:r>
      <w:r w:rsidR="007A2E0F">
        <w:t xml:space="preserve"> they did not need a copy</w:t>
      </w:r>
      <w:r w:rsidR="00FE1FED">
        <w:t xml:space="preserve">, they knew </w:t>
      </w:r>
      <w:r w:rsidR="005F5057">
        <w:t>it was available upon request</w:t>
      </w:r>
      <w:r>
        <w:t>. Staff describe</w:t>
      </w:r>
      <w:r w:rsidR="005F5057">
        <w:t>d</w:t>
      </w:r>
      <w:r>
        <w:t xml:space="preserve"> processes for documenting the outcomes of assessment and planning in the care and services plan</w:t>
      </w:r>
      <w:r w:rsidR="00D838C1">
        <w:t xml:space="preserve">. </w:t>
      </w:r>
      <w:r w:rsidR="00A077EA">
        <w:lastRenderedPageBreak/>
        <w:t>Documentation evidenced</w:t>
      </w:r>
      <w:r w:rsidR="00D838C1">
        <w:t xml:space="preserve"> the consumer or their representative </w:t>
      </w:r>
      <w:r w:rsidR="00A077EA">
        <w:t>were</w:t>
      </w:r>
      <w:r w:rsidR="00D838C1">
        <w:t xml:space="preserve"> involved in developing the care and services plan and they </w:t>
      </w:r>
      <w:r w:rsidR="00A077EA">
        <w:t>we</w:t>
      </w:r>
      <w:r w:rsidR="00D838C1">
        <w:t>re included when the service conduct</w:t>
      </w:r>
      <w:r w:rsidR="00A077EA">
        <w:t xml:space="preserve">ed </w:t>
      </w:r>
      <w:r w:rsidR="00D838C1">
        <w:t>care plan reviews.</w:t>
      </w:r>
    </w:p>
    <w:p w14:paraId="34573D78" w14:textId="24FF6505" w:rsidR="00B231F9" w:rsidRDefault="008B51EE" w:rsidP="00B231F9">
      <w:pPr>
        <w:shd w:val="clear" w:color="auto" w:fill="FFFFFF" w:themeFill="background1"/>
        <w:spacing w:before="120" w:after="240"/>
        <w:rPr>
          <w:rFonts w:ascii="Arial" w:hAnsi="Arial" w:cs="Arial"/>
        </w:rPr>
      </w:pPr>
      <w:r w:rsidRPr="002911AE">
        <w:rPr>
          <w:rFonts w:ascii="Arial" w:hAnsi="Arial" w:cs="Arial"/>
        </w:rPr>
        <w:t xml:space="preserve">Consumers and representatives said they </w:t>
      </w:r>
      <w:r w:rsidR="009D1A7F" w:rsidRPr="002911AE">
        <w:rPr>
          <w:rFonts w:ascii="Arial" w:hAnsi="Arial" w:cs="Arial"/>
        </w:rPr>
        <w:t>we</w:t>
      </w:r>
      <w:r w:rsidRPr="002911AE">
        <w:rPr>
          <w:rFonts w:ascii="Arial" w:hAnsi="Arial" w:cs="Arial"/>
        </w:rPr>
        <w:t xml:space="preserve">re </w:t>
      </w:r>
      <w:r w:rsidR="00FE1FED">
        <w:rPr>
          <w:rFonts w:ascii="Arial" w:hAnsi="Arial" w:cs="Arial"/>
        </w:rPr>
        <w:t xml:space="preserve">included in the reviewing of care routinely or when an incident or decline in their condition occurred. </w:t>
      </w:r>
      <w:r w:rsidR="00B231F9" w:rsidRPr="002911AE">
        <w:rPr>
          <w:rFonts w:ascii="Arial" w:hAnsi="Arial" w:cs="Arial"/>
        </w:rPr>
        <w:t xml:space="preserve">Management advised, </w:t>
      </w:r>
      <w:r w:rsidR="00FE1FED">
        <w:rPr>
          <w:rFonts w:ascii="Arial" w:hAnsi="Arial" w:cs="Arial"/>
        </w:rPr>
        <w:t>some routine care plan reviews were overdue, however a consultant had been engaged to review and update those that were overdue. Care documentation supported, planned strategies were reviewed following an incident, such as a fall, to ensure those falls prevention strategies remained effective</w:t>
      </w:r>
      <w:r w:rsidR="00B231F9" w:rsidRPr="002911AE">
        <w:rPr>
          <w:rFonts w:ascii="Arial" w:hAnsi="Arial" w:cs="Arial"/>
        </w:rPr>
        <w:t xml:space="preserve">. </w:t>
      </w:r>
    </w:p>
    <w:p w14:paraId="0CDBAA2D" w14:textId="40F5519C" w:rsidR="0087700C" w:rsidRPr="00334B7D" w:rsidRDefault="001A0F14" w:rsidP="0036130C">
      <w:pPr>
        <w:pStyle w:val="NormalArial"/>
      </w:pPr>
      <w:r>
        <w:t xml:space="preserve">. </w:t>
      </w:r>
      <w:r w:rsidR="00D87E7C"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26165ADA" w14:textId="77777777" w:rsidTr="00420A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20AB0" w:rsidRPr="00996FAF" w14:paraId="54C0766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A34875D" w14:textId="77777777" w:rsidR="00420AB0" w:rsidRPr="00996FAF" w:rsidRDefault="00420AB0"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420AB0" w:rsidRPr="00996FAF" w:rsidRDefault="00420AB0" w:rsidP="00420AB0">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420AB0" w:rsidRPr="00996FAF" w:rsidRDefault="00420AB0" w:rsidP="00420AB0">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420AB0" w:rsidRPr="00996FAF" w:rsidRDefault="00420AB0" w:rsidP="00420AB0">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03AA45E" w14:textId="550BEDAB" w:rsidR="00420AB0" w:rsidRPr="00996FAF" w:rsidRDefault="00D1475F"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09630"/>
                <w:placeholder>
                  <w:docPart w:val="18EF536A40B1478384D3A5FD39574A30"/>
                </w:placeholder>
                <w:dropDownList>
                  <w:listItem w:displayText="choose a rating" w:value="choose a rating"/>
                  <w:listItem w:displayText="Compliant" w:value="Compliant"/>
                  <w:listItem w:displayText="Non-compliant" w:value="Non-compliant"/>
                </w:dropDownList>
              </w:sdtPr>
              <w:sdtEndPr/>
              <w:sdtContent>
                <w:r w:rsidR="00420AB0" w:rsidRPr="002954FB">
                  <w:rPr>
                    <w:rFonts w:ascii="Arial" w:hAnsi="Arial" w:cs="Arial"/>
                    <w:color w:val="auto"/>
                  </w:rPr>
                  <w:t>Compliant</w:t>
                </w:r>
              </w:sdtContent>
            </w:sdt>
            <w:r w:rsidR="00420AB0" w:rsidRPr="002954FB" w:rsidDel="00201C79">
              <w:rPr>
                <w:rFonts w:ascii="Arial" w:hAnsi="Arial" w:cs="Arial"/>
                <w:color w:val="0000FF"/>
              </w:rPr>
              <w:t xml:space="preserve"> </w:t>
            </w:r>
          </w:p>
        </w:tc>
      </w:tr>
      <w:tr w:rsidR="00420AB0" w:rsidRPr="00996FAF" w14:paraId="4D02958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568194E" w14:textId="77777777" w:rsidR="00420AB0" w:rsidRPr="00996FAF" w:rsidRDefault="00420AB0"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59FC2D7" w14:textId="3335C123" w:rsidR="00420AB0" w:rsidRPr="00996FAF" w:rsidRDefault="00D1475F"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60809573"/>
                <w:placeholder>
                  <w:docPart w:val="C9F4BCAF09E24D92860DFF8DC4E22631"/>
                </w:placeholder>
                <w:dropDownList>
                  <w:listItem w:displayText="choose a rating" w:value="choose a rating"/>
                  <w:listItem w:displayText="Compliant" w:value="Compliant"/>
                  <w:listItem w:displayText="Non-compliant" w:value="Non-compliant"/>
                </w:dropDownList>
              </w:sdtPr>
              <w:sdtEndPr/>
              <w:sdtContent>
                <w:r w:rsidR="00420AB0" w:rsidRPr="002954FB">
                  <w:rPr>
                    <w:rFonts w:ascii="Arial" w:hAnsi="Arial" w:cs="Arial"/>
                    <w:color w:val="auto"/>
                  </w:rPr>
                  <w:t>Compliant</w:t>
                </w:r>
              </w:sdtContent>
            </w:sdt>
            <w:r w:rsidR="00420AB0" w:rsidRPr="002954FB" w:rsidDel="00201C79">
              <w:rPr>
                <w:rFonts w:ascii="Arial" w:hAnsi="Arial" w:cs="Arial"/>
                <w:color w:val="0000FF"/>
              </w:rPr>
              <w:t xml:space="preserve"> </w:t>
            </w:r>
          </w:p>
        </w:tc>
      </w:tr>
      <w:tr w:rsidR="00420AB0" w:rsidRPr="00996FAF" w14:paraId="7D657C7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420AB0" w:rsidRPr="00996FAF" w:rsidRDefault="00420AB0" w:rsidP="00420AB0">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4E909E2" w14:textId="77777777" w:rsidR="00420AB0" w:rsidRPr="00996FAF" w:rsidRDefault="00420AB0" w:rsidP="00420AB0">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2B2D215B" w14:textId="220B030B" w:rsidR="00420AB0" w:rsidRPr="00996FAF" w:rsidRDefault="00D1475F"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139679424"/>
                <w:placeholder>
                  <w:docPart w:val="34E8BC483F36432E835DD5828668AEC6"/>
                </w:placeholder>
                <w:dropDownList>
                  <w:listItem w:displayText="choose a rating" w:value="choose a rating"/>
                  <w:listItem w:displayText="Compliant" w:value="Compliant"/>
                  <w:listItem w:displayText="Non-compliant" w:value="Non-compliant"/>
                </w:dropDownList>
              </w:sdtPr>
              <w:sdtEndPr/>
              <w:sdtContent>
                <w:r w:rsidR="00420AB0" w:rsidRPr="002954FB">
                  <w:rPr>
                    <w:rFonts w:ascii="Arial" w:hAnsi="Arial" w:cs="Arial"/>
                    <w:color w:val="auto"/>
                  </w:rPr>
                  <w:t>Compliant</w:t>
                </w:r>
              </w:sdtContent>
            </w:sdt>
            <w:r w:rsidR="00420AB0" w:rsidRPr="002954FB" w:rsidDel="00201C79">
              <w:rPr>
                <w:rFonts w:ascii="Arial" w:hAnsi="Arial" w:cs="Arial"/>
                <w:color w:val="0000FF"/>
              </w:rPr>
              <w:t xml:space="preserve"> </w:t>
            </w:r>
          </w:p>
        </w:tc>
      </w:tr>
      <w:tr w:rsidR="00420AB0" w:rsidRPr="00996FAF" w14:paraId="7554F80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B7420BE" w14:textId="77777777" w:rsidR="00420AB0" w:rsidRPr="00996FAF" w:rsidRDefault="00420AB0"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118F3FD" w14:textId="1DF058BA" w:rsidR="00420AB0" w:rsidRPr="00996FAF" w:rsidRDefault="00D1475F" w:rsidP="00420AB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13753047"/>
                <w:placeholder>
                  <w:docPart w:val="B03809699A164914A3634C1EF2CDCC9F"/>
                </w:placeholder>
                <w:dropDownList>
                  <w:listItem w:displayText="choose a rating" w:value="choose a rating"/>
                  <w:listItem w:displayText="Compliant" w:value="Compliant"/>
                  <w:listItem w:displayText="Non-compliant" w:value="Non-compliant"/>
                </w:dropDownList>
              </w:sdtPr>
              <w:sdtEndPr/>
              <w:sdtContent>
                <w:r w:rsidR="00420AB0" w:rsidRPr="002954FB">
                  <w:rPr>
                    <w:rFonts w:ascii="Arial" w:hAnsi="Arial" w:cs="Arial"/>
                    <w:color w:val="auto"/>
                  </w:rPr>
                  <w:t>Compliant</w:t>
                </w:r>
              </w:sdtContent>
            </w:sdt>
            <w:r w:rsidR="00420AB0" w:rsidRPr="002954FB" w:rsidDel="00201C79">
              <w:rPr>
                <w:rFonts w:ascii="Arial" w:hAnsi="Arial" w:cs="Arial"/>
                <w:color w:val="0000FF"/>
              </w:rPr>
              <w:t xml:space="preserve"> </w:t>
            </w:r>
          </w:p>
        </w:tc>
      </w:tr>
      <w:tr w:rsidR="00420AB0" w:rsidRPr="00996FAF" w14:paraId="6103033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30654F5" w14:textId="77777777" w:rsidR="00420AB0" w:rsidRPr="00996FAF" w:rsidRDefault="00420AB0"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4F61EA9" w14:textId="5AA9D152" w:rsidR="00420AB0" w:rsidRPr="00996FAF" w:rsidRDefault="00D1475F"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9192174"/>
                <w:placeholder>
                  <w:docPart w:val="3BC8E1698E4E4761BBACF27E68492C07"/>
                </w:placeholder>
                <w:dropDownList>
                  <w:listItem w:displayText="choose a rating" w:value="choose a rating"/>
                  <w:listItem w:displayText="Compliant" w:value="Compliant"/>
                  <w:listItem w:displayText="Non-compliant" w:value="Non-compliant"/>
                </w:dropDownList>
              </w:sdtPr>
              <w:sdtEndPr/>
              <w:sdtContent>
                <w:r w:rsidR="00420AB0" w:rsidRPr="002954FB">
                  <w:rPr>
                    <w:rFonts w:ascii="Arial" w:hAnsi="Arial" w:cs="Arial"/>
                    <w:color w:val="auto"/>
                  </w:rPr>
                  <w:t>Compliant</w:t>
                </w:r>
              </w:sdtContent>
            </w:sdt>
            <w:r w:rsidR="00420AB0" w:rsidRPr="002954FB" w:rsidDel="00201C79">
              <w:rPr>
                <w:rFonts w:ascii="Arial" w:hAnsi="Arial" w:cs="Arial"/>
                <w:color w:val="0000FF"/>
              </w:rPr>
              <w:t xml:space="preserve"> </w:t>
            </w:r>
          </w:p>
        </w:tc>
      </w:tr>
      <w:tr w:rsidR="00420AB0" w:rsidRPr="00996FAF" w14:paraId="2BA01DB8"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D596E62" w14:textId="77777777" w:rsidR="00420AB0" w:rsidRPr="00996FAF" w:rsidRDefault="00420AB0"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AEC7062" w14:textId="7FA44B07" w:rsidR="00420AB0" w:rsidRPr="00996FAF" w:rsidRDefault="00D1475F"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58071336"/>
                <w:placeholder>
                  <w:docPart w:val="615C3538A41B4B758195CD0CC74DCC1B"/>
                </w:placeholder>
                <w:dropDownList>
                  <w:listItem w:displayText="choose a rating" w:value="choose a rating"/>
                  <w:listItem w:displayText="Compliant" w:value="Compliant"/>
                  <w:listItem w:displayText="Non-compliant" w:value="Non-compliant"/>
                </w:dropDownList>
              </w:sdtPr>
              <w:sdtEndPr/>
              <w:sdtContent>
                <w:r w:rsidR="00420AB0" w:rsidRPr="002954FB">
                  <w:rPr>
                    <w:rFonts w:ascii="Arial" w:hAnsi="Arial" w:cs="Arial"/>
                    <w:color w:val="auto"/>
                  </w:rPr>
                  <w:t>Compliant</w:t>
                </w:r>
              </w:sdtContent>
            </w:sdt>
            <w:r w:rsidR="00420AB0" w:rsidRPr="002954FB" w:rsidDel="00201C79">
              <w:rPr>
                <w:rFonts w:ascii="Arial" w:hAnsi="Arial" w:cs="Arial"/>
                <w:color w:val="0000FF"/>
              </w:rPr>
              <w:t xml:space="preserve"> </w:t>
            </w:r>
          </w:p>
        </w:tc>
      </w:tr>
      <w:tr w:rsidR="00420AB0" w:rsidRPr="00996FAF" w14:paraId="1CDBBB2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F94080E" w14:textId="77777777" w:rsidR="00420AB0" w:rsidRPr="00996FAF" w:rsidRDefault="00420AB0"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420AB0" w:rsidRPr="00996FAF" w:rsidRDefault="00420AB0" w:rsidP="00420AB0">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420AB0" w:rsidRPr="00996FAF" w:rsidRDefault="00420AB0" w:rsidP="00420AB0">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2E16B3D" w14:textId="774F2DA6" w:rsidR="00420AB0" w:rsidRPr="00996FAF" w:rsidRDefault="00D1475F"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46110123"/>
                <w:placeholder>
                  <w:docPart w:val="C73FF6A2713F448FA6BF873DD25979F8"/>
                </w:placeholder>
                <w:dropDownList>
                  <w:listItem w:displayText="choose a rating" w:value="choose a rating"/>
                  <w:listItem w:displayText="Compliant" w:value="Compliant"/>
                  <w:listItem w:displayText="Non-compliant" w:value="Non-compliant"/>
                </w:dropDownList>
              </w:sdtPr>
              <w:sdtEndPr/>
              <w:sdtContent>
                <w:r w:rsidR="00420AB0" w:rsidRPr="002954FB">
                  <w:rPr>
                    <w:rFonts w:ascii="Arial" w:hAnsi="Arial" w:cs="Arial"/>
                    <w:color w:val="auto"/>
                  </w:rPr>
                  <w:t>Compliant</w:t>
                </w:r>
              </w:sdtContent>
            </w:sdt>
            <w:r w:rsidR="00420AB0" w:rsidRPr="002954FB" w:rsidDel="00201C79">
              <w:rPr>
                <w:rFonts w:ascii="Arial" w:hAnsi="Arial" w:cs="Arial"/>
                <w:color w:val="0000FF"/>
              </w:rPr>
              <w:t xml:space="preserve"> </w:t>
            </w:r>
          </w:p>
        </w:tc>
      </w:tr>
    </w:tbl>
    <w:p w14:paraId="34A6D521" w14:textId="77777777" w:rsidR="00D87E7C" w:rsidRDefault="00D87E7C" w:rsidP="00D87E7C">
      <w:pPr>
        <w:pStyle w:val="Heading20"/>
      </w:pPr>
      <w:r w:rsidRPr="00996FAF">
        <w:t>Findings</w:t>
      </w:r>
    </w:p>
    <w:p w14:paraId="65CAB885" w14:textId="6C9A2352" w:rsidR="00901E6C" w:rsidRDefault="00901E6C" w:rsidP="00042422">
      <w:pPr>
        <w:pStyle w:val="NormalArial"/>
        <w:rPr>
          <w:color w:val="auto"/>
        </w:rPr>
      </w:pPr>
      <w:r w:rsidRPr="007E26F7">
        <w:rPr>
          <w:color w:val="auto"/>
        </w:rPr>
        <w:t xml:space="preserve">Consumers and representatives </w:t>
      </w:r>
      <w:r w:rsidR="00FE1FED">
        <w:rPr>
          <w:color w:val="auto"/>
        </w:rPr>
        <w:t>confirmed</w:t>
      </w:r>
      <w:r w:rsidRPr="007E26F7">
        <w:rPr>
          <w:color w:val="auto"/>
        </w:rPr>
        <w:t xml:space="preserve"> the care </w:t>
      </w:r>
      <w:r w:rsidR="00FE1FED">
        <w:rPr>
          <w:color w:val="auto"/>
        </w:rPr>
        <w:t xml:space="preserve">provided </w:t>
      </w:r>
      <w:r w:rsidRPr="007E26F7">
        <w:rPr>
          <w:color w:val="auto"/>
        </w:rPr>
        <w:t xml:space="preserve">met the consumers’ needs and supported their health and well-being. </w:t>
      </w:r>
      <w:r w:rsidR="003477F5" w:rsidRPr="007E26F7">
        <w:rPr>
          <w:color w:val="auto"/>
          <w:szCs w:val="22"/>
        </w:rPr>
        <w:t>Care plans included a comprehensive overview of each</w:t>
      </w:r>
      <w:r w:rsidR="003477F5" w:rsidRPr="00312D76">
        <w:rPr>
          <w:color w:val="auto"/>
          <w:szCs w:val="22"/>
        </w:rPr>
        <w:t xml:space="preserve"> consumer’s care </w:t>
      </w:r>
      <w:r w:rsidR="00FE1FED">
        <w:rPr>
          <w:color w:val="auto"/>
          <w:szCs w:val="22"/>
        </w:rPr>
        <w:t xml:space="preserve">needs </w:t>
      </w:r>
      <w:r w:rsidR="003477F5" w:rsidRPr="00312D76">
        <w:rPr>
          <w:color w:val="auto"/>
          <w:szCs w:val="22"/>
        </w:rPr>
        <w:t>including</w:t>
      </w:r>
      <w:r w:rsidR="00FE1FED">
        <w:rPr>
          <w:color w:val="auto"/>
          <w:szCs w:val="22"/>
        </w:rPr>
        <w:t>, but not limited to,</w:t>
      </w:r>
      <w:r w:rsidR="003477F5" w:rsidRPr="00312D76">
        <w:rPr>
          <w:color w:val="auto"/>
          <w:szCs w:val="22"/>
        </w:rPr>
        <w:t xml:space="preserve"> </w:t>
      </w:r>
      <w:r w:rsidR="00177289">
        <w:rPr>
          <w:color w:val="auto"/>
          <w:szCs w:val="22"/>
        </w:rPr>
        <w:t>restrictive practice</w:t>
      </w:r>
      <w:r w:rsidR="003477F5" w:rsidRPr="00312D76">
        <w:rPr>
          <w:color w:val="auto"/>
          <w:szCs w:val="22"/>
        </w:rPr>
        <w:t>, mobility, nutrition, skin care</w:t>
      </w:r>
      <w:r w:rsidR="00FE1FED">
        <w:rPr>
          <w:color w:val="auto"/>
          <w:szCs w:val="22"/>
        </w:rPr>
        <w:t xml:space="preserve">, </w:t>
      </w:r>
      <w:proofErr w:type="gramStart"/>
      <w:r w:rsidR="003477F5" w:rsidRPr="00312D76">
        <w:rPr>
          <w:color w:val="auto"/>
          <w:szCs w:val="22"/>
        </w:rPr>
        <w:t>pain</w:t>
      </w:r>
      <w:proofErr w:type="gramEnd"/>
      <w:r w:rsidR="00FE1FED">
        <w:rPr>
          <w:color w:val="auto"/>
          <w:szCs w:val="22"/>
        </w:rPr>
        <w:t xml:space="preserve"> </w:t>
      </w:r>
      <w:r w:rsidR="003477F5" w:rsidRPr="00312D76">
        <w:rPr>
          <w:color w:val="auto"/>
          <w:szCs w:val="22"/>
        </w:rPr>
        <w:t>and complex clinical care</w:t>
      </w:r>
      <w:r w:rsidR="006935A7">
        <w:rPr>
          <w:color w:val="auto"/>
          <w:szCs w:val="22"/>
        </w:rPr>
        <w:t>.</w:t>
      </w:r>
      <w:r w:rsidR="00A02F04">
        <w:rPr>
          <w:color w:val="auto"/>
          <w:szCs w:val="22"/>
        </w:rPr>
        <w:t xml:space="preserve"> Staff explained how </w:t>
      </w:r>
      <w:r w:rsidR="00177289">
        <w:rPr>
          <w:color w:val="auto"/>
          <w:szCs w:val="22"/>
        </w:rPr>
        <w:t>care is monitored through the completion of</w:t>
      </w:r>
      <w:r w:rsidR="00AF2BA0">
        <w:rPr>
          <w:color w:val="auto"/>
          <w:szCs w:val="22"/>
        </w:rPr>
        <w:t xml:space="preserve"> chart</w:t>
      </w:r>
      <w:r w:rsidR="00177289">
        <w:rPr>
          <w:color w:val="auto"/>
          <w:szCs w:val="22"/>
        </w:rPr>
        <w:t>s</w:t>
      </w:r>
      <w:r w:rsidR="00467FA9">
        <w:rPr>
          <w:color w:val="auto"/>
          <w:szCs w:val="22"/>
        </w:rPr>
        <w:t>.</w:t>
      </w:r>
      <w:r w:rsidR="00AF2BA0">
        <w:rPr>
          <w:color w:val="auto"/>
          <w:szCs w:val="22"/>
        </w:rPr>
        <w:t xml:space="preserve"> </w:t>
      </w:r>
    </w:p>
    <w:p w14:paraId="1C7452AC" w14:textId="07B2DF53" w:rsidR="0016617D" w:rsidRPr="00042422" w:rsidRDefault="0077174D" w:rsidP="00042422">
      <w:pPr>
        <w:rPr>
          <w:rFonts w:ascii="Arial" w:hAnsi="Arial" w:cs="Arial"/>
        </w:rPr>
      </w:pPr>
      <w:r w:rsidRPr="00042422">
        <w:rPr>
          <w:rFonts w:ascii="Arial" w:hAnsi="Arial" w:cs="Arial"/>
          <w:color w:val="auto"/>
        </w:rPr>
        <w:t>C</w:t>
      </w:r>
      <w:r w:rsidR="00971369" w:rsidRPr="00042422">
        <w:rPr>
          <w:rFonts w:ascii="Arial" w:hAnsi="Arial" w:cs="Arial"/>
          <w:color w:val="auto"/>
        </w:rPr>
        <w:t xml:space="preserve">onsumers and representatives </w:t>
      </w:r>
      <w:r w:rsidRPr="00042422">
        <w:rPr>
          <w:rFonts w:ascii="Arial" w:hAnsi="Arial" w:cs="Arial"/>
          <w:color w:val="auto"/>
        </w:rPr>
        <w:t xml:space="preserve">offered positive </w:t>
      </w:r>
      <w:r w:rsidR="00D3646B" w:rsidRPr="00042422">
        <w:rPr>
          <w:rFonts w:ascii="Arial" w:hAnsi="Arial" w:cs="Arial"/>
          <w:color w:val="auto"/>
        </w:rPr>
        <w:t xml:space="preserve">feedback about the management of </w:t>
      </w:r>
      <w:r w:rsidR="00971369" w:rsidRPr="00042422">
        <w:rPr>
          <w:rFonts w:ascii="Arial" w:hAnsi="Arial" w:cs="Arial"/>
          <w:color w:val="auto"/>
        </w:rPr>
        <w:t>high impact or high prevalence</w:t>
      </w:r>
      <w:r w:rsidR="00177289">
        <w:rPr>
          <w:rFonts w:ascii="Arial" w:hAnsi="Arial" w:cs="Arial"/>
          <w:color w:val="auto"/>
        </w:rPr>
        <w:t xml:space="preserve"> risks</w:t>
      </w:r>
      <w:r w:rsidR="00D3646B" w:rsidRPr="00042422">
        <w:rPr>
          <w:rFonts w:ascii="Arial" w:hAnsi="Arial" w:cs="Arial"/>
          <w:color w:val="auto"/>
        </w:rPr>
        <w:t xml:space="preserve">. </w:t>
      </w:r>
      <w:r w:rsidR="008541CF" w:rsidRPr="00042422">
        <w:rPr>
          <w:rFonts w:ascii="Arial" w:hAnsi="Arial" w:cs="Arial"/>
          <w:color w:val="auto"/>
        </w:rPr>
        <w:t>C</w:t>
      </w:r>
      <w:r w:rsidR="00971369" w:rsidRPr="00042422">
        <w:rPr>
          <w:rFonts w:ascii="Arial" w:hAnsi="Arial" w:cs="Arial"/>
          <w:color w:val="auto"/>
        </w:rPr>
        <w:t xml:space="preserve">are documentation contained effective identification of risk, and </w:t>
      </w:r>
      <w:r w:rsidR="00177289">
        <w:rPr>
          <w:rFonts w:ascii="Arial" w:hAnsi="Arial" w:cs="Arial"/>
          <w:color w:val="auto"/>
        </w:rPr>
        <w:t xml:space="preserve">the </w:t>
      </w:r>
      <w:r w:rsidR="00971369" w:rsidRPr="00042422">
        <w:rPr>
          <w:rFonts w:ascii="Arial" w:hAnsi="Arial" w:cs="Arial"/>
          <w:color w:val="auto"/>
        </w:rPr>
        <w:t>strategies to manage these were recorded.</w:t>
      </w:r>
      <w:r w:rsidR="0016617D" w:rsidRPr="00042422">
        <w:rPr>
          <w:rFonts w:ascii="Arial" w:hAnsi="Arial" w:cs="Arial"/>
        </w:rPr>
        <w:t xml:space="preserve"> Staff accurately described </w:t>
      </w:r>
      <w:r w:rsidR="0097597C" w:rsidRPr="00042422">
        <w:rPr>
          <w:rFonts w:ascii="Arial" w:hAnsi="Arial" w:cs="Arial"/>
        </w:rPr>
        <w:t xml:space="preserve">the care </w:t>
      </w:r>
      <w:r w:rsidR="00177289">
        <w:rPr>
          <w:rFonts w:ascii="Arial" w:hAnsi="Arial" w:cs="Arial"/>
        </w:rPr>
        <w:t xml:space="preserve">strategies implemented for </w:t>
      </w:r>
      <w:r w:rsidR="00DD0C68" w:rsidRPr="00042422">
        <w:rPr>
          <w:rFonts w:ascii="Arial" w:hAnsi="Arial" w:cs="Arial"/>
        </w:rPr>
        <w:t xml:space="preserve">consumers </w:t>
      </w:r>
      <w:r w:rsidR="00177289">
        <w:rPr>
          <w:rFonts w:ascii="Arial" w:hAnsi="Arial" w:cs="Arial"/>
        </w:rPr>
        <w:t xml:space="preserve">at risk of </w:t>
      </w:r>
      <w:r w:rsidR="008D3295" w:rsidRPr="00042422">
        <w:rPr>
          <w:rFonts w:ascii="Arial" w:hAnsi="Arial" w:cs="Arial"/>
        </w:rPr>
        <w:t xml:space="preserve">pressure </w:t>
      </w:r>
      <w:r w:rsidR="00177289">
        <w:rPr>
          <w:rFonts w:ascii="Arial" w:hAnsi="Arial" w:cs="Arial"/>
        </w:rPr>
        <w:t>injuries, falls, pain and inappropriate use of restraint</w:t>
      </w:r>
      <w:r w:rsidR="008D3295" w:rsidRPr="00042422">
        <w:rPr>
          <w:rFonts w:ascii="Arial" w:hAnsi="Arial" w:cs="Arial"/>
        </w:rPr>
        <w:t>.</w:t>
      </w:r>
    </w:p>
    <w:p w14:paraId="06AA8E8C" w14:textId="1ECF1636" w:rsidR="009F3D61" w:rsidRDefault="006C2B0A" w:rsidP="00042422">
      <w:pPr>
        <w:pStyle w:val="NormalArial"/>
      </w:pPr>
      <w:r>
        <w:t xml:space="preserve">Staff described, and documentation </w:t>
      </w:r>
      <w:r w:rsidR="00E379FF">
        <w:t>confirmed,</w:t>
      </w:r>
      <w:r>
        <w:t xml:space="preserve"> the comprehensive assessment, care</w:t>
      </w:r>
      <w:r w:rsidR="00F106AD">
        <w:t>,</w:t>
      </w:r>
      <w:r>
        <w:t xml:space="preserve"> and communication processes incorporated in </w:t>
      </w:r>
      <w:r w:rsidR="00E379FF">
        <w:t>consumers end of life</w:t>
      </w:r>
      <w:r>
        <w:t xml:space="preserve"> pathway</w:t>
      </w:r>
      <w:r w:rsidR="001B1FE0">
        <w:t>s</w:t>
      </w:r>
      <w:r>
        <w:t xml:space="preserve">. </w:t>
      </w:r>
      <w:r w:rsidR="006067C7">
        <w:t xml:space="preserve">Care documentation </w:t>
      </w:r>
      <w:r w:rsidR="00943720" w:rsidRPr="00121230">
        <w:lastRenderedPageBreak/>
        <w:t xml:space="preserve">identified </w:t>
      </w:r>
      <w:r w:rsidR="00943720">
        <w:t>consumer</w:t>
      </w:r>
      <w:r w:rsidR="00F106AD">
        <w:t>s’</w:t>
      </w:r>
      <w:r w:rsidR="00943720" w:rsidRPr="00121230">
        <w:t xml:space="preserve"> personal choices and preferences, </w:t>
      </w:r>
      <w:r w:rsidR="009B7A6B">
        <w:t>including</w:t>
      </w:r>
      <w:r w:rsidR="00943720" w:rsidRPr="00121230">
        <w:t xml:space="preserve"> an </w:t>
      </w:r>
      <w:r w:rsidR="00177289">
        <w:t>a</w:t>
      </w:r>
      <w:r w:rsidR="00943720" w:rsidRPr="00121230">
        <w:t xml:space="preserve">dvance </w:t>
      </w:r>
      <w:r w:rsidR="00177289">
        <w:t>c</w:t>
      </w:r>
      <w:r w:rsidR="00943720">
        <w:t>are</w:t>
      </w:r>
      <w:r w:rsidR="00943720" w:rsidRPr="00121230">
        <w:t xml:space="preserve"> </w:t>
      </w:r>
      <w:r w:rsidR="00177289">
        <w:t>p</w:t>
      </w:r>
      <w:r w:rsidR="00943720">
        <w:t>lan</w:t>
      </w:r>
      <w:r w:rsidR="00943720" w:rsidRPr="00121230">
        <w:t xml:space="preserve"> </w:t>
      </w:r>
      <w:r w:rsidR="009815E3">
        <w:t xml:space="preserve">where one was </w:t>
      </w:r>
      <w:r w:rsidR="00943720" w:rsidRPr="00121230">
        <w:t>in place</w:t>
      </w:r>
      <w:r w:rsidR="00155F1C">
        <w:t xml:space="preserve">. Documentation confirmed </w:t>
      </w:r>
      <w:r w:rsidR="009F3D61">
        <w:t xml:space="preserve">care staff had been trained </w:t>
      </w:r>
      <w:r w:rsidR="005C34B4">
        <w:t xml:space="preserve">on </w:t>
      </w:r>
      <w:r w:rsidR="009F3D61">
        <w:t>how to care for consumers receiving end</w:t>
      </w:r>
      <w:r w:rsidR="005C34B4">
        <w:t>-of-</w:t>
      </w:r>
      <w:r w:rsidR="009F3D61">
        <w:t xml:space="preserve">life care including providing support for </w:t>
      </w:r>
      <w:bookmarkStart w:id="1" w:name="_Int_5T3qEPKC"/>
      <w:r w:rsidR="009F3D61">
        <w:t>their</w:t>
      </w:r>
      <w:bookmarkEnd w:id="1"/>
      <w:r w:rsidR="009F3D61">
        <w:t xml:space="preserve"> representatives. </w:t>
      </w:r>
    </w:p>
    <w:p w14:paraId="02ACEB57" w14:textId="21334236" w:rsidR="0059643F" w:rsidRDefault="004A5931" w:rsidP="00042422">
      <w:pPr>
        <w:rPr>
          <w:rFonts w:ascii="Arial" w:hAnsi="Arial" w:cs="Arial"/>
          <w:color w:val="auto"/>
        </w:rPr>
      </w:pPr>
      <w:r w:rsidRPr="00D5088D">
        <w:rPr>
          <w:rFonts w:ascii="Arial" w:hAnsi="Arial" w:cs="Arial"/>
          <w:color w:val="auto"/>
        </w:rPr>
        <w:t xml:space="preserve">Consumers and representatives </w:t>
      </w:r>
      <w:r w:rsidR="00D5088D">
        <w:rPr>
          <w:rFonts w:ascii="Arial" w:hAnsi="Arial" w:cs="Arial"/>
          <w:color w:val="auto"/>
        </w:rPr>
        <w:t xml:space="preserve">offered positive feedback about </w:t>
      </w:r>
      <w:r w:rsidRPr="00D5088D">
        <w:rPr>
          <w:rFonts w:ascii="Arial" w:hAnsi="Arial" w:cs="Arial"/>
          <w:color w:val="auto"/>
        </w:rPr>
        <w:t xml:space="preserve">the recognition of deterioration or changes in </w:t>
      </w:r>
      <w:r w:rsidR="00D4064A">
        <w:rPr>
          <w:rFonts w:ascii="Arial" w:hAnsi="Arial" w:cs="Arial"/>
          <w:color w:val="auto"/>
        </w:rPr>
        <w:t xml:space="preserve">consumer </w:t>
      </w:r>
      <w:r w:rsidRPr="00D5088D">
        <w:rPr>
          <w:rFonts w:ascii="Arial" w:hAnsi="Arial" w:cs="Arial"/>
          <w:color w:val="auto"/>
        </w:rPr>
        <w:t xml:space="preserve">condition. </w:t>
      </w:r>
      <w:r w:rsidR="00D4064A">
        <w:rPr>
          <w:rFonts w:ascii="Arial" w:hAnsi="Arial" w:cs="Arial"/>
        </w:rPr>
        <w:t>S</w:t>
      </w:r>
      <w:r w:rsidR="0059643F" w:rsidRPr="00D5088D">
        <w:rPr>
          <w:rFonts w:ascii="Arial" w:hAnsi="Arial" w:cs="Arial"/>
        </w:rPr>
        <w:t>taff describe</w:t>
      </w:r>
      <w:r w:rsidR="00D4064A">
        <w:rPr>
          <w:rFonts w:ascii="Arial" w:hAnsi="Arial" w:cs="Arial"/>
        </w:rPr>
        <w:t>d</w:t>
      </w:r>
      <w:r w:rsidR="0059643F" w:rsidRPr="00D5088D">
        <w:rPr>
          <w:rFonts w:ascii="Arial" w:hAnsi="Arial" w:cs="Arial"/>
        </w:rPr>
        <w:t xml:space="preserve"> a range of signs related to deterioration in clinical and cognitive status including changes in mobility, mood, and behaviour.</w:t>
      </w:r>
      <w:r w:rsidR="00276ED3" w:rsidRPr="00D5088D">
        <w:rPr>
          <w:rFonts w:ascii="Arial" w:hAnsi="Arial" w:cs="Arial"/>
        </w:rPr>
        <w:t xml:space="preserve"> </w:t>
      </w:r>
      <w:r w:rsidR="00C32BAC">
        <w:rPr>
          <w:rFonts w:ascii="Arial" w:hAnsi="Arial" w:cs="Arial"/>
          <w:color w:val="auto"/>
        </w:rPr>
        <w:t>C</w:t>
      </w:r>
      <w:r w:rsidR="00276ED3" w:rsidRPr="00D5088D">
        <w:rPr>
          <w:rFonts w:ascii="Arial" w:hAnsi="Arial" w:cs="Arial"/>
          <w:color w:val="auto"/>
        </w:rPr>
        <w:t>are document</w:t>
      </w:r>
      <w:r w:rsidR="00177289">
        <w:rPr>
          <w:rFonts w:ascii="Arial" w:hAnsi="Arial" w:cs="Arial"/>
          <w:color w:val="auto"/>
        </w:rPr>
        <w:t>ation</w:t>
      </w:r>
      <w:r w:rsidR="00276ED3" w:rsidRPr="00D5088D">
        <w:rPr>
          <w:rFonts w:ascii="Arial" w:hAnsi="Arial" w:cs="Arial"/>
          <w:color w:val="auto"/>
        </w:rPr>
        <w:t xml:space="preserve"> demonstrate</w:t>
      </w:r>
      <w:r w:rsidR="00485D72">
        <w:rPr>
          <w:rFonts w:ascii="Arial" w:hAnsi="Arial" w:cs="Arial"/>
          <w:color w:val="auto"/>
        </w:rPr>
        <w:t>d</w:t>
      </w:r>
      <w:r w:rsidR="00276ED3" w:rsidRPr="00D5088D">
        <w:rPr>
          <w:rFonts w:ascii="Arial" w:hAnsi="Arial" w:cs="Arial"/>
          <w:color w:val="auto"/>
        </w:rPr>
        <w:t xml:space="preserve"> deterioration in a consumer’s health, capacity</w:t>
      </w:r>
      <w:r w:rsidR="005C34B4">
        <w:rPr>
          <w:rFonts w:ascii="Arial" w:hAnsi="Arial" w:cs="Arial"/>
          <w:color w:val="auto"/>
        </w:rPr>
        <w:t>,</w:t>
      </w:r>
      <w:r w:rsidR="00276ED3" w:rsidRPr="00D5088D">
        <w:rPr>
          <w:rFonts w:ascii="Arial" w:hAnsi="Arial" w:cs="Arial"/>
          <w:color w:val="auto"/>
        </w:rPr>
        <w:t xml:space="preserve"> and function </w:t>
      </w:r>
      <w:r w:rsidR="00485D72">
        <w:rPr>
          <w:rFonts w:ascii="Arial" w:hAnsi="Arial" w:cs="Arial"/>
          <w:color w:val="auto"/>
        </w:rPr>
        <w:t>we</w:t>
      </w:r>
      <w:r w:rsidR="00276ED3" w:rsidRPr="00D5088D">
        <w:rPr>
          <w:rFonts w:ascii="Arial" w:hAnsi="Arial" w:cs="Arial"/>
          <w:color w:val="auto"/>
        </w:rPr>
        <w:t>re recognised and responded to</w:t>
      </w:r>
      <w:r w:rsidR="00177289">
        <w:rPr>
          <w:rFonts w:ascii="Arial" w:hAnsi="Arial" w:cs="Arial"/>
          <w:color w:val="auto"/>
        </w:rPr>
        <w:t xml:space="preserve"> promptly</w:t>
      </w:r>
      <w:r w:rsidR="00276ED3" w:rsidRPr="00D5088D">
        <w:rPr>
          <w:rFonts w:ascii="Arial" w:hAnsi="Arial" w:cs="Arial"/>
          <w:color w:val="auto"/>
        </w:rPr>
        <w:t>.</w:t>
      </w:r>
    </w:p>
    <w:p w14:paraId="5FF68319" w14:textId="58BE32C0" w:rsidR="008B2D75" w:rsidRDefault="002A1E60" w:rsidP="00042422">
      <w:pPr>
        <w:rPr>
          <w:rFonts w:ascii="Arial" w:hAnsi="Arial" w:cs="Arial"/>
        </w:rPr>
      </w:pPr>
      <w:r w:rsidRPr="00C32384">
        <w:rPr>
          <w:rFonts w:ascii="Arial" w:hAnsi="Arial" w:cs="Arial"/>
        </w:rPr>
        <w:t xml:space="preserve">Consumers and representatives </w:t>
      </w:r>
      <w:r w:rsidR="00177289">
        <w:rPr>
          <w:rFonts w:ascii="Arial" w:hAnsi="Arial" w:cs="Arial"/>
        </w:rPr>
        <w:t>confirmed</w:t>
      </w:r>
      <w:r w:rsidRPr="00C32384">
        <w:rPr>
          <w:rFonts w:ascii="Arial" w:hAnsi="Arial" w:cs="Arial"/>
        </w:rPr>
        <w:t xml:space="preserve"> changes to consumers’ conditions</w:t>
      </w:r>
      <w:r w:rsidR="00177289">
        <w:rPr>
          <w:rFonts w:ascii="Arial" w:hAnsi="Arial" w:cs="Arial"/>
        </w:rPr>
        <w:t xml:space="preserve"> were communicated</w:t>
      </w:r>
      <w:r w:rsidRPr="00C32384">
        <w:rPr>
          <w:rFonts w:ascii="Arial" w:hAnsi="Arial" w:cs="Arial"/>
        </w:rPr>
        <w:t>. Staff described how verbal and written handover processes, accessing care plans</w:t>
      </w:r>
      <w:r w:rsidR="00883A21">
        <w:rPr>
          <w:rFonts w:ascii="Arial" w:hAnsi="Arial" w:cs="Arial"/>
        </w:rPr>
        <w:t>,</w:t>
      </w:r>
      <w:r w:rsidRPr="00C32384">
        <w:rPr>
          <w:rFonts w:ascii="Arial" w:hAnsi="Arial" w:cs="Arial"/>
        </w:rPr>
        <w:t xml:space="preserve"> and electronic notifications</w:t>
      </w:r>
      <w:r w:rsidR="00177289">
        <w:rPr>
          <w:rFonts w:ascii="Arial" w:hAnsi="Arial" w:cs="Arial"/>
        </w:rPr>
        <w:t xml:space="preserve"> were used as communication tools</w:t>
      </w:r>
      <w:r w:rsidRPr="00C32384">
        <w:rPr>
          <w:rFonts w:ascii="Arial" w:hAnsi="Arial" w:cs="Arial"/>
        </w:rPr>
        <w:t xml:space="preserve">. </w:t>
      </w:r>
      <w:r w:rsidR="00C32384" w:rsidRPr="00C32384">
        <w:rPr>
          <w:rFonts w:ascii="Arial" w:hAnsi="Arial" w:cs="Arial"/>
        </w:rPr>
        <w:t xml:space="preserve">Care documentation provided adequate information to support </w:t>
      </w:r>
      <w:r w:rsidR="009905A5">
        <w:rPr>
          <w:rFonts w:ascii="Arial" w:hAnsi="Arial" w:cs="Arial"/>
        </w:rPr>
        <w:t xml:space="preserve">the </w:t>
      </w:r>
      <w:r w:rsidR="00C32384" w:rsidRPr="00C32384">
        <w:rPr>
          <w:rFonts w:ascii="Arial" w:hAnsi="Arial" w:cs="Arial"/>
        </w:rPr>
        <w:t>effective and safe sharing of the consumer’s condition, preferences, and care needs</w:t>
      </w:r>
      <w:r w:rsidR="00177289">
        <w:rPr>
          <w:rFonts w:ascii="Arial" w:hAnsi="Arial" w:cs="Arial"/>
        </w:rPr>
        <w:t>.</w:t>
      </w:r>
      <w:r w:rsidRPr="00C32384">
        <w:rPr>
          <w:rFonts w:ascii="Arial" w:hAnsi="Arial" w:cs="Arial"/>
        </w:rPr>
        <w:t xml:space="preserve"> </w:t>
      </w:r>
    </w:p>
    <w:p w14:paraId="1A605EDE" w14:textId="4B836F3C" w:rsidR="00A4231A" w:rsidRDefault="00A4231A" w:rsidP="00042422">
      <w:pPr>
        <w:rPr>
          <w:rFonts w:ascii="Arial" w:hAnsi="Arial" w:cs="Arial"/>
        </w:rPr>
      </w:pPr>
      <w:r w:rsidRPr="002D1A8A">
        <w:rPr>
          <w:rFonts w:ascii="Arial" w:hAnsi="Arial" w:cs="Arial"/>
        </w:rPr>
        <w:t xml:space="preserve">Consumers and representatives </w:t>
      </w:r>
      <w:r w:rsidR="00177289">
        <w:rPr>
          <w:rFonts w:ascii="Arial" w:hAnsi="Arial" w:cs="Arial"/>
        </w:rPr>
        <w:t>gave positive feedback regarding</w:t>
      </w:r>
      <w:r w:rsidRPr="002D1A8A">
        <w:rPr>
          <w:rFonts w:ascii="Arial" w:hAnsi="Arial" w:cs="Arial"/>
        </w:rPr>
        <w:t xml:space="preserve"> referral processes. </w:t>
      </w:r>
      <w:r w:rsidR="002D1A8A" w:rsidRPr="002D1A8A">
        <w:rPr>
          <w:rFonts w:ascii="Arial" w:hAnsi="Arial" w:cs="Arial"/>
        </w:rPr>
        <w:t>S</w:t>
      </w:r>
      <w:r w:rsidRPr="002D1A8A">
        <w:rPr>
          <w:rFonts w:ascii="Arial" w:hAnsi="Arial" w:cs="Arial"/>
        </w:rPr>
        <w:t>taff describe</w:t>
      </w:r>
      <w:r w:rsidR="002D1A8A" w:rsidRPr="002D1A8A">
        <w:rPr>
          <w:rFonts w:ascii="Arial" w:hAnsi="Arial" w:cs="Arial"/>
        </w:rPr>
        <w:t>d</w:t>
      </w:r>
      <w:r w:rsidRPr="002D1A8A">
        <w:rPr>
          <w:rFonts w:ascii="Arial" w:hAnsi="Arial" w:cs="Arial"/>
        </w:rPr>
        <w:t xml:space="preserve"> the process for referring consumers to health professionals and allied health services. Consumers’ care documentation include</w:t>
      </w:r>
      <w:r w:rsidR="002D1A8A" w:rsidRPr="002D1A8A">
        <w:rPr>
          <w:rFonts w:ascii="Arial" w:hAnsi="Arial" w:cs="Arial"/>
        </w:rPr>
        <w:t>d</w:t>
      </w:r>
      <w:r w:rsidRPr="002D1A8A">
        <w:rPr>
          <w:rFonts w:ascii="Arial" w:hAnsi="Arial" w:cs="Arial"/>
        </w:rPr>
        <w:t xml:space="preserve"> input</w:t>
      </w:r>
      <w:r w:rsidR="002D1A8A" w:rsidRPr="002D1A8A">
        <w:rPr>
          <w:rFonts w:ascii="Arial" w:hAnsi="Arial" w:cs="Arial"/>
        </w:rPr>
        <w:t>s</w:t>
      </w:r>
      <w:r w:rsidRPr="002D1A8A">
        <w:rPr>
          <w:rFonts w:ascii="Arial" w:hAnsi="Arial" w:cs="Arial"/>
        </w:rPr>
        <w:t xml:space="preserve"> from physiotherapists, podiatrists, </w:t>
      </w:r>
      <w:r w:rsidR="009905A5">
        <w:rPr>
          <w:rFonts w:ascii="Arial" w:hAnsi="Arial" w:cs="Arial"/>
        </w:rPr>
        <w:t xml:space="preserve">and </w:t>
      </w:r>
      <w:r w:rsidRPr="002D1A8A">
        <w:rPr>
          <w:rFonts w:ascii="Arial" w:hAnsi="Arial" w:cs="Arial"/>
        </w:rPr>
        <w:t>speech pathologists</w:t>
      </w:r>
      <w:r w:rsidR="00177289">
        <w:rPr>
          <w:rFonts w:ascii="Arial" w:hAnsi="Arial" w:cs="Arial"/>
        </w:rPr>
        <w:t xml:space="preserve"> supporting the referral process was timely and effective</w:t>
      </w:r>
      <w:r w:rsidRPr="002D1A8A">
        <w:rPr>
          <w:rFonts w:ascii="Arial" w:hAnsi="Arial" w:cs="Arial"/>
        </w:rPr>
        <w:t xml:space="preserve">. </w:t>
      </w:r>
    </w:p>
    <w:p w14:paraId="5013760C" w14:textId="6F670C94" w:rsidR="00FE1F35" w:rsidRPr="002D1A8A" w:rsidRDefault="00956A0B" w:rsidP="001F6BAD">
      <w:pPr>
        <w:rPr>
          <w:rFonts w:ascii="Arial" w:hAnsi="Arial" w:cs="Arial"/>
        </w:rPr>
      </w:pPr>
      <w:r w:rsidRPr="00042422">
        <w:rPr>
          <w:rFonts w:ascii="Arial" w:hAnsi="Arial" w:cs="Arial"/>
        </w:rPr>
        <w:t>Consumers and representatives provided positive feedback about the service’s management of COVID-19 precautions and infection control practices. Staff said they had received training on infection</w:t>
      </w:r>
      <w:r w:rsidR="009905A5">
        <w:rPr>
          <w:rFonts w:ascii="Arial" w:hAnsi="Arial" w:cs="Arial"/>
        </w:rPr>
        <w:t>-</w:t>
      </w:r>
      <w:r w:rsidRPr="00042422">
        <w:rPr>
          <w:rFonts w:ascii="Arial" w:hAnsi="Arial" w:cs="Arial"/>
        </w:rPr>
        <w:t xml:space="preserve">minimising strategies including hand hygiene, the use of appropriate personal protective equipment and outbreak management processes. </w:t>
      </w:r>
      <w:r w:rsidR="00DB1EE0" w:rsidRPr="00042422">
        <w:rPr>
          <w:rFonts w:ascii="Arial" w:hAnsi="Arial" w:cs="Arial"/>
        </w:rPr>
        <w:t xml:space="preserve">Well stocked </w:t>
      </w:r>
      <w:r w:rsidR="0087328B">
        <w:rPr>
          <w:rFonts w:ascii="Arial" w:hAnsi="Arial" w:cs="Arial"/>
        </w:rPr>
        <w:t>personal protective equipment</w:t>
      </w:r>
      <w:r w:rsidR="00DB1EE0" w:rsidRPr="00042422">
        <w:rPr>
          <w:rFonts w:ascii="Arial" w:hAnsi="Arial" w:cs="Arial"/>
        </w:rPr>
        <w:t xml:space="preserve"> stations, hand hygiene stations, and hand sanitisers were </w:t>
      </w:r>
      <w:r w:rsidR="00042422" w:rsidRPr="00042422">
        <w:rPr>
          <w:rFonts w:ascii="Arial" w:hAnsi="Arial" w:cs="Arial"/>
        </w:rPr>
        <w:t>observed</w:t>
      </w:r>
      <w:r w:rsidR="00DB1EE0" w:rsidRPr="00042422">
        <w:rPr>
          <w:rFonts w:ascii="Arial" w:hAnsi="Arial" w:cs="Arial"/>
        </w:rPr>
        <w:t xml:space="preserve"> throughout the service, as well as appropriate clinical waste management.</w:t>
      </w:r>
    </w:p>
    <w:p w14:paraId="7F4B324B" w14:textId="3ECD0B13" w:rsidR="002B0C90" w:rsidRPr="00262C0B" w:rsidRDefault="002B0C90" w:rsidP="0036130C">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2611E9C" w14:textId="77777777" w:rsidTr="00420A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20AB0" w:rsidRPr="00996FAF" w14:paraId="0FBFDBB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46B74807" w14:textId="77777777" w:rsidR="00420AB0" w:rsidRPr="00996FAF" w:rsidRDefault="00420AB0"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0531E59" w14:textId="11C5F8D1" w:rsidR="00420AB0" w:rsidRPr="00996FAF" w:rsidRDefault="00D1475F"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96261052"/>
                <w:placeholder>
                  <w:docPart w:val="52AE1D610C0B42A4AF247EBB43091B41"/>
                </w:placeholder>
                <w:dropDownList>
                  <w:listItem w:displayText="choose a rating" w:value="choose a rating"/>
                  <w:listItem w:displayText="Compliant" w:value="Compliant"/>
                  <w:listItem w:displayText="Non-compliant" w:value="Non-compliant"/>
                </w:dropDownList>
              </w:sdtPr>
              <w:sdtEndPr/>
              <w:sdtContent>
                <w:r w:rsidR="00420AB0" w:rsidRPr="00881ECF">
                  <w:rPr>
                    <w:rFonts w:ascii="Arial" w:hAnsi="Arial" w:cs="Arial"/>
                    <w:color w:val="auto"/>
                  </w:rPr>
                  <w:t>Compliant</w:t>
                </w:r>
              </w:sdtContent>
            </w:sdt>
            <w:r w:rsidR="00420AB0" w:rsidRPr="00881ECF" w:rsidDel="00201C79">
              <w:rPr>
                <w:rFonts w:ascii="Arial" w:hAnsi="Arial" w:cs="Arial"/>
                <w:color w:val="0000FF"/>
              </w:rPr>
              <w:t xml:space="preserve"> </w:t>
            </w:r>
          </w:p>
        </w:tc>
      </w:tr>
      <w:tr w:rsidR="00420AB0" w:rsidRPr="00996FAF" w14:paraId="27C0716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C4DDD12" w14:textId="77777777" w:rsidR="00420AB0" w:rsidRPr="00996FAF" w:rsidRDefault="00420AB0"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226DB87" w14:textId="6B14CA21" w:rsidR="00420AB0" w:rsidRPr="00996FAF" w:rsidRDefault="00D1475F"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65206251"/>
                <w:placeholder>
                  <w:docPart w:val="EA5E9F09E53145F2962B7221CF134067"/>
                </w:placeholder>
                <w:dropDownList>
                  <w:listItem w:displayText="choose a rating" w:value="choose a rating"/>
                  <w:listItem w:displayText="Compliant" w:value="Compliant"/>
                  <w:listItem w:displayText="Non-compliant" w:value="Non-compliant"/>
                </w:dropDownList>
              </w:sdtPr>
              <w:sdtEndPr/>
              <w:sdtContent>
                <w:r w:rsidR="00420AB0" w:rsidRPr="00881ECF">
                  <w:rPr>
                    <w:rFonts w:ascii="Arial" w:hAnsi="Arial" w:cs="Arial"/>
                    <w:color w:val="auto"/>
                  </w:rPr>
                  <w:t>Compliant</w:t>
                </w:r>
              </w:sdtContent>
            </w:sdt>
            <w:r w:rsidR="00420AB0" w:rsidRPr="00881ECF" w:rsidDel="00201C79">
              <w:rPr>
                <w:rFonts w:ascii="Arial" w:hAnsi="Arial" w:cs="Arial"/>
                <w:color w:val="0000FF"/>
              </w:rPr>
              <w:t xml:space="preserve"> </w:t>
            </w:r>
          </w:p>
        </w:tc>
      </w:tr>
      <w:tr w:rsidR="00420AB0" w:rsidRPr="00996FAF" w14:paraId="65B032E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F4E6004" w14:textId="77777777" w:rsidR="00420AB0" w:rsidRPr="00996FAF" w:rsidRDefault="00420AB0"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420AB0" w:rsidRPr="00996FAF" w:rsidRDefault="00420AB0" w:rsidP="00420AB0">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420AB0" w:rsidRPr="00996FAF" w:rsidRDefault="00420AB0" w:rsidP="00420AB0">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420AB0" w:rsidRPr="00996FAF" w:rsidRDefault="00420AB0" w:rsidP="00420AB0">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5750792" w14:textId="71288AD4" w:rsidR="00420AB0" w:rsidRPr="00996FAF" w:rsidRDefault="00D1475F"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0012881"/>
                <w:placeholder>
                  <w:docPart w:val="9914CCBAA7E24299B2DB84882652EE03"/>
                </w:placeholder>
                <w:dropDownList>
                  <w:listItem w:displayText="choose a rating" w:value="choose a rating"/>
                  <w:listItem w:displayText="Compliant" w:value="Compliant"/>
                  <w:listItem w:displayText="Non-compliant" w:value="Non-compliant"/>
                </w:dropDownList>
              </w:sdtPr>
              <w:sdtEndPr/>
              <w:sdtContent>
                <w:r w:rsidR="00420AB0" w:rsidRPr="00881ECF">
                  <w:rPr>
                    <w:rFonts w:ascii="Arial" w:hAnsi="Arial" w:cs="Arial"/>
                    <w:color w:val="auto"/>
                  </w:rPr>
                  <w:t>Compliant</w:t>
                </w:r>
              </w:sdtContent>
            </w:sdt>
            <w:r w:rsidR="00420AB0" w:rsidRPr="00881ECF" w:rsidDel="00201C79">
              <w:rPr>
                <w:rFonts w:ascii="Arial" w:hAnsi="Arial" w:cs="Arial"/>
                <w:color w:val="0000FF"/>
              </w:rPr>
              <w:t xml:space="preserve"> </w:t>
            </w:r>
          </w:p>
        </w:tc>
      </w:tr>
      <w:tr w:rsidR="00420AB0" w:rsidRPr="00996FAF" w14:paraId="49060A0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D1AE132" w14:textId="77777777" w:rsidR="00420AB0" w:rsidRPr="00996FAF" w:rsidRDefault="00420AB0"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6B3E1DB1" w14:textId="0ADD201C" w:rsidR="00420AB0" w:rsidRPr="00996FAF" w:rsidRDefault="00D1475F" w:rsidP="00420AB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11594797"/>
                <w:placeholder>
                  <w:docPart w:val="6D399196EAF041E885AC785CE0584925"/>
                </w:placeholder>
                <w:dropDownList>
                  <w:listItem w:displayText="choose a rating" w:value="choose a rating"/>
                  <w:listItem w:displayText="Compliant" w:value="Compliant"/>
                  <w:listItem w:displayText="Non-compliant" w:value="Non-compliant"/>
                </w:dropDownList>
              </w:sdtPr>
              <w:sdtEndPr/>
              <w:sdtContent>
                <w:r w:rsidR="00420AB0" w:rsidRPr="00881ECF">
                  <w:rPr>
                    <w:rFonts w:ascii="Arial" w:hAnsi="Arial" w:cs="Arial"/>
                    <w:color w:val="auto"/>
                  </w:rPr>
                  <w:t>Compliant</w:t>
                </w:r>
              </w:sdtContent>
            </w:sdt>
            <w:r w:rsidR="00420AB0" w:rsidRPr="00881ECF" w:rsidDel="00201C79">
              <w:rPr>
                <w:rFonts w:ascii="Arial" w:hAnsi="Arial" w:cs="Arial"/>
                <w:color w:val="0000FF"/>
              </w:rPr>
              <w:t xml:space="preserve"> </w:t>
            </w:r>
          </w:p>
        </w:tc>
      </w:tr>
      <w:tr w:rsidR="00420AB0" w:rsidRPr="00996FAF" w14:paraId="19DF147C"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93983E2" w14:textId="77777777" w:rsidR="00420AB0" w:rsidRPr="00996FAF" w:rsidRDefault="00420AB0"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E854619" w14:textId="57ECEFA8" w:rsidR="00420AB0" w:rsidRPr="00996FAF" w:rsidRDefault="00D1475F" w:rsidP="00420AB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90338230"/>
                <w:placeholder>
                  <w:docPart w:val="F3CE9B2D539D45F8AEA079CE6F47D479"/>
                </w:placeholder>
                <w:dropDownList>
                  <w:listItem w:displayText="choose a rating" w:value="choose a rating"/>
                  <w:listItem w:displayText="Compliant" w:value="Compliant"/>
                  <w:listItem w:displayText="Non-compliant" w:value="Non-compliant"/>
                </w:dropDownList>
              </w:sdtPr>
              <w:sdtEndPr/>
              <w:sdtContent>
                <w:r w:rsidR="00420AB0" w:rsidRPr="00881ECF">
                  <w:rPr>
                    <w:rFonts w:ascii="Arial" w:hAnsi="Arial" w:cs="Arial"/>
                    <w:color w:val="auto"/>
                  </w:rPr>
                  <w:t>Compliant</w:t>
                </w:r>
              </w:sdtContent>
            </w:sdt>
            <w:r w:rsidR="00420AB0" w:rsidRPr="00881ECF" w:rsidDel="00201C79">
              <w:rPr>
                <w:rFonts w:ascii="Arial" w:hAnsi="Arial" w:cs="Arial"/>
                <w:color w:val="0000FF"/>
              </w:rPr>
              <w:t xml:space="preserve"> </w:t>
            </w:r>
          </w:p>
        </w:tc>
      </w:tr>
      <w:tr w:rsidR="00420AB0" w:rsidRPr="00996FAF" w14:paraId="1E6A2F2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BEA1662" w14:textId="77777777" w:rsidR="00420AB0" w:rsidRPr="00996FAF" w:rsidRDefault="00420AB0"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E6972E9" w14:textId="213D5BE3" w:rsidR="00420AB0" w:rsidRPr="00996FAF" w:rsidRDefault="00D1475F"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24851901"/>
                <w:placeholder>
                  <w:docPart w:val="AEB55441F8C146C78A044BBBA8DEF7FE"/>
                </w:placeholder>
                <w:dropDownList>
                  <w:listItem w:displayText="choose a rating" w:value="choose a rating"/>
                  <w:listItem w:displayText="Compliant" w:value="Compliant"/>
                  <w:listItem w:displayText="Non-compliant" w:value="Non-compliant"/>
                </w:dropDownList>
              </w:sdtPr>
              <w:sdtEndPr/>
              <w:sdtContent>
                <w:r w:rsidR="00420AB0" w:rsidRPr="00881ECF">
                  <w:rPr>
                    <w:rFonts w:ascii="Arial" w:hAnsi="Arial" w:cs="Arial"/>
                    <w:color w:val="auto"/>
                  </w:rPr>
                  <w:t>Compliant</w:t>
                </w:r>
              </w:sdtContent>
            </w:sdt>
            <w:r w:rsidR="00420AB0" w:rsidRPr="00881ECF" w:rsidDel="00201C79">
              <w:rPr>
                <w:rFonts w:ascii="Arial" w:hAnsi="Arial" w:cs="Arial"/>
                <w:color w:val="0000FF"/>
              </w:rPr>
              <w:t xml:space="preserve"> </w:t>
            </w:r>
          </w:p>
        </w:tc>
      </w:tr>
      <w:tr w:rsidR="00420AB0" w:rsidRPr="00996FAF" w14:paraId="16DFB84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6825141" w14:textId="77777777" w:rsidR="00420AB0" w:rsidRPr="00996FAF" w:rsidRDefault="00420AB0"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2073D5D9" w14:textId="6E5DDBEC" w:rsidR="00420AB0" w:rsidRPr="00996FAF" w:rsidRDefault="00D1475F"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76365179"/>
                <w:placeholder>
                  <w:docPart w:val="958E2BEB4F8F4C819EC5AC873FAA2A47"/>
                </w:placeholder>
                <w:dropDownList>
                  <w:listItem w:displayText="choose a rating" w:value="choose a rating"/>
                  <w:listItem w:displayText="Compliant" w:value="Compliant"/>
                  <w:listItem w:displayText="Non-compliant" w:value="Non-compliant"/>
                </w:dropDownList>
              </w:sdtPr>
              <w:sdtEndPr/>
              <w:sdtContent>
                <w:r w:rsidR="00420AB0" w:rsidRPr="00881ECF">
                  <w:rPr>
                    <w:rFonts w:ascii="Arial" w:hAnsi="Arial" w:cs="Arial"/>
                    <w:color w:val="auto"/>
                  </w:rPr>
                  <w:t>Compliant</w:t>
                </w:r>
              </w:sdtContent>
            </w:sdt>
            <w:r w:rsidR="00420AB0" w:rsidRPr="00881ECF" w:rsidDel="00201C79">
              <w:rPr>
                <w:rFonts w:ascii="Arial" w:hAnsi="Arial" w:cs="Arial"/>
                <w:color w:val="0000FF"/>
              </w:rPr>
              <w:t xml:space="preserve"> </w:t>
            </w:r>
          </w:p>
        </w:tc>
      </w:tr>
    </w:tbl>
    <w:p w14:paraId="1FAC67F6" w14:textId="77777777" w:rsidR="00D87E7C" w:rsidRDefault="00D87E7C" w:rsidP="00D87E7C">
      <w:pPr>
        <w:pStyle w:val="Heading20"/>
      </w:pPr>
      <w:r w:rsidRPr="00996FAF">
        <w:t>Findings</w:t>
      </w:r>
    </w:p>
    <w:p w14:paraId="1DA15410" w14:textId="47777BD6" w:rsidR="00502F62" w:rsidRPr="003A4301" w:rsidRDefault="00502F62" w:rsidP="003A4301">
      <w:pPr>
        <w:rPr>
          <w:rFonts w:ascii="Arial" w:hAnsi="Arial" w:cs="Arial"/>
        </w:rPr>
      </w:pPr>
      <w:r w:rsidRPr="003A4301">
        <w:rPr>
          <w:rFonts w:ascii="Arial" w:hAnsi="Arial" w:cs="Arial"/>
        </w:rPr>
        <w:t>Consumers described how they optimise</w:t>
      </w:r>
      <w:r w:rsidR="000B3DEB">
        <w:rPr>
          <w:rFonts w:ascii="Arial" w:hAnsi="Arial" w:cs="Arial"/>
        </w:rPr>
        <w:t>d</w:t>
      </w:r>
      <w:r w:rsidRPr="003A4301">
        <w:rPr>
          <w:rFonts w:ascii="Arial" w:hAnsi="Arial" w:cs="Arial"/>
        </w:rPr>
        <w:t xml:space="preserve"> their independence, contributing to their health, well-being, and quality of life. Care documentation identified the individual services and supports consumers needed to do the things they want to do. </w:t>
      </w:r>
      <w:r w:rsidR="001C0C8C" w:rsidRPr="003A4301">
        <w:rPr>
          <w:rFonts w:ascii="Arial" w:hAnsi="Arial" w:cs="Arial"/>
        </w:rPr>
        <w:t>Staff explained</w:t>
      </w:r>
      <w:r w:rsidRPr="003A4301">
        <w:rPr>
          <w:rFonts w:ascii="Arial" w:hAnsi="Arial" w:cs="Arial"/>
        </w:rPr>
        <w:t xml:space="preserve"> what </w:t>
      </w:r>
      <w:r w:rsidR="00640252" w:rsidRPr="003A4301">
        <w:rPr>
          <w:rFonts w:ascii="Arial" w:hAnsi="Arial" w:cs="Arial"/>
        </w:rPr>
        <w:t>wa</w:t>
      </w:r>
      <w:r w:rsidRPr="003A4301">
        <w:rPr>
          <w:rFonts w:ascii="Arial" w:hAnsi="Arial" w:cs="Arial"/>
        </w:rPr>
        <w:t xml:space="preserve">s important to </w:t>
      </w:r>
      <w:r w:rsidR="00177289">
        <w:rPr>
          <w:rFonts w:ascii="Arial" w:hAnsi="Arial" w:cs="Arial"/>
        </w:rPr>
        <w:t>consumers</w:t>
      </w:r>
      <w:r w:rsidRPr="003A4301">
        <w:rPr>
          <w:rFonts w:ascii="Arial" w:hAnsi="Arial" w:cs="Arial"/>
        </w:rPr>
        <w:t xml:space="preserve"> and what they like to do, and this aligned with the information in the consumer’s care plan.</w:t>
      </w:r>
    </w:p>
    <w:p w14:paraId="243D0206" w14:textId="7C0830DC" w:rsidR="00DA33B7" w:rsidRPr="003A4301" w:rsidRDefault="00704DB6" w:rsidP="003A4301">
      <w:pPr>
        <w:shd w:val="clear" w:color="auto" w:fill="FFFFFF" w:themeFill="background1"/>
        <w:rPr>
          <w:rFonts w:ascii="Arial" w:hAnsi="Arial" w:cs="Arial"/>
          <w:color w:val="auto"/>
        </w:rPr>
      </w:pPr>
      <w:r w:rsidRPr="003A4301">
        <w:rPr>
          <w:rFonts w:ascii="Arial" w:hAnsi="Arial" w:cs="Arial"/>
        </w:rPr>
        <w:t xml:space="preserve">Staff </w:t>
      </w:r>
      <w:r w:rsidR="00615E64" w:rsidRPr="003A4301">
        <w:rPr>
          <w:rFonts w:ascii="Arial" w:hAnsi="Arial" w:cs="Arial"/>
        </w:rPr>
        <w:t>explained</w:t>
      </w:r>
      <w:r w:rsidRPr="003A4301">
        <w:rPr>
          <w:rFonts w:ascii="Arial" w:hAnsi="Arial" w:cs="Arial"/>
        </w:rPr>
        <w:t xml:space="preserve"> </w:t>
      </w:r>
      <w:r w:rsidR="00177289">
        <w:rPr>
          <w:rFonts w:ascii="Arial" w:hAnsi="Arial" w:cs="Arial"/>
        </w:rPr>
        <w:t xml:space="preserve">various </w:t>
      </w:r>
      <w:r w:rsidRPr="003A4301">
        <w:rPr>
          <w:rFonts w:ascii="Arial" w:hAnsi="Arial" w:cs="Arial"/>
        </w:rPr>
        <w:t>strategies they use</w:t>
      </w:r>
      <w:r w:rsidR="00DA33B7" w:rsidRPr="003A4301">
        <w:rPr>
          <w:rFonts w:ascii="Arial" w:hAnsi="Arial" w:cs="Arial"/>
        </w:rPr>
        <w:t>d</w:t>
      </w:r>
      <w:r w:rsidRPr="003A4301">
        <w:rPr>
          <w:rFonts w:ascii="Arial" w:hAnsi="Arial" w:cs="Arial"/>
        </w:rPr>
        <w:t xml:space="preserve"> to support consumers who </w:t>
      </w:r>
      <w:r w:rsidR="00DA33B7" w:rsidRPr="003A4301">
        <w:rPr>
          <w:rFonts w:ascii="Arial" w:hAnsi="Arial" w:cs="Arial"/>
        </w:rPr>
        <w:t>were</w:t>
      </w:r>
      <w:r w:rsidRPr="003A4301">
        <w:rPr>
          <w:rFonts w:ascii="Arial" w:hAnsi="Arial" w:cs="Arial"/>
        </w:rPr>
        <w:t xml:space="preserve"> feeling low including chatting, </w:t>
      </w:r>
      <w:r w:rsidR="00177289">
        <w:rPr>
          <w:rFonts w:ascii="Arial" w:hAnsi="Arial" w:cs="Arial"/>
        </w:rPr>
        <w:t xml:space="preserve">having a cup of </w:t>
      </w:r>
      <w:proofErr w:type="gramStart"/>
      <w:r w:rsidR="00177289">
        <w:rPr>
          <w:rFonts w:ascii="Arial" w:hAnsi="Arial" w:cs="Arial"/>
        </w:rPr>
        <w:t>tea</w:t>
      </w:r>
      <w:proofErr w:type="gramEnd"/>
      <w:r w:rsidRPr="003A4301">
        <w:rPr>
          <w:rFonts w:ascii="Arial" w:hAnsi="Arial" w:cs="Arial"/>
        </w:rPr>
        <w:t xml:space="preserve"> or referring consumers for clinical assessment</w:t>
      </w:r>
      <w:r w:rsidR="00DA33B7" w:rsidRPr="003A4301">
        <w:rPr>
          <w:rFonts w:ascii="Arial" w:hAnsi="Arial" w:cs="Arial"/>
        </w:rPr>
        <w:t xml:space="preserve">. </w:t>
      </w:r>
      <w:r w:rsidR="00DA33B7" w:rsidRPr="003A4301">
        <w:rPr>
          <w:rFonts w:ascii="Arial" w:hAnsi="Arial" w:cs="Arial"/>
          <w:color w:val="auto"/>
        </w:rPr>
        <w:t xml:space="preserve">Consumers described services and supports available to provide emotional, spiritual, and psychological well-being, including being engaged in activities satisfying to them. Care documents recorded consumers’ individual emotional support strategies and how these </w:t>
      </w:r>
      <w:r w:rsidR="00700F7B" w:rsidRPr="003A4301">
        <w:rPr>
          <w:rFonts w:ascii="Arial" w:hAnsi="Arial" w:cs="Arial"/>
          <w:color w:val="auto"/>
        </w:rPr>
        <w:t>we</w:t>
      </w:r>
      <w:r w:rsidR="00DA33B7" w:rsidRPr="003A4301">
        <w:rPr>
          <w:rFonts w:ascii="Arial" w:hAnsi="Arial" w:cs="Arial"/>
          <w:color w:val="auto"/>
        </w:rPr>
        <w:t xml:space="preserve">re implemented. </w:t>
      </w:r>
    </w:p>
    <w:p w14:paraId="4DD515F3" w14:textId="37665A65" w:rsidR="001C0C8C" w:rsidRPr="003A4301" w:rsidRDefault="00D55831" w:rsidP="003A4301">
      <w:pPr>
        <w:shd w:val="clear" w:color="auto" w:fill="FFFFFF" w:themeFill="background1"/>
        <w:rPr>
          <w:rFonts w:ascii="Arial" w:hAnsi="Arial" w:cs="Arial"/>
        </w:rPr>
      </w:pPr>
      <w:r w:rsidRPr="003A4301">
        <w:rPr>
          <w:rFonts w:ascii="Arial" w:hAnsi="Arial" w:cs="Arial"/>
        </w:rPr>
        <w:t xml:space="preserve">Consumers </w:t>
      </w:r>
      <w:r w:rsidR="00221A96" w:rsidRPr="003A4301">
        <w:rPr>
          <w:rFonts w:ascii="Arial" w:hAnsi="Arial" w:cs="Arial"/>
        </w:rPr>
        <w:t>said they</w:t>
      </w:r>
      <w:r w:rsidRPr="003A4301">
        <w:rPr>
          <w:rFonts w:ascii="Arial" w:hAnsi="Arial" w:cs="Arial"/>
        </w:rPr>
        <w:t xml:space="preserve"> felt supported to participate in activities within the service and outside the service as they chose.</w:t>
      </w:r>
      <w:r w:rsidR="00221A96" w:rsidRPr="003A4301">
        <w:rPr>
          <w:rFonts w:ascii="Arial" w:hAnsi="Arial" w:cs="Arial"/>
        </w:rPr>
        <w:t xml:space="preserve"> </w:t>
      </w:r>
      <w:r w:rsidR="00F646C2" w:rsidRPr="003A4301">
        <w:rPr>
          <w:rFonts w:ascii="Arial" w:hAnsi="Arial" w:cs="Arial"/>
        </w:rPr>
        <w:t xml:space="preserve">Staff </w:t>
      </w:r>
      <w:r w:rsidR="008E7C2D">
        <w:rPr>
          <w:rFonts w:ascii="Arial" w:hAnsi="Arial" w:cs="Arial"/>
        </w:rPr>
        <w:t>gave</w:t>
      </w:r>
      <w:r w:rsidR="00F646C2" w:rsidRPr="003A4301">
        <w:rPr>
          <w:rFonts w:ascii="Arial" w:hAnsi="Arial" w:cs="Arial"/>
        </w:rPr>
        <w:t xml:space="preserve"> examples of support provided to </w:t>
      </w:r>
      <w:r w:rsidR="008E7C2D">
        <w:rPr>
          <w:rFonts w:ascii="Arial" w:hAnsi="Arial" w:cs="Arial"/>
        </w:rPr>
        <w:t xml:space="preserve">consumers to </w:t>
      </w:r>
      <w:r w:rsidR="00F646C2" w:rsidRPr="003A4301">
        <w:rPr>
          <w:rFonts w:ascii="Arial" w:hAnsi="Arial" w:cs="Arial"/>
        </w:rPr>
        <w:t xml:space="preserve">engage in the community, have social and personal relationships and to do things of interest to them. </w:t>
      </w:r>
      <w:r w:rsidR="008E7C2D">
        <w:rPr>
          <w:rFonts w:ascii="Arial" w:hAnsi="Arial" w:cs="Arial"/>
        </w:rPr>
        <w:t>The lifestyle program offered a range of group and individual activities to support varying consumer interests.</w:t>
      </w:r>
    </w:p>
    <w:p w14:paraId="511039FE" w14:textId="1E7F92AC" w:rsidR="0098658F" w:rsidRPr="003A4301" w:rsidRDefault="00B72013" w:rsidP="003A4301">
      <w:pPr>
        <w:rPr>
          <w:rFonts w:ascii="Arial" w:hAnsi="Arial" w:cs="Arial"/>
        </w:rPr>
      </w:pPr>
      <w:r w:rsidRPr="003A4301">
        <w:rPr>
          <w:rFonts w:ascii="Arial" w:hAnsi="Arial" w:cs="Arial"/>
        </w:rPr>
        <w:lastRenderedPageBreak/>
        <w:t>Consumers said staff were aware of their needs and preferences and they d</w:t>
      </w:r>
      <w:r w:rsidR="00FA6989" w:rsidRPr="003A4301">
        <w:rPr>
          <w:rFonts w:ascii="Arial" w:hAnsi="Arial" w:cs="Arial"/>
        </w:rPr>
        <w:t>idn’t</w:t>
      </w:r>
      <w:r w:rsidRPr="003A4301">
        <w:rPr>
          <w:rFonts w:ascii="Arial" w:hAnsi="Arial" w:cs="Arial"/>
        </w:rPr>
        <w:t xml:space="preserve"> have to repeat </w:t>
      </w:r>
      <w:r w:rsidR="008E7C2D">
        <w:rPr>
          <w:rFonts w:ascii="Arial" w:hAnsi="Arial" w:cs="Arial"/>
        </w:rPr>
        <w:t>themselves</w:t>
      </w:r>
      <w:r w:rsidRPr="003A4301">
        <w:rPr>
          <w:rFonts w:ascii="Arial" w:hAnsi="Arial" w:cs="Arial"/>
        </w:rPr>
        <w:t xml:space="preserve"> to multiple staff members. Staff describe</w:t>
      </w:r>
      <w:r w:rsidR="00CD5048" w:rsidRPr="003A4301">
        <w:rPr>
          <w:rFonts w:ascii="Arial" w:hAnsi="Arial" w:cs="Arial"/>
        </w:rPr>
        <w:t>d</w:t>
      </w:r>
      <w:r w:rsidRPr="003A4301">
        <w:rPr>
          <w:rFonts w:ascii="Arial" w:hAnsi="Arial" w:cs="Arial"/>
        </w:rPr>
        <w:t xml:space="preserve"> ways in which they share</w:t>
      </w:r>
      <w:r w:rsidR="00CD5048" w:rsidRPr="003A4301">
        <w:rPr>
          <w:rFonts w:ascii="Arial" w:hAnsi="Arial" w:cs="Arial"/>
        </w:rPr>
        <w:t>d</w:t>
      </w:r>
      <w:r w:rsidRPr="003A4301">
        <w:rPr>
          <w:rFonts w:ascii="Arial" w:hAnsi="Arial" w:cs="Arial"/>
        </w:rPr>
        <w:t xml:space="preserve"> information and </w:t>
      </w:r>
      <w:r w:rsidR="00CD5048" w:rsidRPr="003A4301">
        <w:rPr>
          <w:rFonts w:ascii="Arial" w:hAnsi="Arial" w:cs="Arial"/>
        </w:rPr>
        <w:t>we</w:t>
      </w:r>
      <w:r w:rsidRPr="003A4301">
        <w:rPr>
          <w:rFonts w:ascii="Arial" w:hAnsi="Arial" w:cs="Arial"/>
        </w:rPr>
        <w:t>re kept informed of changing conditions, needs and preferences</w:t>
      </w:r>
      <w:r w:rsidR="0098658F" w:rsidRPr="003A4301">
        <w:rPr>
          <w:rFonts w:ascii="Arial" w:hAnsi="Arial" w:cs="Arial"/>
        </w:rPr>
        <w:t xml:space="preserve">. Care </w:t>
      </w:r>
      <w:r w:rsidR="008E7C2D">
        <w:rPr>
          <w:rFonts w:ascii="Arial" w:hAnsi="Arial" w:cs="Arial"/>
        </w:rPr>
        <w:t xml:space="preserve">documentation </w:t>
      </w:r>
      <w:r w:rsidR="0098658F" w:rsidRPr="003A4301">
        <w:rPr>
          <w:rFonts w:ascii="Arial" w:hAnsi="Arial" w:cs="Arial"/>
        </w:rPr>
        <w:t>include</w:t>
      </w:r>
      <w:r w:rsidR="00FA6989" w:rsidRPr="003A4301">
        <w:rPr>
          <w:rFonts w:ascii="Arial" w:hAnsi="Arial" w:cs="Arial"/>
        </w:rPr>
        <w:t>d</w:t>
      </w:r>
      <w:r w:rsidR="0098658F" w:rsidRPr="003A4301">
        <w:rPr>
          <w:rFonts w:ascii="Arial" w:hAnsi="Arial" w:cs="Arial"/>
        </w:rPr>
        <w:t xml:space="preserve"> contact information for representatives and others the consumer chose to involve in decision making and supporting delivery of care.</w:t>
      </w:r>
    </w:p>
    <w:p w14:paraId="1CEBC2D6" w14:textId="70865802" w:rsidR="00B72013" w:rsidRPr="003A4301" w:rsidRDefault="008F0601" w:rsidP="003A4301">
      <w:pPr>
        <w:shd w:val="clear" w:color="auto" w:fill="FFFFFF" w:themeFill="background1"/>
        <w:rPr>
          <w:rFonts w:ascii="Arial" w:hAnsi="Arial" w:cs="Arial"/>
          <w:color w:val="auto"/>
        </w:rPr>
      </w:pPr>
      <w:r w:rsidRPr="003A4301">
        <w:rPr>
          <w:rFonts w:ascii="Arial" w:hAnsi="Arial" w:cs="Arial"/>
          <w:color w:val="auto"/>
        </w:rPr>
        <w:t>Consumers' care documentation showed the service collaborate</w:t>
      </w:r>
      <w:r w:rsidR="00496185" w:rsidRPr="003A4301">
        <w:rPr>
          <w:rFonts w:ascii="Arial" w:hAnsi="Arial" w:cs="Arial"/>
          <w:color w:val="auto"/>
        </w:rPr>
        <w:t>d</w:t>
      </w:r>
      <w:r w:rsidRPr="003A4301">
        <w:rPr>
          <w:rFonts w:ascii="Arial" w:hAnsi="Arial" w:cs="Arial"/>
          <w:color w:val="auto"/>
        </w:rPr>
        <w:t xml:space="preserve"> with external providers to support the diverse needs of consumers. Consumers and staff provided examples of referrals to </w:t>
      </w:r>
      <w:r w:rsidR="008E7C2D" w:rsidRPr="003A4301">
        <w:rPr>
          <w:rFonts w:ascii="Arial" w:hAnsi="Arial" w:cs="Arial"/>
          <w:color w:val="auto"/>
        </w:rPr>
        <w:t xml:space="preserve">external </w:t>
      </w:r>
      <w:proofErr w:type="spellStart"/>
      <w:r w:rsidR="008E7C2D">
        <w:rPr>
          <w:rFonts w:ascii="Arial" w:hAnsi="Arial" w:cs="Arial"/>
          <w:color w:val="auto"/>
        </w:rPr>
        <w:t>external</w:t>
      </w:r>
      <w:proofErr w:type="spellEnd"/>
      <w:r w:rsidR="008E7C2D" w:rsidRPr="003A4301">
        <w:rPr>
          <w:rFonts w:ascii="Arial" w:hAnsi="Arial" w:cs="Arial"/>
          <w:color w:val="auto"/>
        </w:rPr>
        <w:t xml:space="preserve"> </w:t>
      </w:r>
      <w:r w:rsidR="00496185" w:rsidRPr="003A4301">
        <w:rPr>
          <w:rFonts w:ascii="Arial" w:hAnsi="Arial" w:cs="Arial"/>
          <w:color w:val="auto"/>
        </w:rPr>
        <w:t xml:space="preserve">specialist support services </w:t>
      </w:r>
      <w:r w:rsidR="00D4629F" w:rsidRPr="003A4301">
        <w:rPr>
          <w:rFonts w:ascii="Arial" w:hAnsi="Arial" w:cs="Arial"/>
          <w:color w:val="auto"/>
        </w:rPr>
        <w:t>and personal services such as the hairdresser.</w:t>
      </w:r>
    </w:p>
    <w:p w14:paraId="5A20D063" w14:textId="400BB658" w:rsidR="00FB25A1" w:rsidRPr="003A4301" w:rsidRDefault="008E7C2D" w:rsidP="003A4301">
      <w:pPr>
        <w:shd w:val="clear" w:color="auto" w:fill="FFFFFF" w:themeFill="background1"/>
        <w:rPr>
          <w:rFonts w:ascii="Arial" w:hAnsi="Arial" w:cs="Arial"/>
        </w:rPr>
      </w:pPr>
      <w:r>
        <w:rPr>
          <w:rFonts w:ascii="Arial" w:hAnsi="Arial" w:cs="Arial"/>
          <w:color w:val="auto"/>
        </w:rPr>
        <w:t>C</w:t>
      </w:r>
      <w:r w:rsidR="008A0CCC" w:rsidRPr="003A4301">
        <w:rPr>
          <w:rFonts w:ascii="Arial" w:hAnsi="Arial" w:cs="Arial"/>
          <w:color w:val="auto"/>
        </w:rPr>
        <w:t xml:space="preserve">onsumers said the service </w:t>
      </w:r>
      <w:r w:rsidR="001D03F5">
        <w:rPr>
          <w:rFonts w:ascii="Arial" w:hAnsi="Arial" w:cs="Arial"/>
          <w:color w:val="auto"/>
        </w:rPr>
        <w:t xml:space="preserve">offered a varied menu and meals </w:t>
      </w:r>
      <w:r w:rsidR="00C07065">
        <w:rPr>
          <w:rFonts w:ascii="Arial" w:hAnsi="Arial" w:cs="Arial"/>
          <w:color w:val="auto"/>
        </w:rPr>
        <w:t>were of a suitable</w:t>
      </w:r>
      <w:r w:rsidR="008A0CCC" w:rsidRPr="003A4301">
        <w:rPr>
          <w:rFonts w:ascii="Arial" w:hAnsi="Arial" w:cs="Arial"/>
          <w:color w:val="auto"/>
        </w:rPr>
        <w:t xml:space="preserve"> quality and quantity.</w:t>
      </w:r>
      <w:r w:rsidR="00456209" w:rsidRPr="003A4301">
        <w:rPr>
          <w:rFonts w:ascii="Arial" w:hAnsi="Arial" w:cs="Arial"/>
          <w:color w:val="auto"/>
        </w:rPr>
        <w:t xml:space="preserve"> </w:t>
      </w:r>
      <w:r w:rsidR="00456209" w:rsidRPr="003A4301">
        <w:rPr>
          <w:rFonts w:ascii="Arial" w:hAnsi="Arial" w:cs="Arial"/>
        </w:rPr>
        <w:t xml:space="preserve">Staff </w:t>
      </w:r>
      <w:r w:rsidR="00A07EB6" w:rsidRPr="003A4301">
        <w:rPr>
          <w:rFonts w:ascii="Arial" w:hAnsi="Arial" w:cs="Arial"/>
        </w:rPr>
        <w:t xml:space="preserve">explained how </w:t>
      </w:r>
      <w:r>
        <w:rPr>
          <w:rFonts w:ascii="Arial" w:hAnsi="Arial" w:cs="Arial"/>
        </w:rPr>
        <w:t xml:space="preserve">consumer </w:t>
      </w:r>
      <w:r w:rsidR="00456209" w:rsidRPr="003A4301">
        <w:rPr>
          <w:rFonts w:ascii="Arial" w:hAnsi="Arial" w:cs="Arial"/>
        </w:rPr>
        <w:t xml:space="preserve">dietary </w:t>
      </w:r>
      <w:r>
        <w:rPr>
          <w:rFonts w:ascii="Arial" w:hAnsi="Arial" w:cs="Arial"/>
        </w:rPr>
        <w:t xml:space="preserve">information was obtained and communicated with the kitchen to support consumers receiving meals according to their likes, </w:t>
      </w:r>
      <w:proofErr w:type="gramStart"/>
      <w:r>
        <w:rPr>
          <w:rFonts w:ascii="Arial" w:hAnsi="Arial" w:cs="Arial"/>
        </w:rPr>
        <w:t>dislikes</w:t>
      </w:r>
      <w:proofErr w:type="gramEnd"/>
      <w:r>
        <w:rPr>
          <w:rFonts w:ascii="Arial" w:hAnsi="Arial" w:cs="Arial"/>
        </w:rPr>
        <w:t xml:space="preserve"> and dietary needs. </w:t>
      </w:r>
      <w:r w:rsidRPr="003A4301">
        <w:rPr>
          <w:rFonts w:ascii="Arial" w:hAnsi="Arial" w:cs="Arial"/>
        </w:rPr>
        <w:t xml:space="preserve">The </w:t>
      </w:r>
      <w:r>
        <w:rPr>
          <w:rFonts w:ascii="Arial" w:hAnsi="Arial" w:cs="Arial"/>
        </w:rPr>
        <w:t>meal service</w:t>
      </w:r>
      <w:r w:rsidRPr="003A4301">
        <w:rPr>
          <w:rFonts w:ascii="Arial" w:hAnsi="Arial" w:cs="Arial"/>
        </w:rPr>
        <w:t xml:space="preserve"> was observed to be comfortable</w:t>
      </w:r>
      <w:r>
        <w:rPr>
          <w:rFonts w:ascii="Arial" w:hAnsi="Arial" w:cs="Arial"/>
        </w:rPr>
        <w:t xml:space="preserve">, </w:t>
      </w:r>
      <w:r w:rsidRPr="003A4301">
        <w:rPr>
          <w:rFonts w:ascii="Arial" w:hAnsi="Arial" w:cs="Arial"/>
        </w:rPr>
        <w:t xml:space="preserve">unhurried and </w:t>
      </w:r>
      <w:r>
        <w:rPr>
          <w:rFonts w:ascii="Arial" w:hAnsi="Arial" w:cs="Arial"/>
        </w:rPr>
        <w:t>staff were available to support consumers who</w:t>
      </w:r>
      <w:r w:rsidRPr="003A4301">
        <w:rPr>
          <w:rFonts w:ascii="Arial" w:hAnsi="Arial" w:cs="Arial"/>
        </w:rPr>
        <w:t xml:space="preserve"> needed assistance</w:t>
      </w:r>
      <w:r w:rsidR="00456209" w:rsidRPr="003A4301">
        <w:rPr>
          <w:rFonts w:ascii="Arial" w:hAnsi="Arial" w:cs="Arial"/>
        </w:rPr>
        <w:t>.</w:t>
      </w:r>
    </w:p>
    <w:p w14:paraId="76E9A1DD" w14:textId="5F5A8565" w:rsidR="00F33BD8" w:rsidRPr="001F6BAD" w:rsidRDefault="00F33BD8" w:rsidP="001F6BAD">
      <w:pPr>
        <w:rPr>
          <w:rFonts w:ascii="Arial" w:hAnsi="Arial" w:cs="Arial"/>
        </w:rPr>
      </w:pPr>
      <w:r w:rsidRPr="003A4301">
        <w:rPr>
          <w:rFonts w:ascii="Arial" w:hAnsi="Arial" w:cs="Arial"/>
        </w:rPr>
        <w:t xml:space="preserve">Consumers said they felt </w:t>
      </w:r>
      <w:proofErr w:type="gramStart"/>
      <w:r w:rsidRPr="003A4301">
        <w:rPr>
          <w:rFonts w:ascii="Arial" w:hAnsi="Arial" w:cs="Arial"/>
        </w:rPr>
        <w:t>safe</w:t>
      </w:r>
      <w:proofErr w:type="gramEnd"/>
      <w:r w:rsidRPr="003A4301">
        <w:rPr>
          <w:rFonts w:ascii="Arial" w:hAnsi="Arial" w:cs="Arial"/>
        </w:rPr>
        <w:t xml:space="preserve"> and staff were skilled in using the equipment such as lifters. Staff said they had easy access to equipment</w:t>
      </w:r>
      <w:r w:rsidR="00150601" w:rsidRPr="003A4301">
        <w:rPr>
          <w:rFonts w:ascii="Arial" w:hAnsi="Arial" w:cs="Arial"/>
        </w:rPr>
        <w:t>, stated it</w:t>
      </w:r>
      <w:r w:rsidRPr="003A4301">
        <w:rPr>
          <w:rFonts w:ascii="Arial" w:hAnsi="Arial" w:cs="Arial"/>
        </w:rPr>
        <w:t xml:space="preserve"> </w:t>
      </w:r>
      <w:r w:rsidR="00856332">
        <w:rPr>
          <w:rFonts w:ascii="Arial" w:hAnsi="Arial" w:cs="Arial"/>
        </w:rPr>
        <w:t>was</w:t>
      </w:r>
      <w:r w:rsidRPr="003A4301">
        <w:rPr>
          <w:rFonts w:ascii="Arial" w:hAnsi="Arial" w:cs="Arial"/>
        </w:rPr>
        <w:t xml:space="preserve"> regularly maintained and described processes for reporting faults and issues. Equipment used for activities of daily living was observed to be clean and safe, suitable, and well maintained.</w:t>
      </w:r>
    </w:p>
    <w:p w14:paraId="341D13BF" w14:textId="1C2A4B8E" w:rsidR="002B0C90" w:rsidRPr="00262C0B" w:rsidRDefault="002B0C90" w:rsidP="0036130C">
      <w:pPr>
        <w:pStyle w:val="NormalArial"/>
      </w:pPr>
      <w: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3EBE30C0" w14:textId="77777777" w:rsidTr="00420A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20AB0" w:rsidRPr="00996FAF" w14:paraId="3A9DC0C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55A919D" w14:textId="77777777" w:rsidR="00420AB0" w:rsidRPr="00996FAF" w:rsidRDefault="00420AB0"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E90F899" w14:textId="19290ADB" w:rsidR="00420AB0" w:rsidRPr="00996FAF" w:rsidRDefault="00D1475F"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04282135"/>
                <w:placeholder>
                  <w:docPart w:val="4B3AFF7E8BB0468CA3CCA98E8C85EECE"/>
                </w:placeholder>
                <w:dropDownList>
                  <w:listItem w:displayText="choose a rating" w:value="choose a rating"/>
                  <w:listItem w:displayText="Compliant" w:value="Compliant"/>
                  <w:listItem w:displayText="Non-compliant" w:value="Non-compliant"/>
                </w:dropDownList>
              </w:sdtPr>
              <w:sdtEndPr/>
              <w:sdtContent>
                <w:r w:rsidR="00420AB0" w:rsidRPr="00245608">
                  <w:rPr>
                    <w:rFonts w:ascii="Arial" w:hAnsi="Arial" w:cs="Arial"/>
                    <w:color w:val="auto"/>
                  </w:rPr>
                  <w:t>Compliant</w:t>
                </w:r>
              </w:sdtContent>
            </w:sdt>
            <w:r w:rsidR="00420AB0" w:rsidRPr="00245608" w:rsidDel="00201C79">
              <w:rPr>
                <w:rFonts w:ascii="Arial" w:hAnsi="Arial" w:cs="Arial"/>
                <w:color w:val="0000FF"/>
              </w:rPr>
              <w:t xml:space="preserve"> </w:t>
            </w:r>
          </w:p>
        </w:tc>
      </w:tr>
      <w:tr w:rsidR="00420AB0" w:rsidRPr="00996FAF" w14:paraId="29BA9A9F"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8D08765" w14:textId="77777777" w:rsidR="00420AB0" w:rsidRPr="00996FAF" w:rsidRDefault="00420AB0"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420AB0" w:rsidRPr="00996FAF" w:rsidRDefault="00420AB0" w:rsidP="00420AB0">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420AB0" w:rsidRPr="00996FAF" w:rsidRDefault="00420AB0" w:rsidP="00420AB0">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D9E3742" w14:textId="72C40097" w:rsidR="00420AB0" w:rsidRPr="00996FAF" w:rsidRDefault="00D1475F" w:rsidP="00420AB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07436926"/>
                <w:placeholder>
                  <w:docPart w:val="BF8990672CD144C998E05AF589FE05FA"/>
                </w:placeholder>
                <w:dropDownList>
                  <w:listItem w:displayText="choose a rating" w:value="choose a rating"/>
                  <w:listItem w:displayText="Compliant" w:value="Compliant"/>
                  <w:listItem w:displayText="Non-compliant" w:value="Non-compliant"/>
                </w:dropDownList>
              </w:sdtPr>
              <w:sdtEndPr/>
              <w:sdtContent>
                <w:r w:rsidR="00420AB0" w:rsidRPr="00245608">
                  <w:rPr>
                    <w:rFonts w:ascii="Arial" w:hAnsi="Arial" w:cs="Arial"/>
                    <w:color w:val="auto"/>
                  </w:rPr>
                  <w:t>Compliant</w:t>
                </w:r>
              </w:sdtContent>
            </w:sdt>
            <w:r w:rsidR="00420AB0" w:rsidRPr="00245608" w:rsidDel="00201C79">
              <w:rPr>
                <w:rFonts w:ascii="Arial" w:hAnsi="Arial" w:cs="Arial"/>
                <w:color w:val="0000FF"/>
              </w:rPr>
              <w:t xml:space="preserve"> </w:t>
            </w:r>
          </w:p>
        </w:tc>
      </w:tr>
      <w:tr w:rsidR="00420AB0" w:rsidRPr="00996FAF" w14:paraId="7D93FE5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420AB0" w:rsidRPr="00996FAF" w:rsidRDefault="00420AB0" w:rsidP="00420AB0">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3F84409" w14:textId="77777777" w:rsidR="00420AB0" w:rsidRPr="00996FAF" w:rsidRDefault="00420AB0" w:rsidP="00420AB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656DE1D" w14:textId="5AC75D1C" w:rsidR="00420AB0" w:rsidRPr="00996FAF" w:rsidRDefault="00D1475F" w:rsidP="00420AB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1246610"/>
                <w:placeholder>
                  <w:docPart w:val="8E9943080CB84818A70BA6BA4EAA518A"/>
                </w:placeholder>
                <w:dropDownList>
                  <w:listItem w:displayText="choose a rating" w:value="choose a rating"/>
                  <w:listItem w:displayText="Compliant" w:value="Compliant"/>
                  <w:listItem w:displayText="Non-compliant" w:value="Non-compliant"/>
                </w:dropDownList>
              </w:sdtPr>
              <w:sdtEndPr/>
              <w:sdtContent>
                <w:r w:rsidR="00420AB0" w:rsidRPr="00245608">
                  <w:rPr>
                    <w:rFonts w:ascii="Arial" w:hAnsi="Arial" w:cs="Arial"/>
                    <w:color w:val="auto"/>
                  </w:rPr>
                  <w:t>Compliant</w:t>
                </w:r>
              </w:sdtContent>
            </w:sdt>
            <w:r w:rsidR="00420AB0" w:rsidRPr="00245608" w:rsidDel="00201C79">
              <w:rPr>
                <w:rFonts w:ascii="Arial" w:hAnsi="Arial" w:cs="Arial"/>
                <w:color w:val="0000FF"/>
              </w:rPr>
              <w:t xml:space="preserve"> </w:t>
            </w:r>
          </w:p>
        </w:tc>
      </w:tr>
    </w:tbl>
    <w:p w14:paraId="31920B21" w14:textId="77777777" w:rsidR="002B0C90" w:rsidRDefault="002B0C90" w:rsidP="002B0C90">
      <w:pPr>
        <w:pStyle w:val="Heading20"/>
      </w:pPr>
      <w:r>
        <w:t>Findings</w:t>
      </w:r>
    </w:p>
    <w:p w14:paraId="7B892128" w14:textId="4462D844" w:rsidR="00464A93" w:rsidRPr="0099186A" w:rsidRDefault="00464A93" w:rsidP="000078B5">
      <w:pPr>
        <w:rPr>
          <w:rFonts w:ascii="Arial" w:hAnsi="Arial" w:cs="Arial"/>
        </w:rPr>
      </w:pPr>
      <w:r w:rsidRPr="0099186A">
        <w:rPr>
          <w:rFonts w:ascii="Arial" w:eastAsia="Arial" w:hAnsi="Arial" w:cs="Arial"/>
        </w:rPr>
        <w:t xml:space="preserve">Staff </w:t>
      </w:r>
      <w:r w:rsidR="000B3DEB">
        <w:rPr>
          <w:rFonts w:ascii="Arial" w:eastAsia="Arial" w:hAnsi="Arial" w:cs="Arial"/>
        </w:rPr>
        <w:t>d</w:t>
      </w:r>
      <w:r w:rsidRPr="0099186A">
        <w:rPr>
          <w:rFonts w:ascii="Arial" w:eastAsia="Arial" w:hAnsi="Arial" w:cs="Arial"/>
        </w:rPr>
        <w:t>escribe</w:t>
      </w:r>
      <w:r w:rsidR="000B3DEB">
        <w:rPr>
          <w:rFonts w:ascii="Arial" w:eastAsia="Arial" w:hAnsi="Arial" w:cs="Arial"/>
        </w:rPr>
        <w:t>d</w:t>
      </w:r>
      <w:r w:rsidRPr="0099186A">
        <w:rPr>
          <w:rFonts w:ascii="Arial" w:eastAsia="Arial" w:hAnsi="Arial" w:cs="Arial"/>
        </w:rPr>
        <w:t xml:space="preserve"> how consumers </w:t>
      </w:r>
      <w:r w:rsidR="000D110E" w:rsidRPr="0099186A">
        <w:rPr>
          <w:rFonts w:ascii="Arial" w:eastAsia="Arial" w:hAnsi="Arial" w:cs="Arial"/>
        </w:rPr>
        <w:t>we</w:t>
      </w:r>
      <w:r w:rsidRPr="0099186A">
        <w:rPr>
          <w:rFonts w:ascii="Arial" w:eastAsia="Arial" w:hAnsi="Arial" w:cs="Arial"/>
        </w:rPr>
        <w:t>re supported to make the facility feel like home, and how they support consumers to maintai</w:t>
      </w:r>
      <w:r w:rsidR="000D110E" w:rsidRPr="0099186A">
        <w:rPr>
          <w:rFonts w:ascii="Arial" w:eastAsia="Arial" w:hAnsi="Arial" w:cs="Arial"/>
        </w:rPr>
        <w:t>n</w:t>
      </w:r>
      <w:r w:rsidRPr="0099186A">
        <w:rPr>
          <w:rFonts w:ascii="Arial" w:eastAsia="Arial" w:hAnsi="Arial" w:cs="Arial"/>
        </w:rPr>
        <w:t xml:space="preserve"> independence. </w:t>
      </w:r>
      <w:r w:rsidR="000C48B6" w:rsidRPr="0099186A">
        <w:rPr>
          <w:rFonts w:ascii="Arial" w:hAnsi="Arial" w:cs="Arial"/>
        </w:rPr>
        <w:t>The</w:t>
      </w:r>
      <w:r w:rsidR="000D110E" w:rsidRPr="0099186A">
        <w:rPr>
          <w:rFonts w:ascii="Arial" w:hAnsi="Arial" w:cs="Arial"/>
        </w:rPr>
        <w:t xml:space="preserve"> service environment was observed to </w:t>
      </w:r>
      <w:r w:rsidR="008F56C4" w:rsidRPr="0099186A">
        <w:rPr>
          <w:rFonts w:ascii="Arial" w:hAnsi="Arial" w:cs="Arial"/>
        </w:rPr>
        <w:t xml:space="preserve">have </w:t>
      </w:r>
      <w:r w:rsidR="000C48B6" w:rsidRPr="0099186A">
        <w:rPr>
          <w:rFonts w:ascii="Arial" w:hAnsi="Arial" w:cs="Arial"/>
        </w:rPr>
        <w:t>good lighting throughout</w:t>
      </w:r>
      <w:r w:rsidR="008F56C4" w:rsidRPr="0099186A">
        <w:rPr>
          <w:rFonts w:ascii="Arial" w:hAnsi="Arial" w:cs="Arial"/>
        </w:rPr>
        <w:t xml:space="preserve">, </w:t>
      </w:r>
      <w:r w:rsidR="000C48B6" w:rsidRPr="0099186A">
        <w:rPr>
          <w:rFonts w:ascii="Arial" w:hAnsi="Arial" w:cs="Arial"/>
        </w:rPr>
        <w:t xml:space="preserve">with handrails in all corridors assisting </w:t>
      </w:r>
      <w:r w:rsidR="008E7C2D">
        <w:rPr>
          <w:rFonts w:ascii="Arial" w:hAnsi="Arial" w:cs="Arial"/>
        </w:rPr>
        <w:t xml:space="preserve">consumers to </w:t>
      </w:r>
      <w:r w:rsidR="000C48B6" w:rsidRPr="0099186A">
        <w:rPr>
          <w:rFonts w:ascii="Arial" w:hAnsi="Arial" w:cs="Arial"/>
        </w:rPr>
        <w:t>move around easily.</w:t>
      </w:r>
      <w:r w:rsidR="00607BA8" w:rsidRPr="0099186A">
        <w:rPr>
          <w:rFonts w:ascii="Arial" w:hAnsi="Arial" w:cs="Arial"/>
        </w:rPr>
        <w:t xml:space="preserve"> Consumers said the service </w:t>
      </w:r>
      <w:r w:rsidR="008A0A06" w:rsidRPr="0099186A">
        <w:rPr>
          <w:rFonts w:ascii="Arial" w:hAnsi="Arial" w:cs="Arial"/>
        </w:rPr>
        <w:t xml:space="preserve">encouraged them to bring </w:t>
      </w:r>
      <w:r w:rsidR="001610AA" w:rsidRPr="0099186A">
        <w:rPr>
          <w:rFonts w:ascii="Arial" w:hAnsi="Arial" w:cs="Arial"/>
        </w:rPr>
        <w:t xml:space="preserve">furniture from home </w:t>
      </w:r>
      <w:r w:rsidR="00F2703E" w:rsidRPr="0099186A">
        <w:rPr>
          <w:rFonts w:ascii="Arial" w:hAnsi="Arial" w:cs="Arial"/>
        </w:rPr>
        <w:t>and they were</w:t>
      </w:r>
      <w:r w:rsidR="00607BA8" w:rsidRPr="0099186A">
        <w:rPr>
          <w:rFonts w:ascii="Arial" w:hAnsi="Arial" w:cs="Arial"/>
        </w:rPr>
        <w:t xml:space="preserve"> comfortable with bringing </w:t>
      </w:r>
      <w:r w:rsidR="00F2703E" w:rsidRPr="0099186A">
        <w:rPr>
          <w:rFonts w:ascii="Arial" w:hAnsi="Arial" w:cs="Arial"/>
        </w:rPr>
        <w:t>t</w:t>
      </w:r>
      <w:r w:rsidR="00607BA8" w:rsidRPr="0099186A">
        <w:rPr>
          <w:rFonts w:ascii="Arial" w:hAnsi="Arial" w:cs="Arial"/>
        </w:rPr>
        <w:t>he</w:t>
      </w:r>
      <w:r w:rsidR="00F2703E" w:rsidRPr="0099186A">
        <w:rPr>
          <w:rFonts w:ascii="Arial" w:hAnsi="Arial" w:cs="Arial"/>
        </w:rPr>
        <w:t>i</w:t>
      </w:r>
      <w:r w:rsidR="00607BA8" w:rsidRPr="0099186A">
        <w:rPr>
          <w:rFonts w:ascii="Arial" w:hAnsi="Arial" w:cs="Arial"/>
        </w:rPr>
        <w:t>r personal items.</w:t>
      </w:r>
    </w:p>
    <w:p w14:paraId="17C72EF5" w14:textId="208D06DB" w:rsidR="0068223D" w:rsidRPr="0099186A" w:rsidRDefault="0068223D" w:rsidP="000078B5">
      <w:pPr>
        <w:rPr>
          <w:rFonts w:ascii="Arial" w:hAnsi="Arial" w:cs="Arial"/>
        </w:rPr>
      </w:pPr>
      <w:r w:rsidRPr="0099186A">
        <w:rPr>
          <w:rFonts w:ascii="Arial" w:eastAsia="Arial" w:hAnsi="Arial" w:cs="Arial"/>
        </w:rPr>
        <w:t xml:space="preserve">Consumers and representatives reported the facility was cleaned and maintenance was done quickly. </w:t>
      </w:r>
      <w:r w:rsidR="00CE7B7F" w:rsidRPr="0099186A">
        <w:rPr>
          <w:rFonts w:ascii="Arial" w:eastAsia="Arial" w:hAnsi="Arial" w:cs="Arial"/>
        </w:rPr>
        <w:t>S</w:t>
      </w:r>
      <w:r w:rsidRPr="0099186A">
        <w:rPr>
          <w:rFonts w:ascii="Arial" w:eastAsia="Arial" w:hAnsi="Arial" w:cs="Arial"/>
        </w:rPr>
        <w:t>taff described schedules to ensure efficient and thorough cleaning of consumer rooms and communal areas. Consumers were observed moving freely around the facility in the loungerooms and gardens</w:t>
      </w:r>
      <w:r w:rsidR="008D6673" w:rsidRPr="0099186A">
        <w:rPr>
          <w:rFonts w:ascii="Arial" w:eastAsia="Arial" w:hAnsi="Arial" w:cs="Arial"/>
        </w:rPr>
        <w:t>, and t</w:t>
      </w:r>
      <w:r w:rsidRPr="0099186A">
        <w:rPr>
          <w:rFonts w:ascii="Arial" w:eastAsia="Arial" w:hAnsi="Arial" w:cs="Arial"/>
        </w:rPr>
        <w:t xml:space="preserve">he service was observed to be safe, clean and well maintained. </w:t>
      </w:r>
    </w:p>
    <w:p w14:paraId="12CD11C6" w14:textId="2ED99D42" w:rsidR="00A70FDE" w:rsidRPr="0099186A" w:rsidRDefault="00A70FDE" w:rsidP="000078B5">
      <w:pPr>
        <w:rPr>
          <w:rFonts w:ascii="Arial" w:eastAsia="Arial" w:hAnsi="Arial" w:cs="Arial"/>
          <w:color w:val="auto"/>
        </w:rPr>
      </w:pPr>
      <w:r w:rsidRPr="0099186A">
        <w:rPr>
          <w:rFonts w:ascii="Arial" w:eastAsia="Arial" w:hAnsi="Arial" w:cs="Arial"/>
          <w:color w:val="auto"/>
        </w:rPr>
        <w:t>Staff explained how shared equipment used for moving and handling consumers, for example hoists, slings, and shower chairs, were cleaned</w:t>
      </w:r>
      <w:r w:rsidR="00277A46" w:rsidRPr="0099186A">
        <w:rPr>
          <w:rFonts w:ascii="Arial" w:eastAsia="Arial" w:hAnsi="Arial" w:cs="Arial"/>
          <w:color w:val="auto"/>
        </w:rPr>
        <w:t xml:space="preserve">, </w:t>
      </w:r>
      <w:r w:rsidR="00E57268" w:rsidRPr="0099186A">
        <w:rPr>
          <w:rFonts w:ascii="Arial" w:eastAsia="Arial" w:hAnsi="Arial" w:cs="Arial"/>
          <w:color w:val="auto"/>
        </w:rPr>
        <w:t xml:space="preserve">and </w:t>
      </w:r>
      <w:r w:rsidRPr="0099186A">
        <w:rPr>
          <w:rFonts w:ascii="Arial" w:eastAsia="Arial" w:hAnsi="Arial" w:cs="Arial"/>
          <w:color w:val="auto"/>
        </w:rPr>
        <w:t>describ</w:t>
      </w:r>
      <w:r w:rsidR="00277A46" w:rsidRPr="0099186A">
        <w:rPr>
          <w:rFonts w:ascii="Arial" w:eastAsia="Arial" w:hAnsi="Arial" w:cs="Arial"/>
          <w:color w:val="auto"/>
        </w:rPr>
        <w:t>ing</w:t>
      </w:r>
      <w:r w:rsidRPr="0099186A">
        <w:rPr>
          <w:rFonts w:ascii="Arial" w:eastAsia="Arial" w:hAnsi="Arial" w:cs="Arial"/>
          <w:color w:val="auto"/>
        </w:rPr>
        <w:t xml:space="preserve"> procedures for reporting maintenance issues in line with service policy</w:t>
      </w:r>
      <w:r w:rsidR="00EE6A92" w:rsidRPr="0099186A">
        <w:rPr>
          <w:rFonts w:ascii="Arial" w:eastAsia="Arial" w:hAnsi="Arial" w:cs="Arial"/>
          <w:color w:val="auto"/>
        </w:rPr>
        <w:t>. F</w:t>
      </w:r>
      <w:r w:rsidRPr="0099186A">
        <w:rPr>
          <w:rFonts w:ascii="Arial" w:eastAsia="Arial" w:hAnsi="Arial" w:cs="Arial"/>
          <w:color w:val="auto"/>
        </w:rPr>
        <w:t xml:space="preserve">irefighting equipment </w:t>
      </w:r>
      <w:r w:rsidR="00EE6A92" w:rsidRPr="0099186A">
        <w:rPr>
          <w:rFonts w:ascii="Arial" w:eastAsia="Arial" w:hAnsi="Arial" w:cs="Arial"/>
          <w:color w:val="auto"/>
        </w:rPr>
        <w:t xml:space="preserve">was observed </w:t>
      </w:r>
      <w:r w:rsidRPr="0099186A">
        <w:rPr>
          <w:rFonts w:ascii="Arial" w:eastAsia="Arial" w:hAnsi="Arial" w:cs="Arial"/>
          <w:color w:val="auto"/>
        </w:rPr>
        <w:t xml:space="preserve">to </w:t>
      </w:r>
      <w:r w:rsidR="0099186A" w:rsidRPr="0099186A">
        <w:rPr>
          <w:rFonts w:ascii="Arial" w:eastAsia="Arial" w:hAnsi="Arial" w:cs="Arial"/>
          <w:color w:val="auto"/>
        </w:rPr>
        <w:t>be regularly maintained</w:t>
      </w:r>
      <w:r w:rsidR="008E7C2D">
        <w:rPr>
          <w:rFonts w:ascii="Arial" w:eastAsia="Arial" w:hAnsi="Arial" w:cs="Arial"/>
          <w:color w:val="auto"/>
        </w:rPr>
        <w:t xml:space="preserve"> and o</w:t>
      </w:r>
      <w:r w:rsidRPr="0099186A">
        <w:rPr>
          <w:rFonts w:ascii="Arial" w:eastAsia="Arial" w:hAnsi="Arial" w:cs="Arial"/>
          <w:color w:val="auto"/>
        </w:rPr>
        <w:t xml:space="preserve">xygen supplies were stored </w:t>
      </w:r>
      <w:r w:rsidR="008E7C2D">
        <w:rPr>
          <w:rFonts w:ascii="Arial" w:eastAsia="Arial" w:hAnsi="Arial" w:cs="Arial"/>
          <w:color w:val="auto"/>
        </w:rPr>
        <w:t>safely</w:t>
      </w:r>
      <w:r w:rsidRPr="0099186A">
        <w:rPr>
          <w:rFonts w:ascii="Arial" w:eastAsia="Arial" w:hAnsi="Arial" w:cs="Arial"/>
          <w:color w:val="auto"/>
        </w:rPr>
        <w:t>.</w:t>
      </w:r>
      <w:r w:rsidR="00802B92" w:rsidRPr="0099186A">
        <w:rPr>
          <w:rFonts w:ascii="Arial" w:eastAsia="Arial" w:hAnsi="Arial" w:cs="Arial"/>
          <w:color w:val="auto"/>
        </w:rPr>
        <w:t xml:space="preserve"> </w:t>
      </w:r>
    </w:p>
    <w:p w14:paraId="4AC1C6A2" w14:textId="6E557471"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5277151D" w14:textId="77777777" w:rsidTr="00CB6C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B6C37" w:rsidRPr="00996FAF" w14:paraId="506FEF1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CB6C37" w:rsidRPr="00996FAF" w:rsidRDefault="00CB6C37" w:rsidP="00CB6C37">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1260E4C" w14:textId="77777777" w:rsidR="00CB6C37" w:rsidRPr="00996FAF" w:rsidRDefault="00CB6C37" w:rsidP="00CB6C3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BFF691A" w14:textId="56712115" w:rsidR="00CB6C37" w:rsidRPr="00996FAF" w:rsidRDefault="00D1475F" w:rsidP="00CB6C3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2315667"/>
                <w:placeholder>
                  <w:docPart w:val="828C2A42D8C34E7BB662616F91E2D262"/>
                </w:placeholder>
                <w:dropDownList>
                  <w:listItem w:displayText="choose a rating" w:value="choose a rating"/>
                  <w:listItem w:displayText="Compliant" w:value="Compliant"/>
                  <w:listItem w:displayText="Non-compliant" w:value="Non-compliant"/>
                </w:dropDownList>
              </w:sdtPr>
              <w:sdtEndPr/>
              <w:sdtContent>
                <w:r w:rsidR="00CB6C37" w:rsidRPr="00AA7815">
                  <w:rPr>
                    <w:rFonts w:ascii="Arial" w:hAnsi="Arial" w:cs="Arial"/>
                    <w:color w:val="auto"/>
                  </w:rPr>
                  <w:t>Compliant</w:t>
                </w:r>
              </w:sdtContent>
            </w:sdt>
            <w:r w:rsidR="00CB6C37" w:rsidRPr="00AA7815" w:rsidDel="00201C79">
              <w:rPr>
                <w:rFonts w:ascii="Arial" w:hAnsi="Arial" w:cs="Arial"/>
                <w:color w:val="0000FF"/>
              </w:rPr>
              <w:t xml:space="preserve"> </w:t>
            </w:r>
          </w:p>
        </w:tc>
      </w:tr>
      <w:tr w:rsidR="00CB6C37" w:rsidRPr="00996FAF" w14:paraId="10A3124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CB6C37" w:rsidRPr="00996FAF" w:rsidRDefault="00CB6C37" w:rsidP="00CB6C37">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04B3F72" w14:textId="77777777" w:rsidR="00CB6C37" w:rsidRPr="00996FAF" w:rsidRDefault="00CB6C37" w:rsidP="00CB6C3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1CDD64D" w14:textId="66BA22F5" w:rsidR="00CB6C37" w:rsidRPr="00996FAF" w:rsidRDefault="00D1475F" w:rsidP="00CB6C3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18056676"/>
                <w:placeholder>
                  <w:docPart w:val="A07A881E01514BF48D5951C5C2A9A591"/>
                </w:placeholder>
                <w:dropDownList>
                  <w:listItem w:displayText="choose a rating" w:value="choose a rating"/>
                  <w:listItem w:displayText="Compliant" w:value="Compliant"/>
                  <w:listItem w:displayText="Non-compliant" w:value="Non-compliant"/>
                </w:dropDownList>
              </w:sdtPr>
              <w:sdtEndPr/>
              <w:sdtContent>
                <w:r w:rsidR="00CB6C37" w:rsidRPr="00AA7815">
                  <w:rPr>
                    <w:rFonts w:ascii="Arial" w:hAnsi="Arial" w:cs="Arial"/>
                    <w:color w:val="auto"/>
                  </w:rPr>
                  <w:t>Compliant</w:t>
                </w:r>
              </w:sdtContent>
            </w:sdt>
            <w:r w:rsidR="00CB6C37" w:rsidRPr="00AA7815" w:rsidDel="00201C79">
              <w:rPr>
                <w:rFonts w:ascii="Arial" w:hAnsi="Arial" w:cs="Arial"/>
                <w:color w:val="0000FF"/>
              </w:rPr>
              <w:t xml:space="preserve"> </w:t>
            </w:r>
          </w:p>
        </w:tc>
      </w:tr>
      <w:tr w:rsidR="00CB6C37" w:rsidRPr="00996FAF" w14:paraId="1E0F743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CB6C37" w:rsidRPr="00996FAF" w:rsidRDefault="00CB6C37" w:rsidP="00CB6C37">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52109D1" w14:textId="77777777" w:rsidR="00CB6C37" w:rsidRPr="00996FAF" w:rsidRDefault="00CB6C37" w:rsidP="00CB6C3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F828AB1" w14:textId="37E701F0" w:rsidR="00CB6C37" w:rsidRPr="00996FAF" w:rsidRDefault="00D1475F" w:rsidP="00CB6C3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25917904"/>
                <w:placeholder>
                  <w:docPart w:val="C2CBB0221AE14591AE0B5A2DF06625C6"/>
                </w:placeholder>
                <w:dropDownList>
                  <w:listItem w:displayText="choose a rating" w:value="choose a rating"/>
                  <w:listItem w:displayText="Compliant" w:value="Compliant"/>
                  <w:listItem w:displayText="Non-compliant" w:value="Non-compliant"/>
                </w:dropDownList>
              </w:sdtPr>
              <w:sdtEndPr/>
              <w:sdtContent>
                <w:r w:rsidR="00CB6C37" w:rsidRPr="00AA7815">
                  <w:rPr>
                    <w:rFonts w:ascii="Arial" w:hAnsi="Arial" w:cs="Arial"/>
                    <w:color w:val="auto"/>
                  </w:rPr>
                  <w:t>Compliant</w:t>
                </w:r>
              </w:sdtContent>
            </w:sdt>
            <w:r w:rsidR="00CB6C37" w:rsidRPr="00AA7815" w:rsidDel="00201C79">
              <w:rPr>
                <w:rFonts w:ascii="Arial" w:hAnsi="Arial" w:cs="Arial"/>
                <w:color w:val="0000FF"/>
              </w:rPr>
              <w:t xml:space="preserve"> </w:t>
            </w:r>
          </w:p>
        </w:tc>
      </w:tr>
      <w:tr w:rsidR="00CB6C37" w:rsidRPr="00996FAF" w14:paraId="4DFD8F7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CB6C37" w:rsidRPr="00996FAF" w:rsidRDefault="00CB6C37" w:rsidP="00CB6C37">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0C95F7B" w14:textId="77777777" w:rsidR="00CB6C37" w:rsidRPr="00996FAF" w:rsidRDefault="00CB6C37" w:rsidP="00CB6C3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860A097" w14:textId="5CE3F0B1" w:rsidR="00CB6C37" w:rsidRPr="00996FAF" w:rsidRDefault="00D1475F" w:rsidP="00CB6C37">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20833879"/>
                <w:placeholder>
                  <w:docPart w:val="1625B9D193B54DF4A8D6D176D9B75469"/>
                </w:placeholder>
                <w:dropDownList>
                  <w:listItem w:displayText="choose a rating" w:value="choose a rating"/>
                  <w:listItem w:displayText="Compliant" w:value="Compliant"/>
                  <w:listItem w:displayText="Non-compliant" w:value="Non-compliant"/>
                </w:dropDownList>
              </w:sdtPr>
              <w:sdtEndPr/>
              <w:sdtContent>
                <w:r w:rsidR="00CB6C37" w:rsidRPr="00AA7815">
                  <w:rPr>
                    <w:rFonts w:ascii="Arial" w:hAnsi="Arial" w:cs="Arial"/>
                    <w:color w:val="auto"/>
                  </w:rPr>
                  <w:t>Compliant</w:t>
                </w:r>
              </w:sdtContent>
            </w:sdt>
            <w:r w:rsidR="00CB6C37" w:rsidRPr="00AA7815" w:rsidDel="00201C79">
              <w:rPr>
                <w:rFonts w:ascii="Arial" w:hAnsi="Arial" w:cs="Arial"/>
                <w:color w:val="0000FF"/>
              </w:rPr>
              <w:t xml:space="preserve"> </w:t>
            </w:r>
          </w:p>
        </w:tc>
      </w:tr>
    </w:tbl>
    <w:p w14:paraId="137543BD" w14:textId="77777777" w:rsidR="00D87E7C" w:rsidRDefault="00D87E7C" w:rsidP="00D87E7C">
      <w:pPr>
        <w:pStyle w:val="Heading20"/>
      </w:pPr>
      <w:r w:rsidRPr="00996FAF">
        <w:t>Findings</w:t>
      </w:r>
    </w:p>
    <w:p w14:paraId="22A84BC8" w14:textId="67A93096" w:rsidR="00594510" w:rsidRPr="00DF7AFE" w:rsidRDefault="00475209" w:rsidP="00DF7AFE">
      <w:pPr>
        <w:rPr>
          <w:rFonts w:ascii="Arial" w:eastAsia="Arial" w:hAnsi="Arial" w:cs="Arial"/>
          <w:color w:val="auto"/>
        </w:rPr>
      </w:pPr>
      <w:r w:rsidRPr="00DF7AFE">
        <w:rPr>
          <w:rFonts w:ascii="Arial" w:hAnsi="Arial" w:cs="Arial"/>
        </w:rPr>
        <w:t xml:space="preserve">Consumers and representatives said they felt encouraged, </w:t>
      </w:r>
      <w:proofErr w:type="gramStart"/>
      <w:r w:rsidRPr="00DF7AFE">
        <w:rPr>
          <w:rFonts w:ascii="Arial" w:hAnsi="Arial" w:cs="Arial"/>
        </w:rPr>
        <w:t>safe</w:t>
      </w:r>
      <w:proofErr w:type="gramEnd"/>
      <w:r w:rsidRPr="00DF7AFE">
        <w:rPr>
          <w:rFonts w:ascii="Arial" w:hAnsi="Arial" w:cs="Arial"/>
        </w:rPr>
        <w:t xml:space="preserve"> and supported to provide </w:t>
      </w:r>
      <w:r w:rsidR="008E7C2D">
        <w:rPr>
          <w:rFonts w:ascii="Arial" w:hAnsi="Arial" w:cs="Arial"/>
        </w:rPr>
        <w:t xml:space="preserve">anonymous or direct </w:t>
      </w:r>
      <w:r w:rsidRPr="00DF7AFE">
        <w:rPr>
          <w:rFonts w:ascii="Arial" w:hAnsi="Arial" w:cs="Arial"/>
        </w:rPr>
        <w:t xml:space="preserve">feedback </w:t>
      </w:r>
      <w:r w:rsidR="008E7C2D">
        <w:rPr>
          <w:rFonts w:ascii="Arial" w:hAnsi="Arial" w:cs="Arial"/>
        </w:rPr>
        <w:t xml:space="preserve">or </w:t>
      </w:r>
      <w:r w:rsidRPr="00DF7AFE">
        <w:rPr>
          <w:rFonts w:ascii="Arial" w:hAnsi="Arial" w:cs="Arial"/>
        </w:rPr>
        <w:t>make complaints</w:t>
      </w:r>
      <w:r w:rsidR="008E7C2D">
        <w:rPr>
          <w:rFonts w:ascii="Arial" w:hAnsi="Arial" w:cs="Arial"/>
        </w:rPr>
        <w:t>. S</w:t>
      </w:r>
      <w:r w:rsidRPr="00DF7AFE">
        <w:rPr>
          <w:rFonts w:ascii="Arial" w:hAnsi="Arial" w:cs="Arial"/>
        </w:rPr>
        <w:t>taff describe</w:t>
      </w:r>
      <w:r w:rsidR="00E611ED" w:rsidRPr="00DF7AFE">
        <w:rPr>
          <w:rFonts w:ascii="Arial" w:hAnsi="Arial" w:cs="Arial"/>
        </w:rPr>
        <w:t>d</w:t>
      </w:r>
      <w:r w:rsidRPr="00DF7AFE">
        <w:rPr>
          <w:rFonts w:ascii="Arial" w:hAnsi="Arial" w:cs="Arial"/>
        </w:rPr>
        <w:t xml:space="preserve"> </w:t>
      </w:r>
      <w:r w:rsidR="00C304A1">
        <w:rPr>
          <w:rFonts w:ascii="Arial" w:hAnsi="Arial" w:cs="Arial"/>
        </w:rPr>
        <w:t>a variety of feedback and complaint</w:t>
      </w:r>
      <w:r w:rsidRPr="00DF7AFE">
        <w:rPr>
          <w:rFonts w:ascii="Arial" w:hAnsi="Arial" w:cs="Arial"/>
        </w:rPr>
        <w:t xml:space="preserve"> avenues available </w:t>
      </w:r>
      <w:r w:rsidR="00C304A1">
        <w:rPr>
          <w:rFonts w:ascii="Arial" w:hAnsi="Arial" w:cs="Arial"/>
        </w:rPr>
        <w:t xml:space="preserve">to </w:t>
      </w:r>
      <w:r w:rsidRPr="00DF7AFE">
        <w:rPr>
          <w:rFonts w:ascii="Arial" w:hAnsi="Arial" w:cs="Arial"/>
        </w:rPr>
        <w:t>consumers</w:t>
      </w:r>
      <w:r w:rsidR="00E611ED" w:rsidRPr="00DF7AFE">
        <w:rPr>
          <w:rFonts w:ascii="Arial" w:hAnsi="Arial" w:cs="Arial"/>
        </w:rPr>
        <w:t xml:space="preserve"> and </w:t>
      </w:r>
      <w:r w:rsidRPr="00DF7AFE">
        <w:rPr>
          <w:rFonts w:ascii="Arial" w:hAnsi="Arial" w:cs="Arial"/>
        </w:rPr>
        <w:t>representatives</w:t>
      </w:r>
      <w:r w:rsidR="00C304A1">
        <w:rPr>
          <w:rFonts w:ascii="Arial" w:hAnsi="Arial" w:cs="Arial"/>
        </w:rPr>
        <w:t xml:space="preserve">, including directly with themselves. </w:t>
      </w:r>
      <w:r w:rsidRPr="00DF7AFE">
        <w:rPr>
          <w:rFonts w:ascii="Arial" w:hAnsi="Arial" w:cs="Arial"/>
        </w:rPr>
        <w:t>The service ha</w:t>
      </w:r>
      <w:r w:rsidR="00E611ED" w:rsidRPr="00DF7AFE">
        <w:rPr>
          <w:rFonts w:ascii="Arial" w:hAnsi="Arial" w:cs="Arial"/>
        </w:rPr>
        <w:t>d</w:t>
      </w:r>
      <w:r w:rsidRPr="00DF7AFE">
        <w:rPr>
          <w:rFonts w:ascii="Arial" w:hAnsi="Arial" w:cs="Arial"/>
        </w:rPr>
        <w:t xml:space="preserve"> processes and systems in place for consumers, representatives, </w:t>
      </w:r>
      <w:proofErr w:type="gramStart"/>
      <w:r w:rsidRPr="00DF7AFE">
        <w:rPr>
          <w:rFonts w:ascii="Arial" w:hAnsi="Arial" w:cs="Arial"/>
        </w:rPr>
        <w:t>visitors</w:t>
      </w:r>
      <w:proofErr w:type="gramEnd"/>
      <w:r w:rsidRPr="00DF7AFE">
        <w:rPr>
          <w:rFonts w:ascii="Arial" w:hAnsi="Arial" w:cs="Arial"/>
        </w:rPr>
        <w:t xml:space="preserve"> and staff to provide feedback or make a complaint, and these </w:t>
      </w:r>
      <w:r w:rsidR="00DC02C8" w:rsidRPr="00DF7AFE">
        <w:rPr>
          <w:rFonts w:ascii="Arial" w:hAnsi="Arial" w:cs="Arial"/>
        </w:rPr>
        <w:t>we</w:t>
      </w:r>
      <w:r w:rsidRPr="00DF7AFE">
        <w:rPr>
          <w:rFonts w:ascii="Arial" w:hAnsi="Arial" w:cs="Arial"/>
        </w:rPr>
        <w:t>re included in the improvement process.</w:t>
      </w:r>
    </w:p>
    <w:p w14:paraId="2A186FBF" w14:textId="324A3085" w:rsidR="00C0268E" w:rsidRPr="00DF7AFE" w:rsidRDefault="00594510" w:rsidP="00DF7AFE">
      <w:pPr>
        <w:rPr>
          <w:rFonts w:ascii="Arial" w:hAnsi="Arial" w:cs="Arial"/>
        </w:rPr>
      </w:pPr>
      <w:r w:rsidRPr="00DF7AFE">
        <w:rPr>
          <w:rFonts w:ascii="Arial" w:hAnsi="Arial" w:cs="Arial"/>
        </w:rPr>
        <w:t xml:space="preserve">Consumers and their representatives said </w:t>
      </w:r>
      <w:r w:rsidR="00737486" w:rsidRPr="00DF7AFE">
        <w:rPr>
          <w:rFonts w:ascii="Arial" w:hAnsi="Arial" w:cs="Arial"/>
        </w:rPr>
        <w:t>t</w:t>
      </w:r>
      <w:r w:rsidRPr="00DF7AFE">
        <w:rPr>
          <w:rFonts w:ascii="Arial" w:hAnsi="Arial" w:cs="Arial"/>
        </w:rPr>
        <w:t xml:space="preserve">hough they </w:t>
      </w:r>
      <w:r w:rsidR="00737486" w:rsidRPr="00DF7AFE">
        <w:rPr>
          <w:rFonts w:ascii="Arial" w:hAnsi="Arial" w:cs="Arial"/>
        </w:rPr>
        <w:t>we</w:t>
      </w:r>
      <w:r w:rsidRPr="00DF7AFE">
        <w:rPr>
          <w:rFonts w:ascii="Arial" w:hAnsi="Arial" w:cs="Arial"/>
        </w:rPr>
        <w:t xml:space="preserve">re aware of other avenues for raising a complaint, they </w:t>
      </w:r>
      <w:r w:rsidR="00737486" w:rsidRPr="00DF7AFE">
        <w:rPr>
          <w:rFonts w:ascii="Arial" w:hAnsi="Arial" w:cs="Arial"/>
        </w:rPr>
        <w:t>we</w:t>
      </w:r>
      <w:r w:rsidRPr="00DF7AFE">
        <w:rPr>
          <w:rFonts w:ascii="Arial" w:hAnsi="Arial" w:cs="Arial"/>
        </w:rPr>
        <w:t xml:space="preserve">re comfortable raising concerns with </w:t>
      </w:r>
      <w:r w:rsidR="00C304A1">
        <w:rPr>
          <w:rFonts w:ascii="Arial" w:hAnsi="Arial" w:cs="Arial"/>
        </w:rPr>
        <w:t>the service</w:t>
      </w:r>
      <w:r w:rsidRPr="00DF7AFE">
        <w:rPr>
          <w:rFonts w:ascii="Arial" w:hAnsi="Arial" w:cs="Arial"/>
        </w:rPr>
        <w:t xml:space="preserve">. Staff described how communicating </w:t>
      </w:r>
      <w:r w:rsidR="00C304A1">
        <w:rPr>
          <w:rFonts w:ascii="Arial" w:hAnsi="Arial" w:cs="Arial"/>
        </w:rPr>
        <w:t>consumer</w:t>
      </w:r>
      <w:r w:rsidR="00E806E0">
        <w:rPr>
          <w:rFonts w:ascii="Arial" w:hAnsi="Arial" w:cs="Arial"/>
        </w:rPr>
        <w:t xml:space="preserve"> </w:t>
      </w:r>
      <w:r w:rsidRPr="00DF7AFE">
        <w:rPr>
          <w:rFonts w:ascii="Arial" w:hAnsi="Arial" w:cs="Arial"/>
        </w:rPr>
        <w:t xml:space="preserve">concerns to </w:t>
      </w:r>
      <w:proofErr w:type="gramStart"/>
      <w:r w:rsidRPr="00DF7AFE">
        <w:rPr>
          <w:rFonts w:ascii="Arial" w:hAnsi="Arial" w:cs="Arial"/>
        </w:rPr>
        <w:t xml:space="preserve">management, </w:t>
      </w:r>
      <w:r w:rsidR="00C304A1">
        <w:rPr>
          <w:rFonts w:ascii="Arial" w:hAnsi="Arial" w:cs="Arial"/>
        </w:rPr>
        <w:t>or</w:t>
      </w:r>
      <w:proofErr w:type="gramEnd"/>
      <w:r w:rsidR="00C304A1">
        <w:rPr>
          <w:rFonts w:ascii="Arial" w:hAnsi="Arial" w:cs="Arial"/>
        </w:rPr>
        <w:t xml:space="preserve"> </w:t>
      </w:r>
      <w:r w:rsidRPr="00DF7AFE">
        <w:rPr>
          <w:rFonts w:ascii="Arial" w:hAnsi="Arial" w:cs="Arial"/>
        </w:rPr>
        <w:t>complet</w:t>
      </w:r>
      <w:r w:rsidR="00C304A1">
        <w:rPr>
          <w:rFonts w:ascii="Arial" w:hAnsi="Arial" w:cs="Arial"/>
        </w:rPr>
        <w:t xml:space="preserve">ing </w:t>
      </w:r>
      <w:r w:rsidRPr="00DF7AFE">
        <w:rPr>
          <w:rFonts w:ascii="Arial" w:hAnsi="Arial" w:cs="Arial"/>
        </w:rPr>
        <w:t>feedback forms</w:t>
      </w:r>
      <w:r w:rsidR="00C304A1">
        <w:rPr>
          <w:rFonts w:ascii="Arial" w:hAnsi="Arial" w:cs="Arial"/>
        </w:rPr>
        <w:t xml:space="preserve"> was acting as an advocate</w:t>
      </w:r>
      <w:r w:rsidRPr="00DF7AFE">
        <w:rPr>
          <w:rFonts w:ascii="Arial" w:hAnsi="Arial" w:cs="Arial"/>
        </w:rPr>
        <w:t xml:space="preserve">. </w:t>
      </w:r>
      <w:r w:rsidR="00C304A1">
        <w:rPr>
          <w:rFonts w:ascii="Arial" w:hAnsi="Arial" w:cs="Arial"/>
        </w:rPr>
        <w:t>T</w:t>
      </w:r>
      <w:r w:rsidR="00FF20BE" w:rsidRPr="00DF7AFE">
        <w:rPr>
          <w:rFonts w:ascii="Arial" w:hAnsi="Arial" w:cs="Arial"/>
        </w:rPr>
        <w:t>he consumer handbook, feedback forms</w:t>
      </w:r>
      <w:r w:rsidR="00C304A1">
        <w:rPr>
          <w:rFonts w:ascii="Arial" w:hAnsi="Arial" w:cs="Arial"/>
        </w:rPr>
        <w:t xml:space="preserve"> and </w:t>
      </w:r>
      <w:r w:rsidR="00FF20BE" w:rsidRPr="00DF7AFE">
        <w:rPr>
          <w:rFonts w:ascii="Arial" w:hAnsi="Arial" w:cs="Arial"/>
        </w:rPr>
        <w:t xml:space="preserve">brochures, </w:t>
      </w:r>
      <w:r w:rsidR="00C304A1">
        <w:rPr>
          <w:rFonts w:ascii="Arial" w:hAnsi="Arial" w:cs="Arial"/>
        </w:rPr>
        <w:t>included the</w:t>
      </w:r>
      <w:r w:rsidR="00FF20BE" w:rsidRPr="00DF7AFE">
        <w:rPr>
          <w:rFonts w:ascii="Arial" w:hAnsi="Arial" w:cs="Arial"/>
        </w:rPr>
        <w:t xml:space="preserve"> contact information for external assistance from the Commission, </w:t>
      </w:r>
      <w:proofErr w:type="gramStart"/>
      <w:r w:rsidR="00FF20BE" w:rsidRPr="00DF7AFE">
        <w:rPr>
          <w:rFonts w:ascii="Arial" w:hAnsi="Arial" w:cs="Arial"/>
        </w:rPr>
        <w:t>advocacy</w:t>
      </w:r>
      <w:proofErr w:type="gramEnd"/>
      <w:r w:rsidR="00FF20BE" w:rsidRPr="00DF7AFE">
        <w:rPr>
          <w:rFonts w:ascii="Arial" w:hAnsi="Arial" w:cs="Arial"/>
        </w:rPr>
        <w:t xml:space="preserve"> and translation services</w:t>
      </w:r>
      <w:r w:rsidR="00C0268E" w:rsidRPr="00DF7AFE">
        <w:rPr>
          <w:rFonts w:ascii="Arial" w:hAnsi="Arial" w:cs="Arial"/>
        </w:rPr>
        <w:t>.</w:t>
      </w:r>
    </w:p>
    <w:p w14:paraId="62C0D022" w14:textId="5A240EAF" w:rsidR="00380763" w:rsidRPr="00DF7AFE" w:rsidRDefault="00C304A1" w:rsidP="00DF7AFE">
      <w:pPr>
        <w:rPr>
          <w:rFonts w:ascii="Arial" w:hAnsi="Arial" w:cs="Arial"/>
        </w:rPr>
      </w:pPr>
      <w:r>
        <w:rPr>
          <w:rFonts w:ascii="Arial" w:hAnsi="Arial" w:cs="Arial"/>
        </w:rPr>
        <w:t>P</w:t>
      </w:r>
      <w:r w:rsidR="00380763" w:rsidRPr="00DF7AFE">
        <w:rPr>
          <w:rFonts w:ascii="Arial" w:hAnsi="Arial" w:cs="Arial"/>
        </w:rPr>
        <w:t>olicies and procedures guide staff through the complaints management and open disclosure process.</w:t>
      </w:r>
      <w:r w:rsidR="00BE14EE" w:rsidRPr="00DF7AFE">
        <w:rPr>
          <w:rFonts w:ascii="Arial" w:hAnsi="Arial" w:cs="Arial"/>
        </w:rPr>
        <w:t xml:space="preserve"> </w:t>
      </w:r>
      <w:r w:rsidR="009900E8" w:rsidRPr="00DF7AFE">
        <w:rPr>
          <w:rFonts w:ascii="Arial" w:hAnsi="Arial" w:cs="Arial"/>
        </w:rPr>
        <w:t xml:space="preserve">Consumers and representatives confirmed an apology was provided when a complaint was made or when things </w:t>
      </w:r>
      <w:r w:rsidR="00F62F1B" w:rsidRPr="00DF7AFE">
        <w:rPr>
          <w:rFonts w:ascii="Arial" w:hAnsi="Arial" w:cs="Arial"/>
        </w:rPr>
        <w:t xml:space="preserve">went </w:t>
      </w:r>
      <w:r w:rsidR="009900E8" w:rsidRPr="00DF7AFE">
        <w:rPr>
          <w:rFonts w:ascii="Arial" w:hAnsi="Arial" w:cs="Arial"/>
        </w:rPr>
        <w:t>wrong. Staff describe</w:t>
      </w:r>
      <w:r w:rsidR="00F62F1B" w:rsidRPr="00DF7AFE">
        <w:rPr>
          <w:rFonts w:ascii="Arial" w:hAnsi="Arial" w:cs="Arial"/>
        </w:rPr>
        <w:t>d</w:t>
      </w:r>
      <w:r w:rsidR="009900E8" w:rsidRPr="00DF7AFE">
        <w:rPr>
          <w:rFonts w:ascii="Arial" w:hAnsi="Arial" w:cs="Arial"/>
        </w:rPr>
        <w:t xml:space="preserve"> the process followed when receiving feedback or a complaint and confirmed all complaints </w:t>
      </w:r>
      <w:r w:rsidR="00472ECE" w:rsidRPr="00DF7AFE">
        <w:rPr>
          <w:rFonts w:ascii="Arial" w:hAnsi="Arial" w:cs="Arial"/>
        </w:rPr>
        <w:t>we</w:t>
      </w:r>
      <w:r w:rsidR="009900E8" w:rsidRPr="00DF7AFE">
        <w:rPr>
          <w:rFonts w:ascii="Arial" w:hAnsi="Arial" w:cs="Arial"/>
        </w:rPr>
        <w:t>re escalated to senior personnel and management for investigation and follow-up.</w:t>
      </w:r>
    </w:p>
    <w:p w14:paraId="7172CF9A" w14:textId="0834498C" w:rsidR="000F2BFD" w:rsidRPr="00DF7AFE" w:rsidRDefault="000F2BFD" w:rsidP="00DF7AFE">
      <w:pPr>
        <w:rPr>
          <w:rFonts w:ascii="Arial" w:eastAsia="Arial" w:hAnsi="Arial" w:cs="Arial"/>
        </w:rPr>
      </w:pPr>
      <w:r w:rsidRPr="00DF7AFE">
        <w:rPr>
          <w:rFonts w:ascii="Arial" w:eastAsia="Arial" w:hAnsi="Arial" w:cs="Arial"/>
        </w:rPr>
        <w:t xml:space="preserve">Consumers and representatives said they were confident </w:t>
      </w:r>
      <w:r w:rsidR="00C304A1">
        <w:rPr>
          <w:rFonts w:ascii="Arial" w:eastAsia="Arial" w:hAnsi="Arial" w:cs="Arial"/>
        </w:rPr>
        <w:t xml:space="preserve">feedback was </w:t>
      </w:r>
      <w:r w:rsidRPr="00DF7AFE">
        <w:rPr>
          <w:rFonts w:ascii="Arial" w:eastAsia="Arial" w:hAnsi="Arial" w:cs="Arial"/>
        </w:rPr>
        <w:t>used to improve the quality of care and services</w:t>
      </w:r>
      <w:r w:rsidR="00C304A1">
        <w:rPr>
          <w:rFonts w:ascii="Arial" w:eastAsia="Arial" w:hAnsi="Arial" w:cs="Arial"/>
        </w:rPr>
        <w:t xml:space="preserve"> and gave examples of </w:t>
      </w:r>
      <w:r w:rsidR="00C304A1" w:rsidRPr="00DF7AFE">
        <w:rPr>
          <w:rFonts w:ascii="Arial" w:eastAsia="Arial" w:hAnsi="Arial" w:cs="Arial"/>
        </w:rPr>
        <w:t xml:space="preserve">changes implemented </w:t>
      </w:r>
      <w:proofErr w:type="gramStart"/>
      <w:r w:rsidR="00C304A1" w:rsidRPr="00DF7AFE">
        <w:rPr>
          <w:rFonts w:ascii="Arial" w:eastAsia="Arial" w:hAnsi="Arial" w:cs="Arial"/>
        </w:rPr>
        <w:t>as a result of</w:t>
      </w:r>
      <w:proofErr w:type="gramEnd"/>
      <w:r w:rsidR="00C304A1" w:rsidRPr="00DF7AFE">
        <w:rPr>
          <w:rFonts w:ascii="Arial" w:eastAsia="Arial" w:hAnsi="Arial" w:cs="Arial"/>
        </w:rPr>
        <w:t xml:space="preserve"> </w:t>
      </w:r>
      <w:r w:rsidR="00C304A1">
        <w:rPr>
          <w:rFonts w:ascii="Arial" w:eastAsia="Arial" w:hAnsi="Arial" w:cs="Arial"/>
        </w:rPr>
        <w:t xml:space="preserve">their </w:t>
      </w:r>
      <w:r w:rsidR="00C304A1" w:rsidRPr="00DF7AFE">
        <w:rPr>
          <w:rFonts w:ascii="Arial" w:eastAsia="Arial" w:hAnsi="Arial" w:cs="Arial"/>
        </w:rPr>
        <w:t>feedback</w:t>
      </w:r>
      <w:r w:rsidRPr="00DF7AFE">
        <w:rPr>
          <w:rFonts w:ascii="Arial" w:eastAsia="Arial" w:hAnsi="Arial" w:cs="Arial"/>
        </w:rPr>
        <w:t xml:space="preserve">. </w:t>
      </w:r>
      <w:r w:rsidR="00C304A1">
        <w:rPr>
          <w:rFonts w:ascii="Arial" w:eastAsia="Arial" w:hAnsi="Arial" w:cs="Arial"/>
        </w:rPr>
        <w:t>Complaints registers and continuous improvement plans evidenced</w:t>
      </w:r>
      <w:r w:rsidRPr="00DF7AFE">
        <w:rPr>
          <w:rFonts w:ascii="Arial" w:eastAsia="Arial" w:hAnsi="Arial" w:cs="Arial"/>
        </w:rPr>
        <w:t xml:space="preserve">, how feedback, complaints and incidents </w:t>
      </w:r>
      <w:r w:rsidR="00E44F5C" w:rsidRPr="00DF7AFE">
        <w:rPr>
          <w:rFonts w:ascii="Arial" w:eastAsia="Arial" w:hAnsi="Arial" w:cs="Arial"/>
        </w:rPr>
        <w:t>we</w:t>
      </w:r>
      <w:r w:rsidRPr="00DF7AFE">
        <w:rPr>
          <w:rFonts w:ascii="Arial" w:eastAsia="Arial" w:hAnsi="Arial" w:cs="Arial"/>
        </w:rPr>
        <w:t xml:space="preserve">re recorded, actioned, </w:t>
      </w:r>
      <w:proofErr w:type="gramStart"/>
      <w:r w:rsidRPr="00DF7AFE">
        <w:rPr>
          <w:rFonts w:ascii="Arial" w:eastAsia="Arial" w:hAnsi="Arial" w:cs="Arial"/>
        </w:rPr>
        <w:t>resolved</w:t>
      </w:r>
      <w:proofErr w:type="gramEnd"/>
      <w:r w:rsidRPr="00DF7AFE">
        <w:rPr>
          <w:rFonts w:ascii="Arial" w:eastAsia="Arial" w:hAnsi="Arial" w:cs="Arial"/>
        </w:rPr>
        <w:t xml:space="preserve"> and used to inform continuous improvement.</w:t>
      </w:r>
    </w:p>
    <w:p w14:paraId="14B46109" w14:textId="47D9BFD3" w:rsidR="002B0C90" w:rsidRPr="00712752" w:rsidRDefault="002B0C90" w:rsidP="00594510">
      <w:pPr>
        <w:spacing w:before="120" w:after="240"/>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6F992C75" w14:textId="77777777" w:rsidTr="00CB6C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B6C37" w:rsidRPr="00996FAF" w14:paraId="0FA560B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CB6C37" w:rsidRPr="00996FAF" w:rsidRDefault="00CB6C37" w:rsidP="00CB6C37">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48298D9" w14:textId="77777777" w:rsidR="00CB6C37" w:rsidRPr="00996FAF" w:rsidRDefault="00CB6C37" w:rsidP="00CB6C3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12E7E06" w14:textId="1A0A17E6" w:rsidR="00CB6C37" w:rsidRPr="00996FAF" w:rsidRDefault="00D1475F" w:rsidP="00CB6C3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51910959"/>
                <w:placeholder>
                  <w:docPart w:val="08835B530D214CBE96183AA2A9B56332"/>
                </w:placeholder>
                <w:dropDownList>
                  <w:listItem w:displayText="choose a rating" w:value="choose a rating"/>
                  <w:listItem w:displayText="Compliant" w:value="Compliant"/>
                  <w:listItem w:displayText="Non-compliant" w:value="Non-compliant"/>
                </w:dropDownList>
              </w:sdtPr>
              <w:sdtEndPr/>
              <w:sdtContent>
                <w:r w:rsidR="00CB6C37" w:rsidRPr="000B39AD">
                  <w:rPr>
                    <w:rFonts w:ascii="Arial" w:hAnsi="Arial" w:cs="Arial"/>
                    <w:color w:val="auto"/>
                  </w:rPr>
                  <w:t>Compliant</w:t>
                </w:r>
              </w:sdtContent>
            </w:sdt>
            <w:r w:rsidR="00CB6C37" w:rsidRPr="000B39AD" w:rsidDel="00201C79">
              <w:rPr>
                <w:rFonts w:ascii="Arial" w:hAnsi="Arial" w:cs="Arial"/>
                <w:color w:val="0000FF"/>
              </w:rPr>
              <w:t xml:space="preserve"> </w:t>
            </w:r>
          </w:p>
        </w:tc>
      </w:tr>
      <w:tr w:rsidR="00CB6C37" w:rsidRPr="00996FAF" w14:paraId="559FC60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CB6C37" w:rsidRPr="00996FAF" w:rsidRDefault="00CB6C37" w:rsidP="00CB6C37">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47D7A3F" w14:textId="77777777" w:rsidR="00CB6C37" w:rsidRPr="00996FAF" w:rsidRDefault="00CB6C37" w:rsidP="00CB6C3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3CC7BCB8" w14:textId="28D1F431" w:rsidR="00CB6C37" w:rsidRPr="00996FAF" w:rsidRDefault="00D1475F" w:rsidP="00CB6C3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62328940"/>
                <w:placeholder>
                  <w:docPart w:val="71DDB33FA3134272B5E8219E88F15F8B"/>
                </w:placeholder>
                <w:dropDownList>
                  <w:listItem w:displayText="choose a rating" w:value="choose a rating"/>
                  <w:listItem w:displayText="Compliant" w:value="Compliant"/>
                  <w:listItem w:displayText="Non-compliant" w:value="Non-compliant"/>
                </w:dropDownList>
              </w:sdtPr>
              <w:sdtEndPr/>
              <w:sdtContent>
                <w:r w:rsidR="00CB6C37" w:rsidRPr="000B39AD">
                  <w:rPr>
                    <w:rFonts w:ascii="Arial" w:hAnsi="Arial" w:cs="Arial"/>
                    <w:color w:val="auto"/>
                  </w:rPr>
                  <w:t>Compliant</w:t>
                </w:r>
              </w:sdtContent>
            </w:sdt>
            <w:r w:rsidR="00CB6C37" w:rsidRPr="000B39AD" w:rsidDel="00201C79">
              <w:rPr>
                <w:rFonts w:ascii="Arial" w:hAnsi="Arial" w:cs="Arial"/>
                <w:color w:val="0000FF"/>
              </w:rPr>
              <w:t xml:space="preserve"> </w:t>
            </w:r>
          </w:p>
        </w:tc>
      </w:tr>
      <w:tr w:rsidR="00CB6C37" w:rsidRPr="00996FAF" w14:paraId="3C411E1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CB6C37" w:rsidRPr="00996FAF" w:rsidRDefault="00CB6C37" w:rsidP="00CB6C37">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E1C61D0" w14:textId="77777777" w:rsidR="00CB6C37" w:rsidRPr="00996FAF" w:rsidRDefault="00CB6C37" w:rsidP="00CB6C3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1E15331" w14:textId="74D257A9" w:rsidR="00CB6C37" w:rsidRPr="00996FAF" w:rsidRDefault="00D1475F" w:rsidP="00CB6C3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46187763"/>
                <w:placeholder>
                  <w:docPart w:val="910C0B661BC947DEBC4B013D82E7D07F"/>
                </w:placeholder>
                <w:dropDownList>
                  <w:listItem w:displayText="choose a rating" w:value="choose a rating"/>
                  <w:listItem w:displayText="Compliant" w:value="Compliant"/>
                  <w:listItem w:displayText="Non-compliant" w:value="Non-compliant"/>
                </w:dropDownList>
              </w:sdtPr>
              <w:sdtEndPr/>
              <w:sdtContent>
                <w:r w:rsidR="00CB6C37" w:rsidRPr="000B39AD">
                  <w:rPr>
                    <w:rFonts w:ascii="Arial" w:hAnsi="Arial" w:cs="Arial"/>
                    <w:color w:val="auto"/>
                  </w:rPr>
                  <w:t>Compliant</w:t>
                </w:r>
              </w:sdtContent>
            </w:sdt>
            <w:r w:rsidR="00CB6C37" w:rsidRPr="000B39AD" w:rsidDel="00201C79">
              <w:rPr>
                <w:rFonts w:ascii="Arial" w:hAnsi="Arial" w:cs="Arial"/>
                <w:color w:val="0000FF"/>
              </w:rPr>
              <w:t xml:space="preserve"> </w:t>
            </w:r>
          </w:p>
        </w:tc>
      </w:tr>
      <w:tr w:rsidR="00CB6C37" w:rsidRPr="00996FAF" w14:paraId="689799D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CB6C37" w:rsidRPr="00996FAF" w:rsidRDefault="00CB6C37" w:rsidP="00CB6C37">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D1F4409" w14:textId="77777777" w:rsidR="00CB6C37" w:rsidRPr="00996FAF" w:rsidRDefault="00CB6C37" w:rsidP="00CB6C3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4381E0BD" w14:textId="4C61A52B" w:rsidR="00CB6C37" w:rsidRPr="00996FAF" w:rsidRDefault="00D1475F" w:rsidP="00CB6C37">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3948779"/>
                <w:placeholder>
                  <w:docPart w:val="121513B0B06440FAB4EA5E6F80F9D5EE"/>
                </w:placeholder>
                <w:dropDownList>
                  <w:listItem w:displayText="choose a rating" w:value="choose a rating"/>
                  <w:listItem w:displayText="Compliant" w:value="Compliant"/>
                  <w:listItem w:displayText="Non-compliant" w:value="Non-compliant"/>
                </w:dropDownList>
              </w:sdtPr>
              <w:sdtEndPr/>
              <w:sdtContent>
                <w:r w:rsidR="00CB6C37" w:rsidRPr="000B39AD">
                  <w:rPr>
                    <w:rFonts w:ascii="Arial" w:hAnsi="Arial" w:cs="Arial"/>
                    <w:color w:val="auto"/>
                  </w:rPr>
                  <w:t>Compliant</w:t>
                </w:r>
              </w:sdtContent>
            </w:sdt>
            <w:r w:rsidR="00CB6C37" w:rsidRPr="000B39AD" w:rsidDel="00201C79">
              <w:rPr>
                <w:rFonts w:ascii="Arial" w:hAnsi="Arial" w:cs="Arial"/>
                <w:color w:val="0000FF"/>
              </w:rPr>
              <w:t xml:space="preserve"> </w:t>
            </w:r>
          </w:p>
        </w:tc>
      </w:tr>
      <w:tr w:rsidR="00CB6C37" w:rsidRPr="00996FAF" w14:paraId="696B42E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CB6C37" w:rsidRPr="00996FAF" w:rsidRDefault="00CB6C37" w:rsidP="00CB6C37">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801FDE9" w14:textId="77777777" w:rsidR="00CB6C37" w:rsidRPr="00996FAF" w:rsidRDefault="00CB6C37" w:rsidP="00CB6C3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F76BE31" w14:textId="6E3CEC8F" w:rsidR="00CB6C37" w:rsidRPr="00996FAF" w:rsidRDefault="00D1475F" w:rsidP="00CB6C37">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93070730"/>
                <w:placeholder>
                  <w:docPart w:val="048E5D59EA164BA78D3B85D54CA16275"/>
                </w:placeholder>
                <w:dropDownList>
                  <w:listItem w:displayText="choose a rating" w:value="choose a rating"/>
                  <w:listItem w:displayText="Compliant" w:value="Compliant"/>
                  <w:listItem w:displayText="Non-compliant" w:value="Non-compliant"/>
                </w:dropDownList>
              </w:sdtPr>
              <w:sdtEndPr/>
              <w:sdtContent>
                <w:r w:rsidR="00CB6C37" w:rsidRPr="000B39AD">
                  <w:rPr>
                    <w:rFonts w:ascii="Arial" w:hAnsi="Arial" w:cs="Arial"/>
                    <w:color w:val="auto"/>
                  </w:rPr>
                  <w:t>Compliant</w:t>
                </w:r>
              </w:sdtContent>
            </w:sdt>
            <w:r w:rsidR="00CB6C37" w:rsidRPr="000B39AD" w:rsidDel="00201C79">
              <w:rPr>
                <w:rFonts w:ascii="Arial" w:hAnsi="Arial" w:cs="Arial"/>
                <w:color w:val="0000FF"/>
              </w:rPr>
              <w:t xml:space="preserve"> </w:t>
            </w:r>
          </w:p>
        </w:tc>
      </w:tr>
    </w:tbl>
    <w:p w14:paraId="52F18CDA" w14:textId="77777777" w:rsidR="002B0C90" w:rsidRDefault="002B0C90" w:rsidP="002B0C90">
      <w:pPr>
        <w:pStyle w:val="Heading20"/>
      </w:pPr>
      <w:r>
        <w:t>Findings</w:t>
      </w:r>
    </w:p>
    <w:p w14:paraId="3CE95D19" w14:textId="1676BDDC" w:rsidR="00FA6A90" w:rsidRPr="0095455E" w:rsidRDefault="005C0918" w:rsidP="0095455E">
      <w:pPr>
        <w:rPr>
          <w:rFonts w:ascii="Arial" w:hAnsi="Arial" w:cs="Arial"/>
        </w:rPr>
      </w:pPr>
      <w:r w:rsidRPr="0095455E">
        <w:rPr>
          <w:rFonts w:ascii="Arial" w:hAnsi="Arial" w:cs="Arial"/>
        </w:rPr>
        <w:t>Consumers</w:t>
      </w:r>
      <w:r w:rsidR="00E3049A" w:rsidRPr="0095455E">
        <w:rPr>
          <w:rFonts w:ascii="Arial" w:hAnsi="Arial" w:cs="Arial"/>
        </w:rPr>
        <w:t xml:space="preserve"> and </w:t>
      </w:r>
      <w:r w:rsidRPr="0095455E">
        <w:rPr>
          <w:rFonts w:ascii="Arial" w:hAnsi="Arial" w:cs="Arial"/>
        </w:rPr>
        <w:t xml:space="preserve">representatives </w:t>
      </w:r>
      <w:r w:rsidR="00E85AFF" w:rsidRPr="0095455E">
        <w:rPr>
          <w:rFonts w:ascii="Arial" w:hAnsi="Arial" w:cs="Arial"/>
        </w:rPr>
        <w:t xml:space="preserve">offered positive feedback </w:t>
      </w:r>
      <w:r w:rsidR="00384B86" w:rsidRPr="0095455E">
        <w:rPr>
          <w:rFonts w:ascii="Arial" w:hAnsi="Arial" w:cs="Arial"/>
        </w:rPr>
        <w:t xml:space="preserve">about </w:t>
      </w:r>
      <w:r w:rsidR="00C304A1">
        <w:rPr>
          <w:rFonts w:ascii="Arial" w:hAnsi="Arial" w:cs="Arial"/>
        </w:rPr>
        <w:t>staff</w:t>
      </w:r>
      <w:r w:rsidRPr="0095455E">
        <w:rPr>
          <w:rFonts w:ascii="Arial" w:hAnsi="Arial" w:cs="Arial"/>
        </w:rPr>
        <w:t xml:space="preserve"> respon</w:t>
      </w:r>
      <w:r w:rsidR="00C304A1">
        <w:rPr>
          <w:rFonts w:ascii="Arial" w:hAnsi="Arial" w:cs="Arial"/>
        </w:rPr>
        <w:t>ding</w:t>
      </w:r>
      <w:r w:rsidRPr="0095455E">
        <w:rPr>
          <w:rFonts w:ascii="Arial" w:hAnsi="Arial" w:cs="Arial"/>
        </w:rPr>
        <w:t xml:space="preserve"> to consumers’ requests for assistance and the quality of care provided. Staff confirmed they felt supported by management and said they </w:t>
      </w:r>
      <w:r w:rsidR="00856332">
        <w:rPr>
          <w:rFonts w:ascii="Arial" w:hAnsi="Arial" w:cs="Arial"/>
        </w:rPr>
        <w:t>we</w:t>
      </w:r>
      <w:r w:rsidRPr="0095455E">
        <w:rPr>
          <w:rFonts w:ascii="Arial" w:hAnsi="Arial" w:cs="Arial"/>
        </w:rPr>
        <w:t xml:space="preserve">re aware management </w:t>
      </w:r>
      <w:r w:rsidR="00856332">
        <w:rPr>
          <w:rFonts w:ascii="Arial" w:hAnsi="Arial" w:cs="Arial"/>
        </w:rPr>
        <w:t>was</w:t>
      </w:r>
      <w:r w:rsidRPr="0095455E">
        <w:rPr>
          <w:rFonts w:ascii="Arial" w:hAnsi="Arial" w:cs="Arial"/>
        </w:rPr>
        <w:t xml:space="preserve"> committed to recruiting more staff suitable to the needs of </w:t>
      </w:r>
      <w:r w:rsidR="00E3049A" w:rsidRPr="0095455E">
        <w:rPr>
          <w:rFonts w:ascii="Arial" w:hAnsi="Arial" w:cs="Arial"/>
        </w:rPr>
        <w:t xml:space="preserve">consumers at the service. </w:t>
      </w:r>
      <w:r w:rsidR="00C304A1">
        <w:rPr>
          <w:rFonts w:ascii="Arial" w:hAnsi="Arial" w:cs="Arial"/>
        </w:rPr>
        <w:t>Staff were observed promptly responding to c</w:t>
      </w:r>
      <w:r w:rsidR="00FA6A90" w:rsidRPr="0095455E">
        <w:rPr>
          <w:rFonts w:ascii="Arial" w:hAnsi="Arial" w:cs="Arial"/>
        </w:rPr>
        <w:t>all bells during the Site Audit.</w:t>
      </w:r>
    </w:p>
    <w:p w14:paraId="5D3A964A" w14:textId="46BE2CC5" w:rsidR="00E80E67" w:rsidRPr="0095455E" w:rsidRDefault="00C629A4" w:rsidP="0095455E">
      <w:pPr>
        <w:rPr>
          <w:rFonts w:ascii="Arial" w:eastAsia="Calibri" w:hAnsi="Arial" w:cs="Arial"/>
        </w:rPr>
      </w:pPr>
      <w:r w:rsidRPr="0095455E">
        <w:rPr>
          <w:rFonts w:ascii="Arial" w:eastAsia="Arial" w:hAnsi="Arial" w:cs="Arial"/>
        </w:rPr>
        <w:t xml:space="preserve">Consumers and representatives advised staff engaged with consumers in a respectful, kind and caring manner, and they </w:t>
      </w:r>
      <w:r w:rsidR="00873209" w:rsidRPr="0095455E">
        <w:rPr>
          <w:rFonts w:ascii="Arial" w:eastAsia="Arial" w:hAnsi="Arial" w:cs="Arial"/>
        </w:rPr>
        <w:t>we</w:t>
      </w:r>
      <w:r w:rsidRPr="0095455E">
        <w:rPr>
          <w:rFonts w:ascii="Arial" w:eastAsia="Arial" w:hAnsi="Arial" w:cs="Arial"/>
        </w:rPr>
        <w:t xml:space="preserve">re gentle when providing care. Staff demonstrated personal knowledge and understanding of the individual characteristics of consumers, including their needs and preferences. </w:t>
      </w:r>
      <w:r w:rsidRPr="0095455E">
        <w:rPr>
          <w:rFonts w:ascii="Arial" w:eastAsia="Calibri" w:hAnsi="Arial" w:cs="Arial"/>
        </w:rPr>
        <w:t>Management advised</w:t>
      </w:r>
      <w:r w:rsidR="00072FE1" w:rsidRPr="0095455E">
        <w:rPr>
          <w:rFonts w:ascii="Arial" w:eastAsia="Calibri" w:hAnsi="Arial" w:cs="Arial"/>
        </w:rPr>
        <w:t xml:space="preserve"> </w:t>
      </w:r>
      <w:r w:rsidRPr="0095455E">
        <w:rPr>
          <w:rFonts w:ascii="Arial" w:eastAsia="Calibri" w:hAnsi="Arial" w:cs="Arial"/>
        </w:rPr>
        <w:t xml:space="preserve">they monitor staff interactions with consumers and representatives through observations, formal </w:t>
      </w:r>
      <w:r w:rsidR="00C304A1">
        <w:rPr>
          <w:rFonts w:ascii="Arial" w:eastAsia="Calibri" w:hAnsi="Arial" w:cs="Arial"/>
        </w:rPr>
        <w:t>or</w:t>
      </w:r>
      <w:r w:rsidRPr="0095455E">
        <w:rPr>
          <w:rFonts w:ascii="Arial" w:eastAsia="Calibri" w:hAnsi="Arial" w:cs="Arial"/>
        </w:rPr>
        <w:t xml:space="preserve"> informal feedback and complaints processes</w:t>
      </w:r>
      <w:r w:rsidR="00072FE1" w:rsidRPr="0095455E">
        <w:rPr>
          <w:rFonts w:ascii="Arial" w:eastAsia="Calibri" w:hAnsi="Arial" w:cs="Arial"/>
        </w:rPr>
        <w:t>.</w:t>
      </w:r>
    </w:p>
    <w:p w14:paraId="7A310D9C" w14:textId="609DB734" w:rsidR="0018567B" w:rsidRPr="0095455E" w:rsidRDefault="00D01691" w:rsidP="0095455E">
      <w:pPr>
        <w:rPr>
          <w:rFonts w:ascii="Arial" w:hAnsi="Arial" w:cs="Arial"/>
        </w:rPr>
      </w:pPr>
      <w:r w:rsidRPr="0095455E">
        <w:rPr>
          <w:rFonts w:ascii="Arial" w:hAnsi="Arial" w:cs="Arial"/>
        </w:rPr>
        <w:t>Consumers</w:t>
      </w:r>
      <w:r w:rsidR="00952620" w:rsidRPr="0095455E">
        <w:rPr>
          <w:rFonts w:ascii="Arial" w:hAnsi="Arial" w:cs="Arial"/>
        </w:rPr>
        <w:t xml:space="preserve"> and </w:t>
      </w:r>
      <w:r w:rsidRPr="0095455E">
        <w:rPr>
          <w:rFonts w:ascii="Arial" w:hAnsi="Arial" w:cs="Arial"/>
        </w:rPr>
        <w:t xml:space="preserve">representatives said staff perform their duties effectively, and they </w:t>
      </w:r>
      <w:r w:rsidR="004E05EB" w:rsidRPr="0095455E">
        <w:rPr>
          <w:rFonts w:ascii="Arial" w:hAnsi="Arial" w:cs="Arial"/>
        </w:rPr>
        <w:t>we</w:t>
      </w:r>
      <w:r w:rsidRPr="0095455E">
        <w:rPr>
          <w:rFonts w:ascii="Arial" w:hAnsi="Arial" w:cs="Arial"/>
        </w:rPr>
        <w:t xml:space="preserve">re confident staff </w:t>
      </w:r>
      <w:r w:rsidR="004E05EB" w:rsidRPr="0095455E">
        <w:rPr>
          <w:rFonts w:ascii="Arial" w:hAnsi="Arial" w:cs="Arial"/>
        </w:rPr>
        <w:t>we</w:t>
      </w:r>
      <w:r w:rsidRPr="0095455E">
        <w:rPr>
          <w:rFonts w:ascii="Arial" w:hAnsi="Arial" w:cs="Arial"/>
        </w:rPr>
        <w:t>re sufficiently skilled to meet their care needs. Staff reported having undertaken mandatory training, additional training and attending ad-hoc sessions</w:t>
      </w:r>
      <w:r w:rsidR="00F8207B" w:rsidRPr="0095455E">
        <w:rPr>
          <w:rFonts w:ascii="Arial" w:hAnsi="Arial" w:cs="Arial"/>
        </w:rPr>
        <w:t>. The service was observed t</w:t>
      </w:r>
      <w:r w:rsidR="00854C41" w:rsidRPr="0095455E">
        <w:rPr>
          <w:rFonts w:ascii="Arial" w:hAnsi="Arial" w:cs="Arial"/>
        </w:rPr>
        <w:t xml:space="preserve">o </w:t>
      </w:r>
      <w:r w:rsidR="00C304A1">
        <w:rPr>
          <w:rFonts w:ascii="Arial" w:hAnsi="Arial" w:cs="Arial"/>
        </w:rPr>
        <w:t>monitor staff competencies through a</w:t>
      </w:r>
      <w:r w:rsidR="00F8207B" w:rsidRPr="0095455E">
        <w:rPr>
          <w:rFonts w:ascii="Arial" w:hAnsi="Arial" w:cs="Arial"/>
        </w:rPr>
        <w:t xml:space="preserve"> training </w:t>
      </w:r>
      <w:r w:rsidR="00C304A1">
        <w:rPr>
          <w:rFonts w:ascii="Arial" w:hAnsi="Arial" w:cs="Arial"/>
        </w:rPr>
        <w:t>completion register</w:t>
      </w:r>
      <w:r w:rsidR="00F8207B" w:rsidRPr="0095455E">
        <w:rPr>
          <w:rFonts w:ascii="Arial" w:hAnsi="Arial" w:cs="Arial"/>
        </w:rPr>
        <w:t xml:space="preserve">. </w:t>
      </w:r>
    </w:p>
    <w:p w14:paraId="376F0144" w14:textId="1F7B080C" w:rsidR="00690F30" w:rsidRPr="0095455E" w:rsidRDefault="00C91663" w:rsidP="0095455E">
      <w:pPr>
        <w:rPr>
          <w:rFonts w:ascii="Arial" w:hAnsi="Arial" w:cs="Arial"/>
          <w:color w:val="auto"/>
        </w:rPr>
      </w:pPr>
      <w:r w:rsidRPr="0095455E">
        <w:rPr>
          <w:rFonts w:ascii="Arial" w:hAnsi="Arial" w:cs="Arial"/>
          <w:color w:val="auto"/>
        </w:rPr>
        <w:t>Staff</w:t>
      </w:r>
      <w:r w:rsidR="00690F30" w:rsidRPr="0095455E">
        <w:rPr>
          <w:rFonts w:ascii="Arial" w:hAnsi="Arial" w:cs="Arial"/>
          <w:color w:val="auto"/>
        </w:rPr>
        <w:t xml:space="preserve"> confirmed they received training and kn</w:t>
      </w:r>
      <w:r w:rsidR="00E3454D" w:rsidRPr="0095455E">
        <w:rPr>
          <w:rFonts w:ascii="Arial" w:hAnsi="Arial" w:cs="Arial"/>
          <w:color w:val="auto"/>
        </w:rPr>
        <w:t>e</w:t>
      </w:r>
      <w:r w:rsidR="00690F30" w:rsidRPr="0095455E">
        <w:rPr>
          <w:rFonts w:ascii="Arial" w:hAnsi="Arial" w:cs="Arial"/>
          <w:color w:val="auto"/>
        </w:rPr>
        <w:t xml:space="preserve">w how to operate equipment to assist </w:t>
      </w:r>
      <w:r w:rsidR="00E3454D" w:rsidRPr="0095455E">
        <w:rPr>
          <w:rFonts w:ascii="Arial" w:hAnsi="Arial" w:cs="Arial"/>
          <w:color w:val="auto"/>
        </w:rPr>
        <w:t xml:space="preserve">in the </w:t>
      </w:r>
      <w:r w:rsidR="00690F30" w:rsidRPr="0095455E">
        <w:rPr>
          <w:rFonts w:ascii="Arial" w:hAnsi="Arial" w:cs="Arial"/>
          <w:color w:val="auto"/>
        </w:rPr>
        <w:t>provi</w:t>
      </w:r>
      <w:r w:rsidR="00E3454D" w:rsidRPr="0095455E">
        <w:rPr>
          <w:rFonts w:ascii="Arial" w:hAnsi="Arial" w:cs="Arial"/>
          <w:color w:val="auto"/>
        </w:rPr>
        <w:t xml:space="preserve">sion of </w:t>
      </w:r>
      <w:r w:rsidR="00690F30" w:rsidRPr="0095455E">
        <w:rPr>
          <w:rFonts w:ascii="Arial" w:hAnsi="Arial" w:cs="Arial"/>
          <w:color w:val="auto"/>
        </w:rPr>
        <w:t xml:space="preserve">the care required by consumers. Management explained staff </w:t>
      </w:r>
      <w:r w:rsidR="00AC013E" w:rsidRPr="0095455E">
        <w:rPr>
          <w:rFonts w:ascii="Arial" w:hAnsi="Arial" w:cs="Arial"/>
          <w:color w:val="auto"/>
        </w:rPr>
        <w:t>we</w:t>
      </w:r>
      <w:r w:rsidR="00690F30" w:rsidRPr="0095455E">
        <w:rPr>
          <w:rFonts w:ascii="Arial" w:hAnsi="Arial" w:cs="Arial"/>
          <w:color w:val="auto"/>
        </w:rPr>
        <w:t>re recruited using a formal recruitment process includ</w:t>
      </w:r>
      <w:r w:rsidR="00AC013E" w:rsidRPr="0095455E">
        <w:rPr>
          <w:rFonts w:ascii="Arial" w:hAnsi="Arial" w:cs="Arial"/>
          <w:color w:val="auto"/>
        </w:rPr>
        <w:t>ing</w:t>
      </w:r>
      <w:r w:rsidR="00690F30" w:rsidRPr="0095455E">
        <w:rPr>
          <w:rFonts w:ascii="Arial" w:hAnsi="Arial" w:cs="Arial"/>
          <w:color w:val="auto"/>
        </w:rPr>
        <w:t xml:space="preserve"> interviews, referee checks and qualification checks. </w:t>
      </w:r>
      <w:r w:rsidR="00690F30" w:rsidRPr="0095455E">
        <w:rPr>
          <w:rFonts w:ascii="Arial" w:eastAsia="Arial" w:hAnsi="Arial" w:cs="Arial"/>
          <w:color w:val="auto"/>
        </w:rPr>
        <w:t xml:space="preserve">Management </w:t>
      </w:r>
      <w:r w:rsidR="00381009">
        <w:rPr>
          <w:rFonts w:ascii="Arial" w:eastAsia="Arial" w:hAnsi="Arial" w:cs="Arial"/>
          <w:color w:val="auto"/>
        </w:rPr>
        <w:t>confirmed</w:t>
      </w:r>
      <w:r w:rsidR="00690F30" w:rsidRPr="0095455E">
        <w:rPr>
          <w:rFonts w:ascii="Arial" w:eastAsia="Arial" w:hAnsi="Arial" w:cs="Arial"/>
          <w:color w:val="auto"/>
        </w:rPr>
        <w:t xml:space="preserve"> processes and systems </w:t>
      </w:r>
      <w:r w:rsidR="00381009">
        <w:rPr>
          <w:rFonts w:ascii="Arial" w:eastAsia="Arial" w:hAnsi="Arial" w:cs="Arial"/>
          <w:color w:val="auto"/>
        </w:rPr>
        <w:t xml:space="preserve">were </w:t>
      </w:r>
      <w:r w:rsidR="00690F30" w:rsidRPr="0095455E">
        <w:rPr>
          <w:rFonts w:ascii="Arial" w:eastAsia="Arial" w:hAnsi="Arial" w:cs="Arial"/>
          <w:color w:val="auto"/>
        </w:rPr>
        <w:t>in place to support new and current staff through the</w:t>
      </w:r>
      <w:r w:rsidR="00690F30" w:rsidRPr="0095455E">
        <w:rPr>
          <w:rFonts w:ascii="Arial" w:hAnsi="Arial" w:cs="Arial"/>
          <w:color w:val="auto"/>
        </w:rPr>
        <w:t xml:space="preserve"> recruitment and orientation programs as well as ongoing training and development </w:t>
      </w:r>
      <w:r w:rsidR="00B54749">
        <w:rPr>
          <w:rFonts w:ascii="Arial" w:hAnsi="Arial" w:cs="Arial"/>
          <w:color w:val="auto"/>
        </w:rPr>
        <w:t>was</w:t>
      </w:r>
      <w:r w:rsidR="00690F30" w:rsidRPr="0095455E">
        <w:rPr>
          <w:rFonts w:ascii="Arial" w:hAnsi="Arial" w:cs="Arial"/>
          <w:color w:val="auto"/>
        </w:rPr>
        <w:t xml:space="preserve"> provided for all staff.</w:t>
      </w:r>
    </w:p>
    <w:p w14:paraId="61BF2E1A" w14:textId="2EBC68CE" w:rsidR="005C0918" w:rsidRPr="001F6BAD" w:rsidRDefault="00381009" w:rsidP="001F6BAD">
      <w:pPr>
        <w:rPr>
          <w:rFonts w:ascii="Arial" w:eastAsia="Arial" w:hAnsi="Arial" w:cs="Arial"/>
        </w:rPr>
      </w:pPr>
      <w:r>
        <w:rPr>
          <w:rFonts w:ascii="Arial" w:eastAsia="Arial" w:hAnsi="Arial" w:cs="Arial"/>
        </w:rPr>
        <w:t xml:space="preserve">A </w:t>
      </w:r>
      <w:r w:rsidR="00160B6E" w:rsidRPr="0095455E">
        <w:rPr>
          <w:rFonts w:ascii="Arial" w:eastAsia="Arial" w:hAnsi="Arial" w:cs="Arial"/>
        </w:rPr>
        <w:t xml:space="preserve">suite of policies and procedures </w:t>
      </w:r>
      <w:r w:rsidR="008E3AE2" w:rsidRPr="0095455E">
        <w:rPr>
          <w:rFonts w:ascii="Arial" w:eastAsia="Arial" w:hAnsi="Arial" w:cs="Arial"/>
        </w:rPr>
        <w:t>guid</w:t>
      </w:r>
      <w:r>
        <w:rPr>
          <w:rFonts w:ascii="Arial" w:eastAsia="Arial" w:hAnsi="Arial" w:cs="Arial"/>
        </w:rPr>
        <w:t>ed</w:t>
      </w:r>
      <w:r w:rsidR="008E3AE2" w:rsidRPr="0095455E">
        <w:rPr>
          <w:rFonts w:ascii="Arial" w:eastAsia="Arial" w:hAnsi="Arial" w:cs="Arial"/>
        </w:rPr>
        <w:t xml:space="preserve"> </w:t>
      </w:r>
      <w:r>
        <w:rPr>
          <w:rFonts w:ascii="Arial" w:eastAsia="Arial" w:hAnsi="Arial" w:cs="Arial"/>
        </w:rPr>
        <w:t xml:space="preserve">management in monitoring the performance </w:t>
      </w:r>
      <w:r w:rsidR="00160B6E" w:rsidRPr="0095455E">
        <w:rPr>
          <w:rFonts w:ascii="Arial" w:eastAsia="Arial" w:hAnsi="Arial" w:cs="Arial"/>
        </w:rPr>
        <w:t xml:space="preserve">of the workforce, </w:t>
      </w:r>
      <w:r>
        <w:rPr>
          <w:rFonts w:ascii="Arial" w:eastAsia="Arial" w:hAnsi="Arial" w:cs="Arial"/>
        </w:rPr>
        <w:t>including</w:t>
      </w:r>
      <w:r w:rsidR="00160B6E" w:rsidRPr="0095455E">
        <w:rPr>
          <w:rFonts w:ascii="Arial" w:eastAsia="Arial" w:hAnsi="Arial" w:cs="Arial"/>
        </w:rPr>
        <w:t xml:space="preserve"> probationary processes, </w:t>
      </w:r>
      <w:r>
        <w:rPr>
          <w:rFonts w:ascii="Arial" w:eastAsia="Arial" w:hAnsi="Arial" w:cs="Arial"/>
        </w:rPr>
        <w:t>performance reviews</w:t>
      </w:r>
      <w:r w:rsidR="00160B6E" w:rsidRPr="0095455E">
        <w:rPr>
          <w:rFonts w:ascii="Arial" w:eastAsia="Arial" w:hAnsi="Arial" w:cs="Arial"/>
        </w:rPr>
        <w:t xml:space="preserve"> and performance management when issues </w:t>
      </w:r>
      <w:r w:rsidR="00E06573" w:rsidRPr="0095455E">
        <w:rPr>
          <w:rFonts w:ascii="Arial" w:eastAsia="Arial" w:hAnsi="Arial" w:cs="Arial"/>
        </w:rPr>
        <w:t>we</w:t>
      </w:r>
      <w:r w:rsidR="00160B6E" w:rsidRPr="0095455E">
        <w:rPr>
          <w:rFonts w:ascii="Arial" w:eastAsia="Arial" w:hAnsi="Arial" w:cs="Arial"/>
        </w:rPr>
        <w:t>re identified.</w:t>
      </w:r>
      <w:r w:rsidR="003F54EB" w:rsidRPr="0095455E">
        <w:rPr>
          <w:rFonts w:ascii="Arial" w:eastAsia="Arial" w:hAnsi="Arial" w:cs="Arial"/>
        </w:rPr>
        <w:t xml:space="preserve"> Management </w:t>
      </w:r>
      <w:r>
        <w:rPr>
          <w:rFonts w:ascii="Arial" w:eastAsia="Arial" w:hAnsi="Arial" w:cs="Arial"/>
        </w:rPr>
        <w:t>confirmed m</w:t>
      </w:r>
      <w:r w:rsidR="003F54EB" w:rsidRPr="0095455E">
        <w:rPr>
          <w:rFonts w:ascii="Arial" w:eastAsia="Arial" w:hAnsi="Arial" w:cs="Arial"/>
        </w:rPr>
        <w:t xml:space="preserve">ost staff performance </w:t>
      </w:r>
      <w:r w:rsidR="003F54EB" w:rsidRPr="0095455E">
        <w:rPr>
          <w:rFonts w:ascii="Arial" w:eastAsia="Arial" w:hAnsi="Arial" w:cs="Arial"/>
        </w:rPr>
        <w:lastRenderedPageBreak/>
        <w:t xml:space="preserve">appraisals were completed for the year to date, and advised they </w:t>
      </w:r>
      <w:r w:rsidR="003A6FE6">
        <w:rPr>
          <w:rFonts w:ascii="Arial" w:eastAsia="Arial" w:hAnsi="Arial" w:cs="Arial"/>
        </w:rPr>
        <w:t>we</w:t>
      </w:r>
      <w:r w:rsidR="003F54EB" w:rsidRPr="0095455E">
        <w:rPr>
          <w:rFonts w:ascii="Arial" w:eastAsia="Arial" w:hAnsi="Arial" w:cs="Arial"/>
        </w:rPr>
        <w:t>re following up with the staff due for their performance reviews.</w:t>
      </w:r>
    </w:p>
    <w:p w14:paraId="17B55C3E" w14:textId="3F9567E2" w:rsidR="002B0C90" w:rsidRPr="00262C0B" w:rsidRDefault="002B0C90" w:rsidP="0036130C">
      <w:pPr>
        <w:pStyle w:val="NormalArial"/>
      </w:pPr>
      <w:r>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4ADD4E6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B6C37" w:rsidRPr="00996FAF" w14:paraId="1CE3F00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CB6C37" w:rsidRPr="00996FAF" w:rsidRDefault="00CB6C37" w:rsidP="00CB6C37">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BDDC83E" w14:textId="77777777" w:rsidR="00CB6C37" w:rsidRPr="00996FAF" w:rsidRDefault="00CB6C37" w:rsidP="00CB6C3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657AF10" w14:textId="37897201" w:rsidR="00CB6C37" w:rsidRPr="00996FAF" w:rsidRDefault="00D1475F" w:rsidP="00CB6C3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38634422"/>
                <w:placeholder>
                  <w:docPart w:val="0AE9D19F9EE74CCB90C0BBAA6C98E065"/>
                </w:placeholder>
                <w:dropDownList>
                  <w:listItem w:displayText="choose a rating" w:value="choose a rating"/>
                  <w:listItem w:displayText="Compliant" w:value="Compliant"/>
                  <w:listItem w:displayText="Non-compliant" w:value="Non-compliant"/>
                </w:dropDownList>
              </w:sdtPr>
              <w:sdtEndPr/>
              <w:sdtContent>
                <w:r w:rsidR="00CB6C37" w:rsidRPr="000234D9">
                  <w:rPr>
                    <w:rFonts w:ascii="Arial" w:hAnsi="Arial" w:cs="Arial"/>
                    <w:color w:val="auto"/>
                  </w:rPr>
                  <w:t>Compliant</w:t>
                </w:r>
              </w:sdtContent>
            </w:sdt>
            <w:r w:rsidR="00CB6C37" w:rsidRPr="000234D9" w:rsidDel="00201C79">
              <w:rPr>
                <w:rFonts w:ascii="Arial" w:hAnsi="Arial" w:cs="Arial"/>
                <w:color w:val="0000FF"/>
              </w:rPr>
              <w:t xml:space="preserve"> </w:t>
            </w:r>
          </w:p>
        </w:tc>
      </w:tr>
      <w:tr w:rsidR="00CB6C37" w:rsidRPr="00996FAF" w14:paraId="5A1052A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CB6C37" w:rsidRPr="00996FAF" w:rsidRDefault="00CB6C37" w:rsidP="00CB6C37">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0A84202" w14:textId="77777777" w:rsidR="00CB6C37" w:rsidRPr="00996FAF" w:rsidRDefault="00CB6C37" w:rsidP="00CB6C3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1F90A63" w14:textId="2102CB54" w:rsidR="00CB6C37" w:rsidRPr="00996FAF" w:rsidRDefault="00D1475F" w:rsidP="00CB6C3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60970820"/>
                <w:placeholder>
                  <w:docPart w:val="321DC4EB1AB04458B990B49CA5319A1F"/>
                </w:placeholder>
                <w:dropDownList>
                  <w:listItem w:displayText="choose a rating" w:value="choose a rating"/>
                  <w:listItem w:displayText="Compliant" w:value="Compliant"/>
                  <w:listItem w:displayText="Non-compliant" w:value="Non-compliant"/>
                </w:dropDownList>
              </w:sdtPr>
              <w:sdtEndPr/>
              <w:sdtContent>
                <w:r w:rsidR="00CB6C37" w:rsidRPr="000234D9">
                  <w:rPr>
                    <w:rFonts w:ascii="Arial" w:hAnsi="Arial" w:cs="Arial"/>
                    <w:color w:val="auto"/>
                  </w:rPr>
                  <w:t>Compliant</w:t>
                </w:r>
              </w:sdtContent>
            </w:sdt>
            <w:r w:rsidR="00CB6C37" w:rsidRPr="000234D9" w:rsidDel="00201C79">
              <w:rPr>
                <w:rFonts w:ascii="Arial" w:hAnsi="Arial" w:cs="Arial"/>
                <w:color w:val="0000FF"/>
              </w:rPr>
              <w:t xml:space="preserve"> </w:t>
            </w:r>
          </w:p>
        </w:tc>
      </w:tr>
      <w:tr w:rsidR="00CB6C37" w:rsidRPr="00996FAF" w14:paraId="68715830"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CB6C37" w:rsidRPr="00996FAF" w:rsidRDefault="00CB6C37" w:rsidP="00CB6C37">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67A36A0" w14:textId="77777777" w:rsidR="00CB6C37" w:rsidRPr="00996FAF" w:rsidRDefault="00CB6C37" w:rsidP="00CB6C3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CB6C37" w:rsidRPr="00996FAF" w:rsidRDefault="00CB6C37" w:rsidP="00CB6C3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CB6C37" w:rsidRPr="00996FAF" w:rsidRDefault="00CB6C37" w:rsidP="00CB6C3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CB6C37" w:rsidRPr="00996FAF" w:rsidRDefault="00CB6C37" w:rsidP="00CB6C3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CB6C37" w:rsidRPr="00996FAF" w:rsidRDefault="00CB6C37" w:rsidP="00CB6C3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CB6C37" w:rsidRPr="00996FAF" w:rsidRDefault="00CB6C37" w:rsidP="00CB6C3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CB6C37" w:rsidRPr="00996FAF" w:rsidRDefault="00CB6C37" w:rsidP="00CB6C3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8EC9DDF" w14:textId="7CBCFAC7" w:rsidR="00CB6C37" w:rsidRPr="00996FAF" w:rsidRDefault="00D1475F" w:rsidP="00CB6C3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74817893"/>
                <w:placeholder>
                  <w:docPart w:val="9DA16FB48713443ABA79F959E6588D79"/>
                </w:placeholder>
                <w:dropDownList>
                  <w:listItem w:displayText="choose a rating" w:value="choose a rating"/>
                  <w:listItem w:displayText="Compliant" w:value="Compliant"/>
                  <w:listItem w:displayText="Non-compliant" w:value="Non-compliant"/>
                </w:dropDownList>
              </w:sdtPr>
              <w:sdtEndPr/>
              <w:sdtContent>
                <w:r w:rsidR="00CB6C37" w:rsidRPr="000234D9">
                  <w:rPr>
                    <w:rFonts w:ascii="Arial" w:hAnsi="Arial" w:cs="Arial"/>
                    <w:color w:val="auto"/>
                  </w:rPr>
                  <w:t>Compliant</w:t>
                </w:r>
              </w:sdtContent>
            </w:sdt>
            <w:r w:rsidR="00CB6C37" w:rsidRPr="000234D9" w:rsidDel="00201C79">
              <w:rPr>
                <w:rFonts w:ascii="Arial" w:hAnsi="Arial" w:cs="Arial"/>
                <w:color w:val="0000FF"/>
              </w:rPr>
              <w:t xml:space="preserve"> </w:t>
            </w:r>
          </w:p>
        </w:tc>
      </w:tr>
      <w:tr w:rsidR="00CB6C37" w:rsidRPr="00996FAF" w14:paraId="4FDA8AC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CB6C37" w:rsidRPr="00996FAF" w:rsidRDefault="00CB6C37" w:rsidP="00CB6C37">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6DFB3F3" w14:textId="77777777" w:rsidR="00CB6C37" w:rsidRPr="00996FAF" w:rsidRDefault="00CB6C37" w:rsidP="00CB6C3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CB6C37" w:rsidRPr="00996FAF" w:rsidRDefault="00CB6C37" w:rsidP="00CB6C37">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CB6C37" w:rsidRPr="00996FAF" w:rsidRDefault="00CB6C37" w:rsidP="00CB6C37">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CB6C37" w:rsidRPr="00996FAF" w:rsidRDefault="00CB6C37" w:rsidP="00CB6C37">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CB6C37" w:rsidRPr="00996FAF" w:rsidRDefault="00CB6C37" w:rsidP="00CB6C37">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FB50DAE" w14:textId="344E1C8B" w:rsidR="00CB6C37" w:rsidRPr="00996FAF" w:rsidRDefault="00D1475F" w:rsidP="00CB6C37">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01720273"/>
                <w:placeholder>
                  <w:docPart w:val="A91918659B1A44D5B13DB89DF13EAB32"/>
                </w:placeholder>
                <w:dropDownList>
                  <w:listItem w:displayText="choose a rating" w:value="choose a rating"/>
                  <w:listItem w:displayText="Compliant" w:value="Compliant"/>
                  <w:listItem w:displayText="Non-compliant" w:value="Non-compliant"/>
                </w:dropDownList>
              </w:sdtPr>
              <w:sdtEndPr/>
              <w:sdtContent>
                <w:r w:rsidR="00CB6C37" w:rsidRPr="000234D9">
                  <w:rPr>
                    <w:rFonts w:ascii="Arial" w:hAnsi="Arial" w:cs="Arial"/>
                    <w:color w:val="auto"/>
                  </w:rPr>
                  <w:t>Compliant</w:t>
                </w:r>
              </w:sdtContent>
            </w:sdt>
            <w:r w:rsidR="00CB6C37" w:rsidRPr="000234D9" w:rsidDel="00201C79">
              <w:rPr>
                <w:rFonts w:ascii="Arial" w:hAnsi="Arial" w:cs="Arial"/>
                <w:color w:val="0000FF"/>
              </w:rPr>
              <w:t xml:space="preserve"> </w:t>
            </w:r>
          </w:p>
        </w:tc>
      </w:tr>
      <w:tr w:rsidR="00CB6C37" w:rsidRPr="00996FAF" w14:paraId="2F9A595B"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CB6C37" w:rsidRPr="00996FAF" w:rsidRDefault="00CB6C37" w:rsidP="00CB6C37">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DACF5E1" w14:textId="77777777" w:rsidR="00CB6C37" w:rsidRPr="00996FAF" w:rsidRDefault="00CB6C37" w:rsidP="00CB6C3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CB6C37" w:rsidRPr="00996FAF" w:rsidRDefault="00CB6C37" w:rsidP="00CB6C37">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CB6C37" w:rsidRPr="00996FAF" w:rsidRDefault="00CB6C37" w:rsidP="00CB6C37">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CB6C37" w:rsidRPr="00996FAF" w:rsidRDefault="00CB6C37" w:rsidP="00CB6C37">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E5A772A" w14:textId="5C1E662D" w:rsidR="00CB6C37" w:rsidRPr="00996FAF" w:rsidRDefault="00D1475F" w:rsidP="00CB6C37">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5255798"/>
                <w:placeholder>
                  <w:docPart w:val="283C63A81C5C400CAB2576AD9CF8F988"/>
                </w:placeholder>
                <w:dropDownList>
                  <w:listItem w:displayText="choose a rating" w:value="choose a rating"/>
                  <w:listItem w:displayText="Compliant" w:value="Compliant"/>
                  <w:listItem w:displayText="Non-compliant" w:value="Non-compliant"/>
                </w:dropDownList>
              </w:sdtPr>
              <w:sdtEndPr/>
              <w:sdtContent>
                <w:r w:rsidR="00CB6C37" w:rsidRPr="000234D9">
                  <w:rPr>
                    <w:rFonts w:ascii="Arial" w:hAnsi="Arial" w:cs="Arial"/>
                    <w:color w:val="auto"/>
                  </w:rPr>
                  <w:t>Compliant</w:t>
                </w:r>
              </w:sdtContent>
            </w:sdt>
            <w:r w:rsidR="00CB6C37" w:rsidRPr="000234D9" w:rsidDel="00201C79">
              <w:rPr>
                <w:rFonts w:ascii="Arial" w:hAnsi="Arial" w:cs="Arial"/>
                <w:color w:val="0000FF"/>
              </w:rPr>
              <w:t xml:space="preserve"> </w:t>
            </w:r>
          </w:p>
        </w:tc>
      </w:tr>
    </w:tbl>
    <w:p w14:paraId="4F62BC65" w14:textId="77777777" w:rsidR="00D87E7C" w:rsidRDefault="00D87E7C" w:rsidP="00D87E7C">
      <w:pPr>
        <w:pStyle w:val="Heading20"/>
      </w:pPr>
      <w:r w:rsidRPr="00996FAF">
        <w:t>Findings</w:t>
      </w:r>
    </w:p>
    <w:p w14:paraId="42C0AEDC" w14:textId="0D0D7D02" w:rsidR="002E6104" w:rsidRPr="00671FC6" w:rsidRDefault="0014415C" w:rsidP="00671FC6">
      <w:pPr>
        <w:rPr>
          <w:rFonts w:ascii="Arial" w:hAnsi="Arial" w:cs="Arial"/>
          <w:color w:val="auto"/>
        </w:rPr>
      </w:pPr>
      <w:r w:rsidRPr="00671FC6">
        <w:rPr>
          <w:rStyle w:val="BodyTextChar"/>
          <w:rFonts w:eastAsiaTheme="minorHAnsi"/>
        </w:rPr>
        <w:t xml:space="preserve">Consumers and representatives confirmed the service </w:t>
      </w:r>
      <w:r w:rsidR="00906063" w:rsidRPr="00671FC6">
        <w:rPr>
          <w:rStyle w:val="BodyTextChar"/>
          <w:rFonts w:eastAsiaTheme="minorHAnsi"/>
        </w:rPr>
        <w:t>was</w:t>
      </w:r>
      <w:r w:rsidRPr="00671FC6">
        <w:rPr>
          <w:rStyle w:val="BodyTextChar"/>
          <w:rFonts w:eastAsiaTheme="minorHAnsi"/>
        </w:rPr>
        <w:t xml:space="preserve"> well-run and they </w:t>
      </w:r>
      <w:r w:rsidR="00CA4FAB" w:rsidRPr="00671FC6">
        <w:rPr>
          <w:rStyle w:val="BodyTextChar"/>
          <w:rFonts w:eastAsiaTheme="minorHAnsi"/>
        </w:rPr>
        <w:t>we</w:t>
      </w:r>
      <w:r w:rsidRPr="00671FC6">
        <w:rPr>
          <w:rStyle w:val="BodyTextChar"/>
          <w:rFonts w:eastAsiaTheme="minorHAnsi"/>
        </w:rPr>
        <w:t>re asked to provide feedback on the care and services.</w:t>
      </w:r>
      <w:r w:rsidR="00CC30A0" w:rsidRPr="00671FC6">
        <w:rPr>
          <w:rStyle w:val="BodyTextChar"/>
          <w:rFonts w:eastAsiaTheme="minorHAnsi"/>
        </w:rPr>
        <w:t xml:space="preserve"> </w:t>
      </w:r>
      <w:r w:rsidR="00CC30A0" w:rsidRPr="00671FC6">
        <w:rPr>
          <w:rFonts w:ascii="Arial" w:eastAsia="Arial" w:hAnsi="Arial" w:cs="Arial"/>
        </w:rPr>
        <w:t xml:space="preserve">Management </w:t>
      </w:r>
      <w:r w:rsidR="00CA4FAB" w:rsidRPr="00671FC6">
        <w:rPr>
          <w:rFonts w:ascii="Arial" w:eastAsia="Arial" w:hAnsi="Arial" w:cs="Arial"/>
        </w:rPr>
        <w:t>advised</w:t>
      </w:r>
      <w:r w:rsidR="00CC30A0" w:rsidRPr="00671FC6">
        <w:rPr>
          <w:rFonts w:ascii="Arial" w:eastAsia="Arial" w:hAnsi="Arial" w:cs="Arial"/>
        </w:rPr>
        <w:t xml:space="preserve"> consumers and representatives </w:t>
      </w:r>
      <w:r w:rsidR="00CA4FAB" w:rsidRPr="00671FC6">
        <w:rPr>
          <w:rFonts w:ascii="Arial" w:eastAsia="Arial" w:hAnsi="Arial" w:cs="Arial"/>
        </w:rPr>
        <w:t>we</w:t>
      </w:r>
      <w:r w:rsidR="00CC30A0" w:rsidRPr="00671FC6">
        <w:rPr>
          <w:rFonts w:ascii="Arial" w:eastAsia="Arial" w:hAnsi="Arial" w:cs="Arial"/>
        </w:rPr>
        <w:t xml:space="preserve">re actively engaged in the development, delivery and evaluation of care and services and </w:t>
      </w:r>
      <w:r w:rsidR="00CA4FAB" w:rsidRPr="00671FC6">
        <w:rPr>
          <w:rFonts w:ascii="Arial" w:eastAsia="Arial" w:hAnsi="Arial" w:cs="Arial"/>
        </w:rPr>
        <w:t>they were</w:t>
      </w:r>
      <w:r w:rsidR="00CC30A0" w:rsidRPr="00671FC6">
        <w:rPr>
          <w:rFonts w:ascii="Arial" w:eastAsia="Arial" w:hAnsi="Arial" w:cs="Arial"/>
        </w:rPr>
        <w:t xml:space="preserve"> supported</w:t>
      </w:r>
      <w:r w:rsidR="00381009">
        <w:rPr>
          <w:rFonts w:ascii="Arial" w:eastAsia="Arial" w:hAnsi="Arial" w:cs="Arial"/>
        </w:rPr>
        <w:t xml:space="preserve"> to do so through </w:t>
      </w:r>
      <w:r w:rsidR="00906063" w:rsidRPr="00671FC6">
        <w:rPr>
          <w:rFonts w:ascii="Arial" w:hAnsi="Arial" w:cs="Arial"/>
          <w:color w:val="auto"/>
        </w:rPr>
        <w:t>customer experience surveys, feedback mechanisms and consumer meetings</w:t>
      </w:r>
      <w:r w:rsidR="002E6104" w:rsidRPr="00671FC6">
        <w:rPr>
          <w:rFonts w:ascii="Arial" w:hAnsi="Arial" w:cs="Arial"/>
          <w:color w:val="auto"/>
        </w:rPr>
        <w:t>.</w:t>
      </w:r>
    </w:p>
    <w:p w14:paraId="3D5A7CA6" w14:textId="54070910" w:rsidR="00B9129E" w:rsidRPr="00671FC6" w:rsidRDefault="0019568A" w:rsidP="00671FC6">
      <w:pPr>
        <w:rPr>
          <w:rFonts w:ascii="Arial" w:hAnsi="Arial" w:cs="Arial"/>
        </w:rPr>
      </w:pPr>
      <w:r w:rsidRPr="00671FC6">
        <w:rPr>
          <w:rFonts w:ascii="Arial" w:eastAsia="Arial" w:hAnsi="Arial" w:cs="Arial"/>
        </w:rPr>
        <w:t xml:space="preserve">Management provided examples of changes driven by the governing body </w:t>
      </w:r>
      <w:proofErr w:type="gramStart"/>
      <w:r w:rsidRPr="00671FC6">
        <w:rPr>
          <w:rFonts w:ascii="Arial" w:eastAsia="Arial" w:hAnsi="Arial" w:cs="Arial"/>
        </w:rPr>
        <w:t>as a result of</w:t>
      </w:r>
      <w:proofErr w:type="gramEnd"/>
      <w:r w:rsidRPr="00671FC6">
        <w:rPr>
          <w:rFonts w:ascii="Arial" w:eastAsia="Arial" w:hAnsi="Arial" w:cs="Arial"/>
        </w:rPr>
        <w:t xml:space="preserve"> consumer feedback, experience and incidents</w:t>
      </w:r>
      <w:r w:rsidR="00381009">
        <w:rPr>
          <w:rFonts w:ascii="Arial" w:eastAsia="Arial" w:hAnsi="Arial" w:cs="Arial"/>
        </w:rPr>
        <w:t xml:space="preserve"> and described how t</w:t>
      </w:r>
      <w:r w:rsidRPr="00671FC6">
        <w:rPr>
          <w:rFonts w:ascii="Arial" w:hAnsi="Arial" w:cs="Arial"/>
        </w:rPr>
        <w:t>he governing body use</w:t>
      </w:r>
      <w:r w:rsidR="009838C2" w:rsidRPr="00671FC6">
        <w:rPr>
          <w:rFonts w:ascii="Arial" w:hAnsi="Arial" w:cs="Arial"/>
        </w:rPr>
        <w:t>d</w:t>
      </w:r>
      <w:r w:rsidRPr="00671FC6">
        <w:rPr>
          <w:rFonts w:ascii="Arial" w:hAnsi="Arial" w:cs="Arial"/>
        </w:rPr>
        <w:t xml:space="preserve"> the information from consolidated reports to identify the service’s compliance with the Standards, to initiate improvement actions, and to monitor care and service delivery.</w:t>
      </w:r>
      <w:r w:rsidR="002E6104" w:rsidRPr="00671FC6">
        <w:rPr>
          <w:rFonts w:ascii="Arial" w:hAnsi="Arial" w:cs="Arial"/>
        </w:rPr>
        <w:t xml:space="preserve"> Management explained </w:t>
      </w:r>
      <w:r w:rsidR="00381009">
        <w:rPr>
          <w:rFonts w:ascii="Arial" w:hAnsi="Arial" w:cs="Arial"/>
        </w:rPr>
        <w:lastRenderedPageBreak/>
        <w:t>changes were</w:t>
      </w:r>
      <w:r w:rsidR="002E6104" w:rsidRPr="00671FC6">
        <w:rPr>
          <w:rFonts w:ascii="Arial" w:hAnsi="Arial" w:cs="Arial"/>
        </w:rPr>
        <w:t xml:space="preserve"> communicate</w:t>
      </w:r>
      <w:r w:rsidR="000552D6" w:rsidRPr="00671FC6">
        <w:rPr>
          <w:rFonts w:ascii="Arial" w:hAnsi="Arial" w:cs="Arial"/>
        </w:rPr>
        <w:t>d</w:t>
      </w:r>
      <w:r w:rsidR="002E6104" w:rsidRPr="00671FC6">
        <w:rPr>
          <w:rFonts w:ascii="Arial" w:hAnsi="Arial" w:cs="Arial"/>
        </w:rPr>
        <w:t xml:space="preserve"> with consumers and representatives through daily rounds, newsletters, communication boards</w:t>
      </w:r>
      <w:r w:rsidR="000552D6" w:rsidRPr="00671FC6">
        <w:rPr>
          <w:rFonts w:ascii="Arial" w:hAnsi="Arial" w:cs="Arial"/>
        </w:rPr>
        <w:t>,</w:t>
      </w:r>
      <w:r w:rsidR="002E6104" w:rsidRPr="00671FC6">
        <w:rPr>
          <w:rFonts w:ascii="Arial" w:hAnsi="Arial" w:cs="Arial"/>
        </w:rPr>
        <w:t xml:space="preserve"> direct discussion</w:t>
      </w:r>
      <w:r w:rsidR="000552D6" w:rsidRPr="00671FC6">
        <w:rPr>
          <w:rFonts w:ascii="Arial" w:hAnsi="Arial" w:cs="Arial"/>
        </w:rPr>
        <w:t xml:space="preserve">, </w:t>
      </w:r>
      <w:r w:rsidR="002E6104" w:rsidRPr="00671FC6">
        <w:rPr>
          <w:rFonts w:ascii="Arial" w:hAnsi="Arial" w:cs="Arial"/>
        </w:rPr>
        <w:t xml:space="preserve">and </w:t>
      </w:r>
      <w:r w:rsidR="00381009">
        <w:rPr>
          <w:rFonts w:ascii="Arial" w:hAnsi="Arial" w:cs="Arial"/>
        </w:rPr>
        <w:t xml:space="preserve">via </w:t>
      </w:r>
      <w:r w:rsidR="002E6104" w:rsidRPr="00671FC6">
        <w:rPr>
          <w:rFonts w:ascii="Arial" w:hAnsi="Arial" w:cs="Arial"/>
        </w:rPr>
        <w:t>email.</w:t>
      </w:r>
    </w:p>
    <w:p w14:paraId="4AC0B654" w14:textId="60533AF7" w:rsidR="00B9129E" w:rsidRPr="00671FC6" w:rsidRDefault="00365B47" w:rsidP="00671FC6">
      <w:pPr>
        <w:rPr>
          <w:rFonts w:ascii="Arial" w:hAnsi="Arial" w:cs="Arial"/>
        </w:rPr>
      </w:pPr>
      <w:r w:rsidRPr="00671FC6">
        <w:rPr>
          <w:rFonts w:ascii="Arial" w:eastAsia="Arial" w:hAnsi="Arial" w:cs="Arial"/>
        </w:rPr>
        <w:t xml:space="preserve">The service demonstrated </w:t>
      </w:r>
      <w:r w:rsidR="00B9129E" w:rsidRPr="00671FC6">
        <w:rPr>
          <w:rFonts w:ascii="Arial" w:eastAsia="Arial" w:hAnsi="Arial" w:cs="Arial"/>
        </w:rPr>
        <w:t xml:space="preserve">how </w:t>
      </w:r>
      <w:r w:rsidRPr="00671FC6">
        <w:rPr>
          <w:rFonts w:ascii="Arial" w:eastAsia="Arial" w:hAnsi="Arial" w:cs="Arial"/>
        </w:rPr>
        <w:t xml:space="preserve">effective organisation-wide governance systems </w:t>
      </w:r>
      <w:r w:rsidR="00B9129E" w:rsidRPr="00671FC6">
        <w:rPr>
          <w:rFonts w:ascii="Arial" w:eastAsia="Arial" w:hAnsi="Arial" w:cs="Arial"/>
        </w:rPr>
        <w:t xml:space="preserve">were </w:t>
      </w:r>
      <w:r w:rsidRPr="00671FC6">
        <w:rPr>
          <w:rFonts w:ascii="Arial" w:eastAsia="Arial" w:hAnsi="Arial" w:cs="Arial"/>
        </w:rPr>
        <w:t>in place t</w:t>
      </w:r>
      <w:r w:rsidR="00412000" w:rsidRPr="00671FC6">
        <w:rPr>
          <w:rFonts w:ascii="Arial" w:eastAsia="Arial" w:hAnsi="Arial" w:cs="Arial"/>
        </w:rPr>
        <w:t>o</w:t>
      </w:r>
      <w:r w:rsidRPr="00671FC6">
        <w:rPr>
          <w:rFonts w:ascii="Arial" w:eastAsia="Arial" w:hAnsi="Arial" w:cs="Arial"/>
        </w:rPr>
        <w:t xml:space="preserve"> guide information management, continuous improvement, financial governance, the workforce, regulatory and legislative compliance, and feedback and complaints. </w:t>
      </w:r>
      <w:r w:rsidR="00B9129E" w:rsidRPr="00671FC6">
        <w:rPr>
          <w:rFonts w:ascii="Arial" w:hAnsi="Arial" w:cs="Arial"/>
        </w:rPr>
        <w:t xml:space="preserve">Staff said they can readily access the information they need to deliver safe and quality care and services, and to support them to undertake their respective roles through the </w:t>
      </w:r>
      <w:r w:rsidR="005B4A4B" w:rsidRPr="00671FC6">
        <w:rPr>
          <w:rFonts w:ascii="Arial" w:hAnsi="Arial" w:cs="Arial"/>
        </w:rPr>
        <w:t>electronic managem</w:t>
      </w:r>
      <w:r w:rsidR="00997352" w:rsidRPr="00671FC6">
        <w:rPr>
          <w:rFonts w:ascii="Arial" w:hAnsi="Arial" w:cs="Arial"/>
        </w:rPr>
        <w:t>ent system</w:t>
      </w:r>
      <w:r w:rsidR="00B9129E" w:rsidRPr="00671FC6">
        <w:rPr>
          <w:rFonts w:ascii="Arial" w:hAnsi="Arial" w:cs="Arial"/>
        </w:rPr>
        <w:t>, meeting minutes and handovers.</w:t>
      </w:r>
    </w:p>
    <w:p w14:paraId="0A00C362" w14:textId="41220A94" w:rsidR="00E71E17" w:rsidRPr="00671FC6" w:rsidRDefault="00381009" w:rsidP="00671FC6">
      <w:pPr>
        <w:rPr>
          <w:rFonts w:ascii="Arial" w:eastAsia="Arial" w:hAnsi="Arial" w:cs="Arial"/>
          <w:color w:val="auto"/>
        </w:rPr>
      </w:pPr>
      <w:r>
        <w:rPr>
          <w:rFonts w:ascii="Arial" w:eastAsia="Arial" w:hAnsi="Arial" w:cs="Arial"/>
          <w:color w:val="auto"/>
        </w:rPr>
        <w:t>A</w:t>
      </w:r>
      <w:r w:rsidR="00E71E17" w:rsidRPr="00671FC6">
        <w:rPr>
          <w:rFonts w:ascii="Arial" w:eastAsia="Arial" w:hAnsi="Arial" w:cs="Arial"/>
          <w:color w:val="auto"/>
        </w:rPr>
        <w:t xml:space="preserve">n effective risk management system </w:t>
      </w:r>
      <w:r>
        <w:rPr>
          <w:rFonts w:ascii="Arial" w:eastAsia="Arial" w:hAnsi="Arial" w:cs="Arial"/>
          <w:color w:val="auto"/>
        </w:rPr>
        <w:t xml:space="preserve">was </w:t>
      </w:r>
      <w:r w:rsidR="00E71E17" w:rsidRPr="00671FC6">
        <w:rPr>
          <w:rFonts w:ascii="Arial" w:eastAsia="Arial" w:hAnsi="Arial" w:cs="Arial"/>
          <w:color w:val="auto"/>
        </w:rPr>
        <w:t xml:space="preserve">in place to identify and manage risks to the safety and wellbeing of consumers. </w:t>
      </w:r>
      <w:r w:rsidR="00E71E17" w:rsidRPr="00671FC6">
        <w:rPr>
          <w:rFonts w:ascii="Arial" w:eastAsia="Calibri" w:hAnsi="Arial" w:cs="Arial"/>
          <w:color w:val="auto"/>
        </w:rPr>
        <w:t xml:space="preserve">Management described how incidents were analysed, used to identify risks to consumers and inform improvement actions. </w:t>
      </w:r>
      <w:r>
        <w:rPr>
          <w:rFonts w:ascii="Arial" w:eastAsia="Arial" w:hAnsi="Arial" w:cs="Arial"/>
          <w:color w:val="auto"/>
        </w:rPr>
        <w:t>An</w:t>
      </w:r>
      <w:r w:rsidR="00E71E17" w:rsidRPr="00671FC6">
        <w:rPr>
          <w:rFonts w:ascii="Arial" w:eastAsia="Arial" w:hAnsi="Arial" w:cs="Arial"/>
          <w:color w:val="auto"/>
        </w:rPr>
        <w:t xml:space="preserve"> electronic management system </w:t>
      </w:r>
      <w:r>
        <w:rPr>
          <w:rFonts w:ascii="Arial" w:eastAsia="Arial" w:hAnsi="Arial" w:cs="Arial"/>
          <w:color w:val="auto"/>
        </w:rPr>
        <w:t xml:space="preserve">was used </w:t>
      </w:r>
      <w:r w:rsidR="00E71E17" w:rsidRPr="00671FC6">
        <w:rPr>
          <w:rFonts w:ascii="Arial" w:eastAsia="Arial" w:hAnsi="Arial" w:cs="Arial"/>
          <w:color w:val="auto"/>
        </w:rPr>
        <w:t xml:space="preserve">to collect incident data for analysis and trending. The service subscribes to a best practice benchmarking program which </w:t>
      </w:r>
      <w:r w:rsidR="001E26D9" w:rsidRPr="00671FC6">
        <w:rPr>
          <w:rFonts w:ascii="Arial" w:eastAsia="Arial" w:hAnsi="Arial" w:cs="Arial"/>
          <w:color w:val="auto"/>
        </w:rPr>
        <w:t>was</w:t>
      </w:r>
      <w:r w:rsidR="00E71E17" w:rsidRPr="00671FC6">
        <w:rPr>
          <w:rFonts w:ascii="Arial" w:eastAsia="Arial" w:hAnsi="Arial" w:cs="Arial"/>
          <w:color w:val="auto"/>
        </w:rPr>
        <w:t xml:space="preserve"> used to conduct audits and surveys and gather quality indicator data.</w:t>
      </w:r>
    </w:p>
    <w:p w14:paraId="19E23B58" w14:textId="2CF38D0C" w:rsidR="00117022" w:rsidRPr="001F6BAD" w:rsidRDefault="00381009" w:rsidP="001F6BAD">
      <w:pPr>
        <w:rPr>
          <w:rFonts w:ascii="Arial" w:hAnsi="Arial" w:cs="Arial"/>
          <w:szCs w:val="22"/>
        </w:rPr>
      </w:pPr>
      <w:r>
        <w:rPr>
          <w:rFonts w:ascii="Arial" w:hAnsi="Arial" w:cs="Arial"/>
          <w:color w:val="auto"/>
        </w:rPr>
        <w:t>A c</w:t>
      </w:r>
      <w:r w:rsidR="008A22F4" w:rsidRPr="00671FC6">
        <w:rPr>
          <w:rFonts w:ascii="Arial" w:hAnsi="Arial" w:cs="Arial"/>
          <w:color w:val="auto"/>
        </w:rPr>
        <w:t xml:space="preserve">linical governance framework </w:t>
      </w:r>
      <w:r w:rsidR="003438E9" w:rsidRPr="00671FC6">
        <w:rPr>
          <w:rFonts w:ascii="Arial" w:hAnsi="Arial" w:cs="Arial"/>
          <w:color w:val="auto"/>
        </w:rPr>
        <w:t>was</w:t>
      </w:r>
      <w:r w:rsidR="008A22F4" w:rsidRPr="00671FC6">
        <w:rPr>
          <w:rFonts w:ascii="Arial" w:hAnsi="Arial" w:cs="Arial"/>
          <w:color w:val="auto"/>
        </w:rPr>
        <w:t xml:space="preserve"> used to guide clinical practice </w:t>
      </w:r>
      <w:r>
        <w:rPr>
          <w:rFonts w:ascii="Arial" w:hAnsi="Arial" w:cs="Arial"/>
          <w:color w:val="auto"/>
        </w:rPr>
        <w:t>which included</w:t>
      </w:r>
      <w:r w:rsidR="008A22F4" w:rsidRPr="00671FC6">
        <w:rPr>
          <w:rFonts w:ascii="Arial" w:hAnsi="Arial" w:cs="Arial"/>
          <w:color w:val="auto"/>
        </w:rPr>
        <w:t xml:space="preserve"> policies and procedures on clinical risk management, antimicrobial stewardship, falls minimisation and the identification and response to potential reportable incidents.</w:t>
      </w:r>
      <w:r>
        <w:rPr>
          <w:rFonts w:ascii="Arial" w:hAnsi="Arial" w:cs="Arial"/>
          <w:color w:val="auto"/>
        </w:rPr>
        <w:t xml:space="preserve"> Staff</w:t>
      </w:r>
      <w:r w:rsidR="008A22F4" w:rsidRPr="00671FC6">
        <w:rPr>
          <w:rFonts w:ascii="Arial" w:hAnsi="Arial" w:cs="Arial"/>
          <w:color w:val="auto"/>
        </w:rPr>
        <w:t xml:space="preserve"> </w:t>
      </w:r>
      <w:r w:rsidR="00EC4F8B" w:rsidRPr="00671FC6">
        <w:rPr>
          <w:rFonts w:ascii="Arial" w:eastAsia="Fira Sans Light" w:hAnsi="Arial" w:cs="Arial"/>
        </w:rPr>
        <w:t>provide</w:t>
      </w:r>
      <w:r w:rsidR="0045185D" w:rsidRPr="00671FC6">
        <w:rPr>
          <w:rFonts w:ascii="Arial" w:eastAsia="Fira Sans Light" w:hAnsi="Arial" w:cs="Arial"/>
        </w:rPr>
        <w:t>d</w:t>
      </w:r>
      <w:r w:rsidR="00EC4F8B" w:rsidRPr="00671FC6">
        <w:rPr>
          <w:rFonts w:ascii="Arial" w:eastAsia="Fira Sans Light" w:hAnsi="Arial" w:cs="Arial"/>
        </w:rPr>
        <w:t xml:space="preserve"> examples relevan</w:t>
      </w:r>
      <w:r>
        <w:rPr>
          <w:rFonts w:ascii="Arial" w:eastAsia="Fira Sans Light" w:hAnsi="Arial" w:cs="Arial"/>
        </w:rPr>
        <w:t>t</w:t>
      </w:r>
      <w:r w:rsidR="00EC4F8B" w:rsidRPr="00671FC6">
        <w:rPr>
          <w:rFonts w:ascii="Arial" w:eastAsia="Fira Sans Light" w:hAnsi="Arial" w:cs="Arial"/>
        </w:rPr>
        <w:t xml:space="preserve"> to their work, such as </w:t>
      </w:r>
      <w:r w:rsidR="00EC4F8B" w:rsidRPr="00671FC6">
        <w:rPr>
          <w:rFonts w:ascii="Arial" w:hAnsi="Arial" w:cs="Arial"/>
        </w:rPr>
        <w:t xml:space="preserve">minimising the risk of infections through ensuring strict adherence to hand hygiene, appropriate </w:t>
      </w:r>
      <w:r w:rsidR="00111B9B" w:rsidRPr="00671FC6">
        <w:rPr>
          <w:rFonts w:ascii="Arial" w:hAnsi="Arial" w:cs="Arial"/>
        </w:rPr>
        <w:t>use</w:t>
      </w:r>
      <w:r w:rsidR="00EC4F8B" w:rsidRPr="00671FC6">
        <w:rPr>
          <w:rFonts w:ascii="Arial" w:hAnsi="Arial" w:cs="Arial"/>
        </w:rPr>
        <w:t xml:space="preserve"> of </w:t>
      </w:r>
      <w:r w:rsidR="00111B9B" w:rsidRPr="00671FC6">
        <w:rPr>
          <w:rFonts w:ascii="Arial" w:hAnsi="Arial" w:cs="Arial"/>
        </w:rPr>
        <w:t xml:space="preserve">personal protective </w:t>
      </w:r>
      <w:r w:rsidR="0026394A" w:rsidRPr="00671FC6">
        <w:rPr>
          <w:rFonts w:ascii="Arial" w:hAnsi="Arial" w:cs="Arial"/>
        </w:rPr>
        <w:t>e</w:t>
      </w:r>
      <w:r w:rsidR="00111B9B" w:rsidRPr="00671FC6">
        <w:rPr>
          <w:rFonts w:ascii="Arial" w:hAnsi="Arial" w:cs="Arial"/>
        </w:rPr>
        <w:t xml:space="preserve">quipment </w:t>
      </w:r>
      <w:r w:rsidR="00EC4F8B" w:rsidRPr="00671FC6">
        <w:rPr>
          <w:rFonts w:ascii="Arial" w:hAnsi="Arial" w:cs="Arial"/>
        </w:rPr>
        <w:t>and timely identification of infection-related symptoms.</w:t>
      </w:r>
    </w:p>
    <w:sectPr w:rsidR="00117022" w:rsidRPr="001F6BAD"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16C32" w14:textId="77777777" w:rsidR="00AE205D" w:rsidRDefault="00AE205D" w:rsidP="00D71F88">
      <w:pPr>
        <w:spacing w:after="0"/>
      </w:pPr>
      <w:r>
        <w:separator/>
      </w:r>
    </w:p>
  </w:endnote>
  <w:endnote w:type="continuationSeparator" w:id="0">
    <w:p w14:paraId="21895774" w14:textId="77777777" w:rsidR="00AE205D" w:rsidRDefault="00AE205D"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CD9F2" w14:textId="77777777" w:rsidR="004174D8" w:rsidRDefault="004174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79CC58FB"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4174D8">
      <w:rPr>
        <w:rStyle w:val="FooterBold"/>
        <w:rFonts w:ascii="Arial" w:hAnsi="Arial"/>
        <w:b w:val="0"/>
      </w:rPr>
      <w:t>Martyn Claver Aged Care</w:t>
    </w:r>
    <w:r w:rsidRPr="00DF37F2">
      <w:rPr>
        <w:rStyle w:val="FooterBold"/>
        <w:rFonts w:ascii="Arial" w:hAnsi="Arial"/>
        <w:b w:val="0"/>
      </w:rPr>
      <w:tab/>
      <w:t xml:space="preserve">RPT-ACC-0122 v3.0 </w:t>
    </w:r>
  </w:p>
  <w:p w14:paraId="0F3EFB61" w14:textId="27CB166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4174D8">
      <w:rPr>
        <w:rStyle w:val="FooterBold"/>
        <w:rFonts w:ascii="Arial" w:hAnsi="Arial"/>
        <w:b w:val="0"/>
      </w:rPr>
      <w:t>2310</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62436" w14:textId="77777777" w:rsidR="00AE205D" w:rsidRDefault="00AE205D" w:rsidP="00D71F88">
      <w:pPr>
        <w:spacing w:after="0"/>
      </w:pPr>
      <w:r>
        <w:separator/>
      </w:r>
    </w:p>
  </w:footnote>
  <w:footnote w:type="continuationSeparator" w:id="0">
    <w:p w14:paraId="61078B81" w14:textId="77777777" w:rsidR="00AE205D" w:rsidRDefault="00AE205D" w:rsidP="00D71F88">
      <w:pPr>
        <w:spacing w:after="0"/>
      </w:pPr>
      <w:r>
        <w:continuationSeparator/>
      </w:r>
    </w:p>
  </w:footnote>
  <w:footnote w:id="1">
    <w:p w14:paraId="2F4A7B32" w14:textId="22FAB858"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420AB0">
        <w:rPr>
          <w:rFonts w:ascii="Arial" w:hAnsi="Arial" w:cs="Arial"/>
          <w:color w:val="auto"/>
          <w:sz w:val="20"/>
          <w:szCs w:val="20"/>
        </w:rPr>
        <w:t>section 40A</w:t>
      </w:r>
      <w:r w:rsidR="00420AB0" w:rsidRPr="00420AB0">
        <w:rPr>
          <w:rFonts w:ascii="Arial" w:hAnsi="Arial" w:cs="Arial"/>
          <w:color w:val="auto"/>
          <w:sz w:val="20"/>
          <w:szCs w:val="20"/>
        </w:rPr>
        <w:t xml:space="preserve"> </w:t>
      </w:r>
      <w:r w:rsidRPr="00420AB0">
        <w:rPr>
          <w:rFonts w:ascii="Arial" w:hAnsi="Arial" w:cs="Arial"/>
          <w:color w:val="auto"/>
          <w:sz w:val="20"/>
          <w:szCs w:val="20"/>
        </w:rPr>
        <w:t xml:space="preserve">of the Aged </w:t>
      </w:r>
      <w:r w:rsidRPr="00443CA4">
        <w:rPr>
          <w:rFonts w:ascii="Arial" w:hAnsi="Arial" w:cs="Arial"/>
          <w:sz w:val="20"/>
          <w:szCs w:val="20"/>
        </w:rPr>
        <w:t>Care Quality and Safety Commission Rules 2018.</w:t>
      </w:r>
    </w:p>
    <w:p w14:paraId="5765017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B2DAB" w14:textId="77777777" w:rsidR="004174D8" w:rsidRDefault="004174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0C45BC"/>
    <w:multiLevelType w:val="hybridMultilevel"/>
    <w:tmpl w:val="E60876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4952E9"/>
    <w:multiLevelType w:val="hybridMultilevel"/>
    <w:tmpl w:val="2190F95C"/>
    <w:lvl w:ilvl="0" w:tplc="C8C48E36">
      <w:start w:val="1"/>
      <w:numFmt w:val="bullet"/>
      <w:pStyle w:val="Bullets"/>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89A2A32"/>
    <w:multiLevelType w:val="hybridMultilevel"/>
    <w:tmpl w:val="2E142D86"/>
    <w:lvl w:ilvl="0" w:tplc="BFFA61AC">
      <w:start w:val="1"/>
      <w:numFmt w:val="bullet"/>
      <w:lvlText w:val=""/>
      <w:lvlJc w:val="left"/>
      <w:pPr>
        <w:ind w:left="720" w:hanging="360"/>
      </w:pPr>
      <w:rPr>
        <w:rFonts w:ascii="Symbol" w:hAnsi="Symbol" w:hint="default"/>
      </w:rPr>
    </w:lvl>
    <w:lvl w:ilvl="1" w:tplc="F48641C2">
      <w:start w:val="1"/>
      <w:numFmt w:val="bullet"/>
      <w:lvlText w:val="o"/>
      <w:lvlJc w:val="left"/>
      <w:pPr>
        <w:ind w:left="1440" w:hanging="360"/>
      </w:pPr>
      <w:rPr>
        <w:rFonts w:ascii="Courier New" w:hAnsi="Courier New" w:cs="Courier New" w:hint="default"/>
      </w:rPr>
    </w:lvl>
    <w:lvl w:ilvl="2" w:tplc="EF30C932">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C108E418">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4A986EC8"/>
    <w:multiLevelType w:val="hybridMultilevel"/>
    <w:tmpl w:val="3648DD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60E1165"/>
    <w:multiLevelType w:val="hybridMultilevel"/>
    <w:tmpl w:val="B740AA3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13159D8"/>
    <w:multiLevelType w:val="hybridMultilevel"/>
    <w:tmpl w:val="DF5E9F7E"/>
    <w:lvl w:ilvl="0" w:tplc="AD22900C">
      <w:start w:val="1"/>
      <w:numFmt w:val="bullet"/>
      <w:lvlText w:val=""/>
      <w:lvlJc w:val="left"/>
      <w:pPr>
        <w:ind w:left="624" w:hanging="267"/>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6"/>
  </w:num>
  <w:num w:numId="2">
    <w:abstractNumId w:val="4"/>
  </w:num>
  <w:num w:numId="3">
    <w:abstractNumId w:val="2"/>
  </w:num>
  <w:num w:numId="4">
    <w:abstractNumId w:val="8"/>
  </w:num>
  <w:num w:numId="5">
    <w:abstractNumId w:val="7"/>
  </w:num>
  <w:num w:numId="6">
    <w:abstractNumId w:val="0"/>
  </w:num>
  <w:num w:numId="7">
    <w:abstractNumId w:val="13"/>
  </w:num>
  <w:num w:numId="8">
    <w:abstractNumId w:val="6"/>
  </w:num>
  <w:num w:numId="9">
    <w:abstractNumId w:val="9"/>
  </w:num>
  <w:num w:numId="10">
    <w:abstractNumId w:val="3"/>
  </w:num>
  <w:num w:numId="11">
    <w:abstractNumId w:val="15"/>
  </w:num>
  <w:num w:numId="12">
    <w:abstractNumId w:val="10"/>
  </w:num>
  <w:num w:numId="13">
    <w:abstractNumId w:val="14"/>
  </w:num>
  <w:num w:numId="14">
    <w:abstractNumId w:val="11"/>
  </w:num>
  <w:num w:numId="15">
    <w:abstractNumId w:val="12"/>
  </w:num>
  <w:num w:numId="16">
    <w:abstractNumId w:val="5"/>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3sDAyNDQxNDczNzBW0lEKTi0uzszPAykwqQUAwVqkoiwAAAA="/>
  </w:docVars>
  <w:rsids>
    <w:rsidRoot w:val="00D71F88"/>
    <w:rsid w:val="000078B5"/>
    <w:rsid w:val="000078F8"/>
    <w:rsid w:val="00013DD9"/>
    <w:rsid w:val="00023860"/>
    <w:rsid w:val="00041D03"/>
    <w:rsid w:val="00042422"/>
    <w:rsid w:val="00053B0C"/>
    <w:rsid w:val="000552D6"/>
    <w:rsid w:val="00072FE1"/>
    <w:rsid w:val="000B3DEB"/>
    <w:rsid w:val="000C0FC8"/>
    <w:rsid w:val="000C48B6"/>
    <w:rsid w:val="000D110E"/>
    <w:rsid w:val="000F2BFD"/>
    <w:rsid w:val="001051FD"/>
    <w:rsid w:val="00111B9B"/>
    <w:rsid w:val="00113DB9"/>
    <w:rsid w:val="00115287"/>
    <w:rsid w:val="00117022"/>
    <w:rsid w:val="00127C68"/>
    <w:rsid w:val="0014415C"/>
    <w:rsid w:val="00150601"/>
    <w:rsid w:val="00155F1C"/>
    <w:rsid w:val="00160B6E"/>
    <w:rsid w:val="001610AA"/>
    <w:rsid w:val="0016617D"/>
    <w:rsid w:val="00177289"/>
    <w:rsid w:val="0018567B"/>
    <w:rsid w:val="00187B0B"/>
    <w:rsid w:val="00187D32"/>
    <w:rsid w:val="0019568A"/>
    <w:rsid w:val="001962D6"/>
    <w:rsid w:val="001A0B10"/>
    <w:rsid w:val="001A0F14"/>
    <w:rsid w:val="001A5684"/>
    <w:rsid w:val="001B1FE0"/>
    <w:rsid w:val="001B54E5"/>
    <w:rsid w:val="001B55CF"/>
    <w:rsid w:val="001C0C8C"/>
    <w:rsid w:val="001D03F5"/>
    <w:rsid w:val="001D0E5A"/>
    <w:rsid w:val="001E26D9"/>
    <w:rsid w:val="001F6BAD"/>
    <w:rsid w:val="00203D54"/>
    <w:rsid w:val="00221A96"/>
    <w:rsid w:val="00262C0B"/>
    <w:rsid w:val="0026394A"/>
    <w:rsid w:val="00276ED3"/>
    <w:rsid w:val="00277901"/>
    <w:rsid w:val="00277A46"/>
    <w:rsid w:val="002911AE"/>
    <w:rsid w:val="002A1E60"/>
    <w:rsid w:val="002B0884"/>
    <w:rsid w:val="002B0C90"/>
    <w:rsid w:val="002D1A8A"/>
    <w:rsid w:val="002D417D"/>
    <w:rsid w:val="002E6104"/>
    <w:rsid w:val="002F2C7C"/>
    <w:rsid w:val="002F49A8"/>
    <w:rsid w:val="002F64D7"/>
    <w:rsid w:val="003032A4"/>
    <w:rsid w:val="00310BB7"/>
    <w:rsid w:val="00334B7D"/>
    <w:rsid w:val="00334EF9"/>
    <w:rsid w:val="00335C5C"/>
    <w:rsid w:val="00336A4D"/>
    <w:rsid w:val="003438E9"/>
    <w:rsid w:val="003477F5"/>
    <w:rsid w:val="0035564E"/>
    <w:rsid w:val="003574D0"/>
    <w:rsid w:val="0036130C"/>
    <w:rsid w:val="00365B47"/>
    <w:rsid w:val="00380763"/>
    <w:rsid w:val="00381009"/>
    <w:rsid w:val="00384B86"/>
    <w:rsid w:val="003A4301"/>
    <w:rsid w:val="003A6FE6"/>
    <w:rsid w:val="003B1763"/>
    <w:rsid w:val="003C0DAE"/>
    <w:rsid w:val="003F54EB"/>
    <w:rsid w:val="00405F0C"/>
    <w:rsid w:val="00412000"/>
    <w:rsid w:val="004174D8"/>
    <w:rsid w:val="00420AB0"/>
    <w:rsid w:val="004257B5"/>
    <w:rsid w:val="0045185D"/>
    <w:rsid w:val="00456209"/>
    <w:rsid w:val="00464A93"/>
    <w:rsid w:val="00467FA9"/>
    <w:rsid w:val="00472ECE"/>
    <w:rsid w:val="00475209"/>
    <w:rsid w:val="004757A8"/>
    <w:rsid w:val="00485D72"/>
    <w:rsid w:val="00486A60"/>
    <w:rsid w:val="00495335"/>
    <w:rsid w:val="00496185"/>
    <w:rsid w:val="004A13BF"/>
    <w:rsid w:val="004A5931"/>
    <w:rsid w:val="004B228D"/>
    <w:rsid w:val="004E05EB"/>
    <w:rsid w:val="004F2151"/>
    <w:rsid w:val="004F28C6"/>
    <w:rsid w:val="004F4ADD"/>
    <w:rsid w:val="00502F62"/>
    <w:rsid w:val="00511423"/>
    <w:rsid w:val="00526F57"/>
    <w:rsid w:val="00540A4A"/>
    <w:rsid w:val="00550022"/>
    <w:rsid w:val="00594510"/>
    <w:rsid w:val="0059643F"/>
    <w:rsid w:val="005A6CE4"/>
    <w:rsid w:val="005A756D"/>
    <w:rsid w:val="005B371A"/>
    <w:rsid w:val="005B4A4B"/>
    <w:rsid w:val="005B7AE5"/>
    <w:rsid w:val="005C0918"/>
    <w:rsid w:val="005C34B4"/>
    <w:rsid w:val="005D23EC"/>
    <w:rsid w:val="005E5F5A"/>
    <w:rsid w:val="005F5057"/>
    <w:rsid w:val="00600F2B"/>
    <w:rsid w:val="00602258"/>
    <w:rsid w:val="006054AD"/>
    <w:rsid w:val="006067C7"/>
    <w:rsid w:val="00607BA8"/>
    <w:rsid w:val="0061226B"/>
    <w:rsid w:val="00615E64"/>
    <w:rsid w:val="00626972"/>
    <w:rsid w:val="00626C82"/>
    <w:rsid w:val="006274F0"/>
    <w:rsid w:val="00630AA4"/>
    <w:rsid w:val="00640252"/>
    <w:rsid w:val="00641383"/>
    <w:rsid w:val="00663F97"/>
    <w:rsid w:val="00664A78"/>
    <w:rsid w:val="00671FC6"/>
    <w:rsid w:val="0068223D"/>
    <w:rsid w:val="00690F30"/>
    <w:rsid w:val="006935A7"/>
    <w:rsid w:val="006A3CD6"/>
    <w:rsid w:val="006C1415"/>
    <w:rsid w:val="006C2B0A"/>
    <w:rsid w:val="006E0B8F"/>
    <w:rsid w:val="006F04F8"/>
    <w:rsid w:val="00700F7B"/>
    <w:rsid w:val="007027C7"/>
    <w:rsid w:val="00704DB6"/>
    <w:rsid w:val="00710FCF"/>
    <w:rsid w:val="00712752"/>
    <w:rsid w:val="00723614"/>
    <w:rsid w:val="00726080"/>
    <w:rsid w:val="00737486"/>
    <w:rsid w:val="00737852"/>
    <w:rsid w:val="0075021E"/>
    <w:rsid w:val="0076754D"/>
    <w:rsid w:val="00770A9B"/>
    <w:rsid w:val="0077174D"/>
    <w:rsid w:val="0078193E"/>
    <w:rsid w:val="007840FB"/>
    <w:rsid w:val="00786FAB"/>
    <w:rsid w:val="00787C0E"/>
    <w:rsid w:val="007939F7"/>
    <w:rsid w:val="007A23F4"/>
    <w:rsid w:val="007A2E0F"/>
    <w:rsid w:val="007B5C6D"/>
    <w:rsid w:val="007C6215"/>
    <w:rsid w:val="007E26F7"/>
    <w:rsid w:val="007F6047"/>
    <w:rsid w:val="00802B92"/>
    <w:rsid w:val="008174C2"/>
    <w:rsid w:val="008267DE"/>
    <w:rsid w:val="0084593B"/>
    <w:rsid w:val="00852C89"/>
    <w:rsid w:val="008541CF"/>
    <w:rsid w:val="00854C41"/>
    <w:rsid w:val="00855AAE"/>
    <w:rsid w:val="00856332"/>
    <w:rsid w:val="00870645"/>
    <w:rsid w:val="00873209"/>
    <w:rsid w:val="0087328B"/>
    <w:rsid w:val="0087700C"/>
    <w:rsid w:val="00882A17"/>
    <w:rsid w:val="00883A21"/>
    <w:rsid w:val="00891EFA"/>
    <w:rsid w:val="00894F1F"/>
    <w:rsid w:val="008A0A06"/>
    <w:rsid w:val="008A0CCC"/>
    <w:rsid w:val="008A22F4"/>
    <w:rsid w:val="008B2B3C"/>
    <w:rsid w:val="008B2D75"/>
    <w:rsid w:val="008B51EE"/>
    <w:rsid w:val="008D3295"/>
    <w:rsid w:val="008D6673"/>
    <w:rsid w:val="008E3AE2"/>
    <w:rsid w:val="008E777B"/>
    <w:rsid w:val="008E7C2D"/>
    <w:rsid w:val="008F0601"/>
    <w:rsid w:val="008F56C4"/>
    <w:rsid w:val="008F61E9"/>
    <w:rsid w:val="00901E6C"/>
    <w:rsid w:val="00906063"/>
    <w:rsid w:val="009345B4"/>
    <w:rsid w:val="00943720"/>
    <w:rsid w:val="00952620"/>
    <w:rsid w:val="0095455E"/>
    <w:rsid w:val="00956A0B"/>
    <w:rsid w:val="00960057"/>
    <w:rsid w:val="009662F7"/>
    <w:rsid w:val="00971369"/>
    <w:rsid w:val="0097597C"/>
    <w:rsid w:val="0098071B"/>
    <w:rsid w:val="009815E3"/>
    <w:rsid w:val="009838C2"/>
    <w:rsid w:val="0098658F"/>
    <w:rsid w:val="00987C89"/>
    <w:rsid w:val="009900E8"/>
    <w:rsid w:val="009905A5"/>
    <w:rsid w:val="0099186A"/>
    <w:rsid w:val="00996FAF"/>
    <w:rsid w:val="00997352"/>
    <w:rsid w:val="009B7A6B"/>
    <w:rsid w:val="009C2415"/>
    <w:rsid w:val="009C6DB9"/>
    <w:rsid w:val="009D1A7F"/>
    <w:rsid w:val="009F3D61"/>
    <w:rsid w:val="00A02F04"/>
    <w:rsid w:val="00A077EA"/>
    <w:rsid w:val="00A07EB6"/>
    <w:rsid w:val="00A149A0"/>
    <w:rsid w:val="00A21758"/>
    <w:rsid w:val="00A26E35"/>
    <w:rsid w:val="00A30E14"/>
    <w:rsid w:val="00A36C1B"/>
    <w:rsid w:val="00A4231A"/>
    <w:rsid w:val="00A503F6"/>
    <w:rsid w:val="00A70FDE"/>
    <w:rsid w:val="00A9516F"/>
    <w:rsid w:val="00AC013E"/>
    <w:rsid w:val="00AD135F"/>
    <w:rsid w:val="00AE205D"/>
    <w:rsid w:val="00AF2BA0"/>
    <w:rsid w:val="00AF333E"/>
    <w:rsid w:val="00B07520"/>
    <w:rsid w:val="00B141A1"/>
    <w:rsid w:val="00B231F9"/>
    <w:rsid w:val="00B252E6"/>
    <w:rsid w:val="00B31E03"/>
    <w:rsid w:val="00B34853"/>
    <w:rsid w:val="00B44ED8"/>
    <w:rsid w:val="00B53F7A"/>
    <w:rsid w:val="00B54749"/>
    <w:rsid w:val="00B71D8D"/>
    <w:rsid w:val="00B72013"/>
    <w:rsid w:val="00B9129E"/>
    <w:rsid w:val="00BC118D"/>
    <w:rsid w:val="00BE14EE"/>
    <w:rsid w:val="00BF2C51"/>
    <w:rsid w:val="00C02171"/>
    <w:rsid w:val="00C0268E"/>
    <w:rsid w:val="00C07065"/>
    <w:rsid w:val="00C10D26"/>
    <w:rsid w:val="00C12FE6"/>
    <w:rsid w:val="00C272D4"/>
    <w:rsid w:val="00C304A1"/>
    <w:rsid w:val="00C32384"/>
    <w:rsid w:val="00C32BAC"/>
    <w:rsid w:val="00C42EBA"/>
    <w:rsid w:val="00C55666"/>
    <w:rsid w:val="00C629A4"/>
    <w:rsid w:val="00C70E02"/>
    <w:rsid w:val="00C8076B"/>
    <w:rsid w:val="00C90FD8"/>
    <w:rsid w:val="00C91663"/>
    <w:rsid w:val="00C93E12"/>
    <w:rsid w:val="00C94172"/>
    <w:rsid w:val="00CA0597"/>
    <w:rsid w:val="00CA37CB"/>
    <w:rsid w:val="00CA4FAB"/>
    <w:rsid w:val="00CB6C37"/>
    <w:rsid w:val="00CC30A0"/>
    <w:rsid w:val="00CC69DD"/>
    <w:rsid w:val="00CD5048"/>
    <w:rsid w:val="00CD715A"/>
    <w:rsid w:val="00CE7B7F"/>
    <w:rsid w:val="00D01691"/>
    <w:rsid w:val="00D06182"/>
    <w:rsid w:val="00D2559D"/>
    <w:rsid w:val="00D26F53"/>
    <w:rsid w:val="00D3157C"/>
    <w:rsid w:val="00D3646B"/>
    <w:rsid w:val="00D4064A"/>
    <w:rsid w:val="00D44801"/>
    <w:rsid w:val="00D4629F"/>
    <w:rsid w:val="00D5088D"/>
    <w:rsid w:val="00D55831"/>
    <w:rsid w:val="00D67DE3"/>
    <w:rsid w:val="00D71F88"/>
    <w:rsid w:val="00D838C1"/>
    <w:rsid w:val="00D83E82"/>
    <w:rsid w:val="00D87E7C"/>
    <w:rsid w:val="00DA33B7"/>
    <w:rsid w:val="00DB1EE0"/>
    <w:rsid w:val="00DC02C8"/>
    <w:rsid w:val="00DD0C68"/>
    <w:rsid w:val="00DE2726"/>
    <w:rsid w:val="00DF37F2"/>
    <w:rsid w:val="00DF7AFE"/>
    <w:rsid w:val="00E023C8"/>
    <w:rsid w:val="00E06573"/>
    <w:rsid w:val="00E1160C"/>
    <w:rsid w:val="00E14D10"/>
    <w:rsid w:val="00E2364A"/>
    <w:rsid w:val="00E3049A"/>
    <w:rsid w:val="00E3454D"/>
    <w:rsid w:val="00E379FF"/>
    <w:rsid w:val="00E44F5C"/>
    <w:rsid w:val="00E57268"/>
    <w:rsid w:val="00E61010"/>
    <w:rsid w:val="00E611ED"/>
    <w:rsid w:val="00E71E17"/>
    <w:rsid w:val="00E806E0"/>
    <w:rsid w:val="00E80E67"/>
    <w:rsid w:val="00E810A9"/>
    <w:rsid w:val="00E85AFF"/>
    <w:rsid w:val="00E86CF8"/>
    <w:rsid w:val="00EB63F6"/>
    <w:rsid w:val="00EC180F"/>
    <w:rsid w:val="00EC4F8B"/>
    <w:rsid w:val="00EC7841"/>
    <w:rsid w:val="00ED52A0"/>
    <w:rsid w:val="00ED5C62"/>
    <w:rsid w:val="00EE2B95"/>
    <w:rsid w:val="00EE6A92"/>
    <w:rsid w:val="00F01EF5"/>
    <w:rsid w:val="00F045F4"/>
    <w:rsid w:val="00F106AD"/>
    <w:rsid w:val="00F256D4"/>
    <w:rsid w:val="00F2703E"/>
    <w:rsid w:val="00F33BD8"/>
    <w:rsid w:val="00F40006"/>
    <w:rsid w:val="00F54B56"/>
    <w:rsid w:val="00F62F1B"/>
    <w:rsid w:val="00F646C2"/>
    <w:rsid w:val="00F73AA9"/>
    <w:rsid w:val="00F77B4A"/>
    <w:rsid w:val="00F82020"/>
    <w:rsid w:val="00F8207B"/>
    <w:rsid w:val="00F86F9A"/>
    <w:rsid w:val="00FA0A5B"/>
    <w:rsid w:val="00FA1E5A"/>
    <w:rsid w:val="00FA321D"/>
    <w:rsid w:val="00FA6989"/>
    <w:rsid w:val="00FA6A90"/>
    <w:rsid w:val="00FB25A1"/>
    <w:rsid w:val="00FB2855"/>
    <w:rsid w:val="00FC045E"/>
    <w:rsid w:val="00FC4739"/>
    <w:rsid w:val="00FE1F35"/>
    <w:rsid w:val="00FE1FED"/>
    <w:rsid w:val="00FF20BE"/>
    <w:rsid w:val="00FF318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99"/>
    <w:unhideWhenUsed/>
    <w:qFormat/>
    <w:rsid w:val="00D2559D"/>
    <w:pPr>
      <w:numPr>
        <w:numId w:val="1"/>
      </w:numPr>
      <w:spacing w:before="40" w:after="40"/>
    </w:pPr>
  </w:style>
  <w:style w:type="paragraph" w:styleId="ListBullet2">
    <w:name w:val="List Bullet 2"/>
    <w:basedOn w:val="Normal"/>
    <w:uiPriority w:val="99"/>
    <w:unhideWhenUsed/>
    <w:qFormat/>
    <w:rsid w:val="00D2559D"/>
    <w:pPr>
      <w:numPr>
        <w:ilvl w:val="1"/>
        <w:numId w:val="1"/>
      </w:numPr>
    </w:pPr>
  </w:style>
  <w:style w:type="paragraph" w:styleId="ListBullet3">
    <w:name w:val="List Bullet 3"/>
    <w:basedOn w:val="Normal"/>
    <w:uiPriority w:val="99"/>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16617D"/>
    <w:rPr>
      <w:rFonts w:ascii="Fira Sans Light" w:hAnsi="Fira Sans Light"/>
      <w:color w:val="000000" w:themeColor="text1"/>
      <w:sz w:val="24"/>
      <w:szCs w:val="24"/>
    </w:rPr>
  </w:style>
  <w:style w:type="paragraph" w:styleId="BodyText">
    <w:name w:val="Body Text"/>
    <w:basedOn w:val="Normal"/>
    <w:link w:val="BodyTextChar"/>
    <w:uiPriority w:val="99"/>
    <w:unhideWhenUsed/>
    <w:rsid w:val="0014415C"/>
    <w:pPr>
      <w:spacing w:before="240" w:line="276" w:lineRule="auto"/>
    </w:pPr>
    <w:rPr>
      <w:rFonts w:ascii="Arial" w:eastAsia="Times New Roman" w:hAnsi="Arial" w:cs="Arial"/>
      <w:color w:val="000000"/>
      <w:lang w:eastAsia="en-AU"/>
    </w:rPr>
  </w:style>
  <w:style w:type="character" w:customStyle="1" w:styleId="BodyTextChar">
    <w:name w:val="Body Text Char"/>
    <w:basedOn w:val="DefaultParagraphFont"/>
    <w:link w:val="BodyText"/>
    <w:uiPriority w:val="99"/>
    <w:rsid w:val="0014415C"/>
    <w:rPr>
      <w:rFonts w:ascii="Arial" w:eastAsia="Times New Roman" w:hAnsi="Arial" w:cs="Arial"/>
      <w:color w:val="000000"/>
      <w:sz w:val="24"/>
      <w:szCs w:val="24"/>
      <w:lang w:eastAsia="en-AU"/>
    </w:rPr>
  </w:style>
  <w:style w:type="paragraph" w:customStyle="1" w:styleId="Bullets">
    <w:name w:val="*Bullets"/>
    <w:basedOn w:val="ListParagraph"/>
    <w:link w:val="BulletsChar"/>
    <w:qFormat/>
    <w:rsid w:val="002E6104"/>
    <w:pPr>
      <w:numPr>
        <w:numId w:val="16"/>
      </w:numPr>
      <w:tabs>
        <w:tab w:val="clear" w:pos="357"/>
      </w:tabs>
      <w:spacing w:before="120" w:after="240" w:line="276" w:lineRule="auto"/>
      <w:contextualSpacing w:val="0"/>
    </w:pPr>
    <w:rPr>
      <w:rFonts w:ascii="Arial" w:hAnsi="Arial" w:cs="Arial"/>
      <w:color w:val="000000"/>
      <w:lang w:eastAsia="en-AU"/>
    </w:rPr>
  </w:style>
  <w:style w:type="character" w:customStyle="1" w:styleId="BulletsChar">
    <w:name w:val="*Bullets Char"/>
    <w:basedOn w:val="DefaultParagraphFont"/>
    <w:link w:val="Bullets"/>
    <w:rsid w:val="002E6104"/>
    <w:rPr>
      <w:rFonts w:ascii="Arial" w:hAnsi="Arial" w:cs="Arial"/>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A4A9873915344E959F3F828DF5EC296E"/>
        <w:category>
          <w:name w:val="General"/>
          <w:gallery w:val="placeholder"/>
        </w:category>
        <w:types>
          <w:type w:val="bbPlcHdr"/>
        </w:types>
        <w:behaviors>
          <w:behavior w:val="content"/>
        </w:behaviors>
        <w:guid w:val="{B60B725A-B248-4A7F-937E-BE25801F50BB}"/>
      </w:docPartPr>
      <w:docPartBody>
        <w:p w:rsidR="002D7B67" w:rsidRDefault="000B1BCB" w:rsidP="000B1BCB">
          <w:pPr>
            <w:pStyle w:val="A4A9873915344E959F3F828DF5EC296E"/>
          </w:pPr>
          <w:r w:rsidRPr="00D858FE">
            <w:rPr>
              <w:rStyle w:val="PlaceholderText"/>
            </w:rPr>
            <w:t>Choose an item.</w:t>
          </w:r>
        </w:p>
      </w:docPartBody>
    </w:docPart>
    <w:docPart>
      <w:docPartPr>
        <w:name w:val="5BFEB9F0148A4CF2AF86953DD70B7841"/>
        <w:category>
          <w:name w:val="General"/>
          <w:gallery w:val="placeholder"/>
        </w:category>
        <w:types>
          <w:type w:val="bbPlcHdr"/>
        </w:types>
        <w:behaviors>
          <w:behavior w:val="content"/>
        </w:behaviors>
        <w:guid w:val="{BE53F373-6AEC-430F-A8DA-FC5C06C11FAB}"/>
      </w:docPartPr>
      <w:docPartBody>
        <w:p w:rsidR="002D7B67" w:rsidRDefault="000B1BCB" w:rsidP="000B1BCB">
          <w:pPr>
            <w:pStyle w:val="5BFEB9F0148A4CF2AF86953DD70B7841"/>
          </w:pPr>
          <w:r w:rsidRPr="00D858FE">
            <w:rPr>
              <w:rStyle w:val="PlaceholderText"/>
            </w:rPr>
            <w:t>Choose an item.</w:t>
          </w:r>
        </w:p>
      </w:docPartBody>
    </w:docPart>
    <w:docPart>
      <w:docPartPr>
        <w:name w:val="2EE0535D4F0E4E1B80F25A4CF8B2CB88"/>
        <w:category>
          <w:name w:val="General"/>
          <w:gallery w:val="placeholder"/>
        </w:category>
        <w:types>
          <w:type w:val="bbPlcHdr"/>
        </w:types>
        <w:behaviors>
          <w:behavior w:val="content"/>
        </w:behaviors>
        <w:guid w:val="{B76851BC-E203-41E3-A6AC-0793126690C6}"/>
      </w:docPartPr>
      <w:docPartBody>
        <w:p w:rsidR="002D7B67" w:rsidRDefault="000B1BCB" w:rsidP="000B1BCB">
          <w:pPr>
            <w:pStyle w:val="2EE0535D4F0E4E1B80F25A4CF8B2CB88"/>
          </w:pPr>
          <w:r w:rsidRPr="00D858FE">
            <w:rPr>
              <w:rStyle w:val="PlaceholderText"/>
            </w:rPr>
            <w:t>Choose an item.</w:t>
          </w:r>
        </w:p>
      </w:docPartBody>
    </w:docPart>
    <w:docPart>
      <w:docPartPr>
        <w:name w:val="55ADD74632DC48C4B007B5D8F5BCA78F"/>
        <w:category>
          <w:name w:val="General"/>
          <w:gallery w:val="placeholder"/>
        </w:category>
        <w:types>
          <w:type w:val="bbPlcHdr"/>
        </w:types>
        <w:behaviors>
          <w:behavior w:val="content"/>
        </w:behaviors>
        <w:guid w:val="{F81FB416-C4C4-4B20-8D74-8BC58BD8C95E}"/>
      </w:docPartPr>
      <w:docPartBody>
        <w:p w:rsidR="002D7B67" w:rsidRDefault="000B1BCB" w:rsidP="000B1BCB">
          <w:pPr>
            <w:pStyle w:val="55ADD74632DC48C4B007B5D8F5BCA78F"/>
          </w:pPr>
          <w:r w:rsidRPr="00D858FE">
            <w:rPr>
              <w:rStyle w:val="PlaceholderText"/>
            </w:rPr>
            <w:t>Choose an item.</w:t>
          </w:r>
        </w:p>
      </w:docPartBody>
    </w:docPart>
    <w:docPart>
      <w:docPartPr>
        <w:name w:val="1D6FAD522D0943E1919A6A41BFF0DF2D"/>
        <w:category>
          <w:name w:val="General"/>
          <w:gallery w:val="placeholder"/>
        </w:category>
        <w:types>
          <w:type w:val="bbPlcHdr"/>
        </w:types>
        <w:behaviors>
          <w:behavior w:val="content"/>
        </w:behaviors>
        <w:guid w:val="{67CE0AEA-0D1A-4DFF-B1DE-D4C648FC541C}"/>
      </w:docPartPr>
      <w:docPartBody>
        <w:p w:rsidR="002D7B67" w:rsidRDefault="000B1BCB" w:rsidP="000B1BCB">
          <w:pPr>
            <w:pStyle w:val="1D6FAD522D0943E1919A6A41BFF0DF2D"/>
          </w:pPr>
          <w:r w:rsidRPr="00D858FE">
            <w:rPr>
              <w:rStyle w:val="PlaceholderText"/>
            </w:rPr>
            <w:t>Choose an item.</w:t>
          </w:r>
        </w:p>
      </w:docPartBody>
    </w:docPart>
    <w:docPart>
      <w:docPartPr>
        <w:name w:val="7BE27E08A23943DF884B670E53AAC9A5"/>
        <w:category>
          <w:name w:val="General"/>
          <w:gallery w:val="placeholder"/>
        </w:category>
        <w:types>
          <w:type w:val="bbPlcHdr"/>
        </w:types>
        <w:behaviors>
          <w:behavior w:val="content"/>
        </w:behaviors>
        <w:guid w:val="{0D3A0516-0926-49B2-9EDA-0ACB090B571C}"/>
      </w:docPartPr>
      <w:docPartBody>
        <w:p w:rsidR="002D7B67" w:rsidRDefault="000B1BCB" w:rsidP="000B1BCB">
          <w:pPr>
            <w:pStyle w:val="7BE27E08A23943DF884B670E53AAC9A5"/>
          </w:pPr>
          <w:r w:rsidRPr="00D858FE">
            <w:rPr>
              <w:rStyle w:val="PlaceholderText"/>
            </w:rPr>
            <w:t>Choose an item.</w:t>
          </w:r>
        </w:p>
      </w:docPartBody>
    </w:docPart>
    <w:docPart>
      <w:docPartPr>
        <w:name w:val="3403AFB0FEA04CCDB72BC63768518E56"/>
        <w:category>
          <w:name w:val="General"/>
          <w:gallery w:val="placeholder"/>
        </w:category>
        <w:types>
          <w:type w:val="bbPlcHdr"/>
        </w:types>
        <w:behaviors>
          <w:behavior w:val="content"/>
        </w:behaviors>
        <w:guid w:val="{86701655-D863-4A56-9027-1C8A57599E56}"/>
      </w:docPartPr>
      <w:docPartBody>
        <w:p w:rsidR="002D7B67" w:rsidRDefault="000B1BCB" w:rsidP="000B1BCB">
          <w:pPr>
            <w:pStyle w:val="3403AFB0FEA04CCDB72BC63768518E56"/>
          </w:pPr>
          <w:r w:rsidRPr="00D858FE">
            <w:rPr>
              <w:rStyle w:val="PlaceholderText"/>
            </w:rPr>
            <w:t>Choose an item.</w:t>
          </w:r>
        </w:p>
      </w:docPartBody>
    </w:docPart>
    <w:docPart>
      <w:docPartPr>
        <w:name w:val="90014981E6EA4AFC9C22D44B4B558FA8"/>
        <w:category>
          <w:name w:val="General"/>
          <w:gallery w:val="placeholder"/>
        </w:category>
        <w:types>
          <w:type w:val="bbPlcHdr"/>
        </w:types>
        <w:behaviors>
          <w:behavior w:val="content"/>
        </w:behaviors>
        <w:guid w:val="{CC0E0F95-1EB6-43BA-B213-765116B28D9A}"/>
      </w:docPartPr>
      <w:docPartBody>
        <w:p w:rsidR="002D7B67" w:rsidRDefault="000B1BCB" w:rsidP="000B1BCB">
          <w:pPr>
            <w:pStyle w:val="90014981E6EA4AFC9C22D44B4B558FA8"/>
          </w:pPr>
          <w:r w:rsidRPr="00D858FE">
            <w:rPr>
              <w:rStyle w:val="PlaceholderText"/>
            </w:rPr>
            <w:t>Choose an item.</w:t>
          </w:r>
        </w:p>
      </w:docPartBody>
    </w:docPart>
    <w:docPart>
      <w:docPartPr>
        <w:name w:val="8AC5EDD488DA4C03BAB5B3CBFCDB1C60"/>
        <w:category>
          <w:name w:val="General"/>
          <w:gallery w:val="placeholder"/>
        </w:category>
        <w:types>
          <w:type w:val="bbPlcHdr"/>
        </w:types>
        <w:behaviors>
          <w:behavior w:val="content"/>
        </w:behaviors>
        <w:guid w:val="{E2648A71-6B5A-41B6-A275-06BD06182721}"/>
      </w:docPartPr>
      <w:docPartBody>
        <w:p w:rsidR="002D7B67" w:rsidRDefault="000B1BCB" w:rsidP="000B1BCB">
          <w:pPr>
            <w:pStyle w:val="8AC5EDD488DA4C03BAB5B3CBFCDB1C60"/>
          </w:pPr>
          <w:r w:rsidRPr="00D858FE">
            <w:rPr>
              <w:rStyle w:val="PlaceholderText"/>
            </w:rPr>
            <w:t>Choose an item.</w:t>
          </w:r>
        </w:p>
      </w:docPartBody>
    </w:docPart>
    <w:docPart>
      <w:docPartPr>
        <w:name w:val="87B431E4D13A4051907359E8B8C28E69"/>
        <w:category>
          <w:name w:val="General"/>
          <w:gallery w:val="placeholder"/>
        </w:category>
        <w:types>
          <w:type w:val="bbPlcHdr"/>
        </w:types>
        <w:behaviors>
          <w:behavior w:val="content"/>
        </w:behaviors>
        <w:guid w:val="{6038BE94-6F5E-4E69-B8E6-B04977C69E5F}"/>
      </w:docPartPr>
      <w:docPartBody>
        <w:p w:rsidR="002D7B67" w:rsidRDefault="000B1BCB" w:rsidP="000B1BCB">
          <w:pPr>
            <w:pStyle w:val="87B431E4D13A4051907359E8B8C28E69"/>
          </w:pPr>
          <w:r w:rsidRPr="00D858FE">
            <w:rPr>
              <w:rStyle w:val="PlaceholderText"/>
            </w:rPr>
            <w:t>Choose an item.</w:t>
          </w:r>
        </w:p>
      </w:docPartBody>
    </w:docPart>
    <w:docPart>
      <w:docPartPr>
        <w:name w:val="0D56EA571CBF44F396F618F02F6B255D"/>
        <w:category>
          <w:name w:val="General"/>
          <w:gallery w:val="placeholder"/>
        </w:category>
        <w:types>
          <w:type w:val="bbPlcHdr"/>
        </w:types>
        <w:behaviors>
          <w:behavior w:val="content"/>
        </w:behaviors>
        <w:guid w:val="{800B4F67-2ABD-4216-8EEB-1BD23D637CF2}"/>
      </w:docPartPr>
      <w:docPartBody>
        <w:p w:rsidR="002D7B67" w:rsidRDefault="000B1BCB" w:rsidP="000B1BCB">
          <w:pPr>
            <w:pStyle w:val="0D56EA571CBF44F396F618F02F6B255D"/>
          </w:pPr>
          <w:r w:rsidRPr="00D858FE">
            <w:rPr>
              <w:rStyle w:val="PlaceholderText"/>
            </w:rPr>
            <w:t>Choose an item.</w:t>
          </w:r>
        </w:p>
      </w:docPartBody>
    </w:docPart>
    <w:docPart>
      <w:docPartPr>
        <w:name w:val="BB1F129D30244013B9A5497C62DEB921"/>
        <w:category>
          <w:name w:val="General"/>
          <w:gallery w:val="placeholder"/>
        </w:category>
        <w:types>
          <w:type w:val="bbPlcHdr"/>
        </w:types>
        <w:behaviors>
          <w:behavior w:val="content"/>
        </w:behaviors>
        <w:guid w:val="{374EDD71-3199-4F14-AB60-3ACC1B653B02}"/>
      </w:docPartPr>
      <w:docPartBody>
        <w:p w:rsidR="002D7B67" w:rsidRDefault="000B1BCB" w:rsidP="000B1BCB">
          <w:pPr>
            <w:pStyle w:val="BB1F129D30244013B9A5497C62DEB921"/>
          </w:pPr>
          <w:r w:rsidRPr="00D858FE">
            <w:rPr>
              <w:rStyle w:val="PlaceholderText"/>
            </w:rPr>
            <w:t>Choose an item.</w:t>
          </w:r>
        </w:p>
      </w:docPartBody>
    </w:docPart>
    <w:docPart>
      <w:docPartPr>
        <w:name w:val="D83CF20DBD654E0480D0CE25F0B62359"/>
        <w:category>
          <w:name w:val="General"/>
          <w:gallery w:val="placeholder"/>
        </w:category>
        <w:types>
          <w:type w:val="bbPlcHdr"/>
        </w:types>
        <w:behaviors>
          <w:behavior w:val="content"/>
        </w:behaviors>
        <w:guid w:val="{0DB8BABB-8B26-41A4-BA0E-FE071FCEFE15}"/>
      </w:docPartPr>
      <w:docPartBody>
        <w:p w:rsidR="002D7B67" w:rsidRDefault="000B1BCB" w:rsidP="000B1BCB">
          <w:pPr>
            <w:pStyle w:val="D83CF20DBD654E0480D0CE25F0B62359"/>
          </w:pPr>
          <w:r w:rsidRPr="00D858FE">
            <w:rPr>
              <w:rStyle w:val="PlaceholderText"/>
            </w:rPr>
            <w:t>Choose an item.</w:t>
          </w:r>
        </w:p>
      </w:docPartBody>
    </w:docPart>
    <w:docPart>
      <w:docPartPr>
        <w:name w:val="2FF7414784A34EC7A1FDC76318BBF8DD"/>
        <w:category>
          <w:name w:val="General"/>
          <w:gallery w:val="placeholder"/>
        </w:category>
        <w:types>
          <w:type w:val="bbPlcHdr"/>
        </w:types>
        <w:behaviors>
          <w:behavior w:val="content"/>
        </w:behaviors>
        <w:guid w:val="{489BFF92-466E-4DA5-8B38-B75B07ACF4B8}"/>
      </w:docPartPr>
      <w:docPartBody>
        <w:p w:rsidR="002D7B67" w:rsidRDefault="000B1BCB" w:rsidP="000B1BCB">
          <w:pPr>
            <w:pStyle w:val="2FF7414784A34EC7A1FDC76318BBF8DD"/>
          </w:pPr>
          <w:r w:rsidRPr="00D858FE">
            <w:rPr>
              <w:rStyle w:val="PlaceholderText"/>
            </w:rPr>
            <w:t>Choose an item.</w:t>
          </w:r>
        </w:p>
      </w:docPartBody>
    </w:docPart>
    <w:docPart>
      <w:docPartPr>
        <w:name w:val="B7C34776C5964C84A5205F00FD300548"/>
        <w:category>
          <w:name w:val="General"/>
          <w:gallery w:val="placeholder"/>
        </w:category>
        <w:types>
          <w:type w:val="bbPlcHdr"/>
        </w:types>
        <w:behaviors>
          <w:behavior w:val="content"/>
        </w:behaviors>
        <w:guid w:val="{8775828F-A320-43B4-8986-567260852BE2}"/>
      </w:docPartPr>
      <w:docPartBody>
        <w:p w:rsidR="002D7B67" w:rsidRDefault="000B1BCB" w:rsidP="000B1BCB">
          <w:pPr>
            <w:pStyle w:val="B7C34776C5964C84A5205F00FD300548"/>
          </w:pPr>
          <w:r w:rsidRPr="00D858FE">
            <w:rPr>
              <w:rStyle w:val="PlaceholderText"/>
            </w:rPr>
            <w:t>Choose an item.</w:t>
          </w:r>
        </w:p>
      </w:docPartBody>
    </w:docPart>
    <w:docPart>
      <w:docPartPr>
        <w:name w:val="21E51563CF9F455E94257B96D0C80990"/>
        <w:category>
          <w:name w:val="General"/>
          <w:gallery w:val="placeholder"/>
        </w:category>
        <w:types>
          <w:type w:val="bbPlcHdr"/>
        </w:types>
        <w:behaviors>
          <w:behavior w:val="content"/>
        </w:behaviors>
        <w:guid w:val="{F7669C3A-1D21-4EB5-B85E-2BF3814AA200}"/>
      </w:docPartPr>
      <w:docPartBody>
        <w:p w:rsidR="002D7B67" w:rsidRDefault="000B1BCB" w:rsidP="000B1BCB">
          <w:pPr>
            <w:pStyle w:val="21E51563CF9F455E94257B96D0C80990"/>
          </w:pPr>
          <w:r w:rsidRPr="00D858FE">
            <w:rPr>
              <w:rStyle w:val="PlaceholderText"/>
            </w:rPr>
            <w:t>Choose an item.</w:t>
          </w:r>
        </w:p>
      </w:docPartBody>
    </w:docPart>
    <w:docPart>
      <w:docPartPr>
        <w:name w:val="18EF536A40B1478384D3A5FD39574A30"/>
        <w:category>
          <w:name w:val="General"/>
          <w:gallery w:val="placeholder"/>
        </w:category>
        <w:types>
          <w:type w:val="bbPlcHdr"/>
        </w:types>
        <w:behaviors>
          <w:behavior w:val="content"/>
        </w:behaviors>
        <w:guid w:val="{D00681C5-90C1-465E-A7B3-228F37C3FD3F}"/>
      </w:docPartPr>
      <w:docPartBody>
        <w:p w:rsidR="002D7B67" w:rsidRDefault="000B1BCB" w:rsidP="000B1BCB">
          <w:pPr>
            <w:pStyle w:val="18EF536A40B1478384D3A5FD39574A30"/>
          </w:pPr>
          <w:r w:rsidRPr="00D858FE">
            <w:rPr>
              <w:rStyle w:val="PlaceholderText"/>
            </w:rPr>
            <w:t>Choose an item.</w:t>
          </w:r>
        </w:p>
      </w:docPartBody>
    </w:docPart>
    <w:docPart>
      <w:docPartPr>
        <w:name w:val="C9F4BCAF09E24D92860DFF8DC4E22631"/>
        <w:category>
          <w:name w:val="General"/>
          <w:gallery w:val="placeholder"/>
        </w:category>
        <w:types>
          <w:type w:val="bbPlcHdr"/>
        </w:types>
        <w:behaviors>
          <w:behavior w:val="content"/>
        </w:behaviors>
        <w:guid w:val="{0A73F16F-DAB1-40DB-BC03-EF5B44E9A4D5}"/>
      </w:docPartPr>
      <w:docPartBody>
        <w:p w:rsidR="002D7B67" w:rsidRDefault="000B1BCB" w:rsidP="000B1BCB">
          <w:pPr>
            <w:pStyle w:val="C9F4BCAF09E24D92860DFF8DC4E22631"/>
          </w:pPr>
          <w:r w:rsidRPr="00D858FE">
            <w:rPr>
              <w:rStyle w:val="PlaceholderText"/>
            </w:rPr>
            <w:t>Choose an item.</w:t>
          </w:r>
        </w:p>
      </w:docPartBody>
    </w:docPart>
    <w:docPart>
      <w:docPartPr>
        <w:name w:val="34E8BC483F36432E835DD5828668AEC6"/>
        <w:category>
          <w:name w:val="General"/>
          <w:gallery w:val="placeholder"/>
        </w:category>
        <w:types>
          <w:type w:val="bbPlcHdr"/>
        </w:types>
        <w:behaviors>
          <w:behavior w:val="content"/>
        </w:behaviors>
        <w:guid w:val="{501BF181-F283-41F1-A346-037D265AE2DE}"/>
      </w:docPartPr>
      <w:docPartBody>
        <w:p w:rsidR="002D7B67" w:rsidRDefault="000B1BCB" w:rsidP="000B1BCB">
          <w:pPr>
            <w:pStyle w:val="34E8BC483F36432E835DD5828668AEC6"/>
          </w:pPr>
          <w:r w:rsidRPr="00D858FE">
            <w:rPr>
              <w:rStyle w:val="PlaceholderText"/>
            </w:rPr>
            <w:t>Choose an item.</w:t>
          </w:r>
        </w:p>
      </w:docPartBody>
    </w:docPart>
    <w:docPart>
      <w:docPartPr>
        <w:name w:val="B03809699A164914A3634C1EF2CDCC9F"/>
        <w:category>
          <w:name w:val="General"/>
          <w:gallery w:val="placeholder"/>
        </w:category>
        <w:types>
          <w:type w:val="bbPlcHdr"/>
        </w:types>
        <w:behaviors>
          <w:behavior w:val="content"/>
        </w:behaviors>
        <w:guid w:val="{9E661C60-D36D-4BC7-974C-F06732C934F8}"/>
      </w:docPartPr>
      <w:docPartBody>
        <w:p w:rsidR="002D7B67" w:rsidRDefault="000B1BCB" w:rsidP="000B1BCB">
          <w:pPr>
            <w:pStyle w:val="B03809699A164914A3634C1EF2CDCC9F"/>
          </w:pPr>
          <w:r w:rsidRPr="00D858FE">
            <w:rPr>
              <w:rStyle w:val="PlaceholderText"/>
            </w:rPr>
            <w:t>Choose an item.</w:t>
          </w:r>
        </w:p>
      </w:docPartBody>
    </w:docPart>
    <w:docPart>
      <w:docPartPr>
        <w:name w:val="3BC8E1698E4E4761BBACF27E68492C07"/>
        <w:category>
          <w:name w:val="General"/>
          <w:gallery w:val="placeholder"/>
        </w:category>
        <w:types>
          <w:type w:val="bbPlcHdr"/>
        </w:types>
        <w:behaviors>
          <w:behavior w:val="content"/>
        </w:behaviors>
        <w:guid w:val="{16146B90-F1F3-480E-AFD0-72A73A1E4B20}"/>
      </w:docPartPr>
      <w:docPartBody>
        <w:p w:rsidR="002D7B67" w:rsidRDefault="000B1BCB" w:rsidP="000B1BCB">
          <w:pPr>
            <w:pStyle w:val="3BC8E1698E4E4761BBACF27E68492C07"/>
          </w:pPr>
          <w:r w:rsidRPr="00D858FE">
            <w:rPr>
              <w:rStyle w:val="PlaceholderText"/>
            </w:rPr>
            <w:t>Choose an item.</w:t>
          </w:r>
        </w:p>
      </w:docPartBody>
    </w:docPart>
    <w:docPart>
      <w:docPartPr>
        <w:name w:val="615C3538A41B4B758195CD0CC74DCC1B"/>
        <w:category>
          <w:name w:val="General"/>
          <w:gallery w:val="placeholder"/>
        </w:category>
        <w:types>
          <w:type w:val="bbPlcHdr"/>
        </w:types>
        <w:behaviors>
          <w:behavior w:val="content"/>
        </w:behaviors>
        <w:guid w:val="{2F624D35-F46A-4D1D-8B56-B5ECD5AC424B}"/>
      </w:docPartPr>
      <w:docPartBody>
        <w:p w:rsidR="002D7B67" w:rsidRDefault="000B1BCB" w:rsidP="000B1BCB">
          <w:pPr>
            <w:pStyle w:val="615C3538A41B4B758195CD0CC74DCC1B"/>
          </w:pPr>
          <w:r w:rsidRPr="00D858FE">
            <w:rPr>
              <w:rStyle w:val="PlaceholderText"/>
            </w:rPr>
            <w:t>Choose an item.</w:t>
          </w:r>
        </w:p>
      </w:docPartBody>
    </w:docPart>
    <w:docPart>
      <w:docPartPr>
        <w:name w:val="C73FF6A2713F448FA6BF873DD25979F8"/>
        <w:category>
          <w:name w:val="General"/>
          <w:gallery w:val="placeholder"/>
        </w:category>
        <w:types>
          <w:type w:val="bbPlcHdr"/>
        </w:types>
        <w:behaviors>
          <w:behavior w:val="content"/>
        </w:behaviors>
        <w:guid w:val="{94B1887D-D36A-444D-8F79-CD7E3120718B}"/>
      </w:docPartPr>
      <w:docPartBody>
        <w:p w:rsidR="002D7B67" w:rsidRDefault="000B1BCB" w:rsidP="000B1BCB">
          <w:pPr>
            <w:pStyle w:val="C73FF6A2713F448FA6BF873DD25979F8"/>
          </w:pPr>
          <w:r w:rsidRPr="00D858FE">
            <w:rPr>
              <w:rStyle w:val="PlaceholderText"/>
            </w:rPr>
            <w:t>Choose an item.</w:t>
          </w:r>
        </w:p>
      </w:docPartBody>
    </w:docPart>
    <w:docPart>
      <w:docPartPr>
        <w:name w:val="52AE1D610C0B42A4AF247EBB43091B41"/>
        <w:category>
          <w:name w:val="General"/>
          <w:gallery w:val="placeholder"/>
        </w:category>
        <w:types>
          <w:type w:val="bbPlcHdr"/>
        </w:types>
        <w:behaviors>
          <w:behavior w:val="content"/>
        </w:behaviors>
        <w:guid w:val="{7AAC4C61-2CC3-4E24-A6F2-3B98905F4AD3}"/>
      </w:docPartPr>
      <w:docPartBody>
        <w:p w:rsidR="002D7B67" w:rsidRDefault="000B1BCB" w:rsidP="000B1BCB">
          <w:pPr>
            <w:pStyle w:val="52AE1D610C0B42A4AF247EBB43091B41"/>
          </w:pPr>
          <w:r w:rsidRPr="00D858FE">
            <w:rPr>
              <w:rStyle w:val="PlaceholderText"/>
            </w:rPr>
            <w:t>Choose an item.</w:t>
          </w:r>
        </w:p>
      </w:docPartBody>
    </w:docPart>
    <w:docPart>
      <w:docPartPr>
        <w:name w:val="EA5E9F09E53145F2962B7221CF134067"/>
        <w:category>
          <w:name w:val="General"/>
          <w:gallery w:val="placeholder"/>
        </w:category>
        <w:types>
          <w:type w:val="bbPlcHdr"/>
        </w:types>
        <w:behaviors>
          <w:behavior w:val="content"/>
        </w:behaviors>
        <w:guid w:val="{AC6B6E41-3A4E-477E-B5E1-DB9FE2511C43}"/>
      </w:docPartPr>
      <w:docPartBody>
        <w:p w:rsidR="002D7B67" w:rsidRDefault="000B1BCB" w:rsidP="000B1BCB">
          <w:pPr>
            <w:pStyle w:val="EA5E9F09E53145F2962B7221CF134067"/>
          </w:pPr>
          <w:r w:rsidRPr="00D858FE">
            <w:rPr>
              <w:rStyle w:val="PlaceholderText"/>
            </w:rPr>
            <w:t>Choose an item.</w:t>
          </w:r>
        </w:p>
      </w:docPartBody>
    </w:docPart>
    <w:docPart>
      <w:docPartPr>
        <w:name w:val="9914CCBAA7E24299B2DB84882652EE03"/>
        <w:category>
          <w:name w:val="General"/>
          <w:gallery w:val="placeholder"/>
        </w:category>
        <w:types>
          <w:type w:val="bbPlcHdr"/>
        </w:types>
        <w:behaviors>
          <w:behavior w:val="content"/>
        </w:behaviors>
        <w:guid w:val="{79DADDB2-837C-4B69-B0DB-3B57D82188AC}"/>
      </w:docPartPr>
      <w:docPartBody>
        <w:p w:rsidR="002D7B67" w:rsidRDefault="000B1BCB" w:rsidP="000B1BCB">
          <w:pPr>
            <w:pStyle w:val="9914CCBAA7E24299B2DB84882652EE03"/>
          </w:pPr>
          <w:r w:rsidRPr="00D858FE">
            <w:rPr>
              <w:rStyle w:val="PlaceholderText"/>
            </w:rPr>
            <w:t>Choose an item.</w:t>
          </w:r>
        </w:p>
      </w:docPartBody>
    </w:docPart>
    <w:docPart>
      <w:docPartPr>
        <w:name w:val="6D399196EAF041E885AC785CE0584925"/>
        <w:category>
          <w:name w:val="General"/>
          <w:gallery w:val="placeholder"/>
        </w:category>
        <w:types>
          <w:type w:val="bbPlcHdr"/>
        </w:types>
        <w:behaviors>
          <w:behavior w:val="content"/>
        </w:behaviors>
        <w:guid w:val="{56C00630-2A61-4939-A004-33F435C3029A}"/>
      </w:docPartPr>
      <w:docPartBody>
        <w:p w:rsidR="002D7B67" w:rsidRDefault="000B1BCB" w:rsidP="000B1BCB">
          <w:pPr>
            <w:pStyle w:val="6D399196EAF041E885AC785CE0584925"/>
          </w:pPr>
          <w:r w:rsidRPr="00D858FE">
            <w:rPr>
              <w:rStyle w:val="PlaceholderText"/>
            </w:rPr>
            <w:t>Choose an item.</w:t>
          </w:r>
        </w:p>
      </w:docPartBody>
    </w:docPart>
    <w:docPart>
      <w:docPartPr>
        <w:name w:val="F3CE9B2D539D45F8AEA079CE6F47D479"/>
        <w:category>
          <w:name w:val="General"/>
          <w:gallery w:val="placeholder"/>
        </w:category>
        <w:types>
          <w:type w:val="bbPlcHdr"/>
        </w:types>
        <w:behaviors>
          <w:behavior w:val="content"/>
        </w:behaviors>
        <w:guid w:val="{F14A8ADF-1CE9-4448-B10E-61FE5BD8D90F}"/>
      </w:docPartPr>
      <w:docPartBody>
        <w:p w:rsidR="002D7B67" w:rsidRDefault="000B1BCB" w:rsidP="000B1BCB">
          <w:pPr>
            <w:pStyle w:val="F3CE9B2D539D45F8AEA079CE6F47D479"/>
          </w:pPr>
          <w:r w:rsidRPr="00D858FE">
            <w:rPr>
              <w:rStyle w:val="PlaceholderText"/>
            </w:rPr>
            <w:t>Choose an item.</w:t>
          </w:r>
        </w:p>
      </w:docPartBody>
    </w:docPart>
    <w:docPart>
      <w:docPartPr>
        <w:name w:val="AEB55441F8C146C78A044BBBA8DEF7FE"/>
        <w:category>
          <w:name w:val="General"/>
          <w:gallery w:val="placeholder"/>
        </w:category>
        <w:types>
          <w:type w:val="bbPlcHdr"/>
        </w:types>
        <w:behaviors>
          <w:behavior w:val="content"/>
        </w:behaviors>
        <w:guid w:val="{3ADC7D05-AD5C-4E25-9527-680A703E3D76}"/>
      </w:docPartPr>
      <w:docPartBody>
        <w:p w:rsidR="002D7B67" w:rsidRDefault="000B1BCB" w:rsidP="000B1BCB">
          <w:pPr>
            <w:pStyle w:val="AEB55441F8C146C78A044BBBA8DEF7FE"/>
          </w:pPr>
          <w:r w:rsidRPr="00D858FE">
            <w:rPr>
              <w:rStyle w:val="PlaceholderText"/>
            </w:rPr>
            <w:t>Choose an item.</w:t>
          </w:r>
        </w:p>
      </w:docPartBody>
    </w:docPart>
    <w:docPart>
      <w:docPartPr>
        <w:name w:val="958E2BEB4F8F4C819EC5AC873FAA2A47"/>
        <w:category>
          <w:name w:val="General"/>
          <w:gallery w:val="placeholder"/>
        </w:category>
        <w:types>
          <w:type w:val="bbPlcHdr"/>
        </w:types>
        <w:behaviors>
          <w:behavior w:val="content"/>
        </w:behaviors>
        <w:guid w:val="{6F37B1FE-BE2D-4FBB-B5CC-768117DECFB7}"/>
      </w:docPartPr>
      <w:docPartBody>
        <w:p w:rsidR="002D7B67" w:rsidRDefault="000B1BCB" w:rsidP="000B1BCB">
          <w:pPr>
            <w:pStyle w:val="958E2BEB4F8F4C819EC5AC873FAA2A47"/>
          </w:pPr>
          <w:r w:rsidRPr="00D858FE">
            <w:rPr>
              <w:rStyle w:val="PlaceholderText"/>
            </w:rPr>
            <w:t>Choose an item.</w:t>
          </w:r>
        </w:p>
      </w:docPartBody>
    </w:docPart>
    <w:docPart>
      <w:docPartPr>
        <w:name w:val="4B3AFF7E8BB0468CA3CCA98E8C85EECE"/>
        <w:category>
          <w:name w:val="General"/>
          <w:gallery w:val="placeholder"/>
        </w:category>
        <w:types>
          <w:type w:val="bbPlcHdr"/>
        </w:types>
        <w:behaviors>
          <w:behavior w:val="content"/>
        </w:behaviors>
        <w:guid w:val="{4BD03239-36F9-44F6-B21B-8258A00BB8C5}"/>
      </w:docPartPr>
      <w:docPartBody>
        <w:p w:rsidR="002D7B67" w:rsidRDefault="000B1BCB" w:rsidP="000B1BCB">
          <w:pPr>
            <w:pStyle w:val="4B3AFF7E8BB0468CA3CCA98E8C85EECE"/>
          </w:pPr>
          <w:r w:rsidRPr="00D858FE">
            <w:rPr>
              <w:rStyle w:val="PlaceholderText"/>
            </w:rPr>
            <w:t>Choose an item.</w:t>
          </w:r>
        </w:p>
      </w:docPartBody>
    </w:docPart>
    <w:docPart>
      <w:docPartPr>
        <w:name w:val="BF8990672CD144C998E05AF589FE05FA"/>
        <w:category>
          <w:name w:val="General"/>
          <w:gallery w:val="placeholder"/>
        </w:category>
        <w:types>
          <w:type w:val="bbPlcHdr"/>
        </w:types>
        <w:behaviors>
          <w:behavior w:val="content"/>
        </w:behaviors>
        <w:guid w:val="{022A622F-0612-405A-A94D-E3C1BF0239F1}"/>
      </w:docPartPr>
      <w:docPartBody>
        <w:p w:rsidR="002D7B67" w:rsidRDefault="000B1BCB" w:rsidP="000B1BCB">
          <w:pPr>
            <w:pStyle w:val="BF8990672CD144C998E05AF589FE05FA"/>
          </w:pPr>
          <w:r w:rsidRPr="00D858FE">
            <w:rPr>
              <w:rStyle w:val="PlaceholderText"/>
            </w:rPr>
            <w:t>Choose an item.</w:t>
          </w:r>
        </w:p>
      </w:docPartBody>
    </w:docPart>
    <w:docPart>
      <w:docPartPr>
        <w:name w:val="8E9943080CB84818A70BA6BA4EAA518A"/>
        <w:category>
          <w:name w:val="General"/>
          <w:gallery w:val="placeholder"/>
        </w:category>
        <w:types>
          <w:type w:val="bbPlcHdr"/>
        </w:types>
        <w:behaviors>
          <w:behavior w:val="content"/>
        </w:behaviors>
        <w:guid w:val="{75B9A2A1-93BA-4F27-AAD8-8B46356D973F}"/>
      </w:docPartPr>
      <w:docPartBody>
        <w:p w:rsidR="002D7B67" w:rsidRDefault="000B1BCB" w:rsidP="000B1BCB">
          <w:pPr>
            <w:pStyle w:val="8E9943080CB84818A70BA6BA4EAA518A"/>
          </w:pPr>
          <w:r w:rsidRPr="00D858FE">
            <w:rPr>
              <w:rStyle w:val="PlaceholderText"/>
            </w:rPr>
            <w:t>Choose an item.</w:t>
          </w:r>
        </w:p>
      </w:docPartBody>
    </w:docPart>
    <w:docPart>
      <w:docPartPr>
        <w:name w:val="828C2A42D8C34E7BB662616F91E2D262"/>
        <w:category>
          <w:name w:val="General"/>
          <w:gallery w:val="placeholder"/>
        </w:category>
        <w:types>
          <w:type w:val="bbPlcHdr"/>
        </w:types>
        <w:behaviors>
          <w:behavior w:val="content"/>
        </w:behaviors>
        <w:guid w:val="{EA4C261C-BC93-451E-9BFE-37E1E90874DD}"/>
      </w:docPartPr>
      <w:docPartBody>
        <w:p w:rsidR="002D7B67" w:rsidRDefault="000B1BCB" w:rsidP="000B1BCB">
          <w:pPr>
            <w:pStyle w:val="828C2A42D8C34E7BB662616F91E2D262"/>
          </w:pPr>
          <w:r w:rsidRPr="00D858FE">
            <w:rPr>
              <w:rStyle w:val="PlaceholderText"/>
            </w:rPr>
            <w:t>Choose an item.</w:t>
          </w:r>
        </w:p>
      </w:docPartBody>
    </w:docPart>
    <w:docPart>
      <w:docPartPr>
        <w:name w:val="A07A881E01514BF48D5951C5C2A9A591"/>
        <w:category>
          <w:name w:val="General"/>
          <w:gallery w:val="placeholder"/>
        </w:category>
        <w:types>
          <w:type w:val="bbPlcHdr"/>
        </w:types>
        <w:behaviors>
          <w:behavior w:val="content"/>
        </w:behaviors>
        <w:guid w:val="{CDCCAB40-54E1-422B-AFB5-6F7D52A59BE2}"/>
      </w:docPartPr>
      <w:docPartBody>
        <w:p w:rsidR="002D7B67" w:rsidRDefault="000B1BCB" w:rsidP="000B1BCB">
          <w:pPr>
            <w:pStyle w:val="A07A881E01514BF48D5951C5C2A9A591"/>
          </w:pPr>
          <w:r w:rsidRPr="00D858FE">
            <w:rPr>
              <w:rStyle w:val="PlaceholderText"/>
            </w:rPr>
            <w:t>Choose an item.</w:t>
          </w:r>
        </w:p>
      </w:docPartBody>
    </w:docPart>
    <w:docPart>
      <w:docPartPr>
        <w:name w:val="C2CBB0221AE14591AE0B5A2DF06625C6"/>
        <w:category>
          <w:name w:val="General"/>
          <w:gallery w:val="placeholder"/>
        </w:category>
        <w:types>
          <w:type w:val="bbPlcHdr"/>
        </w:types>
        <w:behaviors>
          <w:behavior w:val="content"/>
        </w:behaviors>
        <w:guid w:val="{4EFFE49F-6619-4722-A40C-D7EFB6239490}"/>
      </w:docPartPr>
      <w:docPartBody>
        <w:p w:rsidR="002D7B67" w:rsidRDefault="000B1BCB" w:rsidP="000B1BCB">
          <w:pPr>
            <w:pStyle w:val="C2CBB0221AE14591AE0B5A2DF06625C6"/>
          </w:pPr>
          <w:r w:rsidRPr="00D858FE">
            <w:rPr>
              <w:rStyle w:val="PlaceholderText"/>
            </w:rPr>
            <w:t>Choose an item.</w:t>
          </w:r>
        </w:p>
      </w:docPartBody>
    </w:docPart>
    <w:docPart>
      <w:docPartPr>
        <w:name w:val="1625B9D193B54DF4A8D6D176D9B75469"/>
        <w:category>
          <w:name w:val="General"/>
          <w:gallery w:val="placeholder"/>
        </w:category>
        <w:types>
          <w:type w:val="bbPlcHdr"/>
        </w:types>
        <w:behaviors>
          <w:behavior w:val="content"/>
        </w:behaviors>
        <w:guid w:val="{09D2845E-BB5F-4FF1-91B0-DF33BB7A2380}"/>
      </w:docPartPr>
      <w:docPartBody>
        <w:p w:rsidR="002D7B67" w:rsidRDefault="000B1BCB" w:rsidP="000B1BCB">
          <w:pPr>
            <w:pStyle w:val="1625B9D193B54DF4A8D6D176D9B75469"/>
          </w:pPr>
          <w:r w:rsidRPr="00D858FE">
            <w:rPr>
              <w:rStyle w:val="PlaceholderText"/>
            </w:rPr>
            <w:t>Choose an item.</w:t>
          </w:r>
        </w:p>
      </w:docPartBody>
    </w:docPart>
    <w:docPart>
      <w:docPartPr>
        <w:name w:val="08835B530D214CBE96183AA2A9B56332"/>
        <w:category>
          <w:name w:val="General"/>
          <w:gallery w:val="placeholder"/>
        </w:category>
        <w:types>
          <w:type w:val="bbPlcHdr"/>
        </w:types>
        <w:behaviors>
          <w:behavior w:val="content"/>
        </w:behaviors>
        <w:guid w:val="{BC831A1A-E7C6-44DD-82F2-6E2D3D78449B}"/>
      </w:docPartPr>
      <w:docPartBody>
        <w:p w:rsidR="002D7B67" w:rsidRDefault="000B1BCB" w:rsidP="000B1BCB">
          <w:pPr>
            <w:pStyle w:val="08835B530D214CBE96183AA2A9B56332"/>
          </w:pPr>
          <w:r w:rsidRPr="00D858FE">
            <w:rPr>
              <w:rStyle w:val="PlaceholderText"/>
            </w:rPr>
            <w:t>Choose an item.</w:t>
          </w:r>
        </w:p>
      </w:docPartBody>
    </w:docPart>
    <w:docPart>
      <w:docPartPr>
        <w:name w:val="71DDB33FA3134272B5E8219E88F15F8B"/>
        <w:category>
          <w:name w:val="General"/>
          <w:gallery w:val="placeholder"/>
        </w:category>
        <w:types>
          <w:type w:val="bbPlcHdr"/>
        </w:types>
        <w:behaviors>
          <w:behavior w:val="content"/>
        </w:behaviors>
        <w:guid w:val="{A8F98478-8F3A-43F5-A104-C5454F9BC7A5}"/>
      </w:docPartPr>
      <w:docPartBody>
        <w:p w:rsidR="002D7B67" w:rsidRDefault="000B1BCB" w:rsidP="000B1BCB">
          <w:pPr>
            <w:pStyle w:val="71DDB33FA3134272B5E8219E88F15F8B"/>
          </w:pPr>
          <w:r w:rsidRPr="00D858FE">
            <w:rPr>
              <w:rStyle w:val="PlaceholderText"/>
            </w:rPr>
            <w:t>Choose an item.</w:t>
          </w:r>
        </w:p>
      </w:docPartBody>
    </w:docPart>
    <w:docPart>
      <w:docPartPr>
        <w:name w:val="910C0B661BC947DEBC4B013D82E7D07F"/>
        <w:category>
          <w:name w:val="General"/>
          <w:gallery w:val="placeholder"/>
        </w:category>
        <w:types>
          <w:type w:val="bbPlcHdr"/>
        </w:types>
        <w:behaviors>
          <w:behavior w:val="content"/>
        </w:behaviors>
        <w:guid w:val="{2A300FD0-A15A-45F7-AD20-F117A652045E}"/>
      </w:docPartPr>
      <w:docPartBody>
        <w:p w:rsidR="002D7B67" w:rsidRDefault="000B1BCB" w:rsidP="000B1BCB">
          <w:pPr>
            <w:pStyle w:val="910C0B661BC947DEBC4B013D82E7D07F"/>
          </w:pPr>
          <w:r w:rsidRPr="00D858FE">
            <w:rPr>
              <w:rStyle w:val="PlaceholderText"/>
            </w:rPr>
            <w:t>Choose an item.</w:t>
          </w:r>
        </w:p>
      </w:docPartBody>
    </w:docPart>
    <w:docPart>
      <w:docPartPr>
        <w:name w:val="121513B0B06440FAB4EA5E6F80F9D5EE"/>
        <w:category>
          <w:name w:val="General"/>
          <w:gallery w:val="placeholder"/>
        </w:category>
        <w:types>
          <w:type w:val="bbPlcHdr"/>
        </w:types>
        <w:behaviors>
          <w:behavior w:val="content"/>
        </w:behaviors>
        <w:guid w:val="{BC3642CE-7F3D-4F7B-92B2-99B346AFB577}"/>
      </w:docPartPr>
      <w:docPartBody>
        <w:p w:rsidR="002D7B67" w:rsidRDefault="000B1BCB" w:rsidP="000B1BCB">
          <w:pPr>
            <w:pStyle w:val="121513B0B06440FAB4EA5E6F80F9D5EE"/>
          </w:pPr>
          <w:r w:rsidRPr="00D858FE">
            <w:rPr>
              <w:rStyle w:val="PlaceholderText"/>
            </w:rPr>
            <w:t>Choose an item.</w:t>
          </w:r>
        </w:p>
      </w:docPartBody>
    </w:docPart>
    <w:docPart>
      <w:docPartPr>
        <w:name w:val="048E5D59EA164BA78D3B85D54CA16275"/>
        <w:category>
          <w:name w:val="General"/>
          <w:gallery w:val="placeholder"/>
        </w:category>
        <w:types>
          <w:type w:val="bbPlcHdr"/>
        </w:types>
        <w:behaviors>
          <w:behavior w:val="content"/>
        </w:behaviors>
        <w:guid w:val="{BA14A826-0E8B-4831-AE97-652DD5C8381E}"/>
      </w:docPartPr>
      <w:docPartBody>
        <w:p w:rsidR="002D7B67" w:rsidRDefault="000B1BCB" w:rsidP="000B1BCB">
          <w:pPr>
            <w:pStyle w:val="048E5D59EA164BA78D3B85D54CA16275"/>
          </w:pPr>
          <w:r w:rsidRPr="00D858FE">
            <w:rPr>
              <w:rStyle w:val="PlaceholderText"/>
            </w:rPr>
            <w:t>Choose an item.</w:t>
          </w:r>
        </w:p>
      </w:docPartBody>
    </w:docPart>
    <w:docPart>
      <w:docPartPr>
        <w:name w:val="0AE9D19F9EE74CCB90C0BBAA6C98E065"/>
        <w:category>
          <w:name w:val="General"/>
          <w:gallery w:val="placeholder"/>
        </w:category>
        <w:types>
          <w:type w:val="bbPlcHdr"/>
        </w:types>
        <w:behaviors>
          <w:behavior w:val="content"/>
        </w:behaviors>
        <w:guid w:val="{00151D31-A895-4D9D-8E69-AE5F78CF7DC7}"/>
      </w:docPartPr>
      <w:docPartBody>
        <w:p w:rsidR="002D7B67" w:rsidRDefault="000B1BCB" w:rsidP="000B1BCB">
          <w:pPr>
            <w:pStyle w:val="0AE9D19F9EE74CCB90C0BBAA6C98E065"/>
          </w:pPr>
          <w:r w:rsidRPr="00D858FE">
            <w:rPr>
              <w:rStyle w:val="PlaceholderText"/>
            </w:rPr>
            <w:t>Choose an item.</w:t>
          </w:r>
        </w:p>
      </w:docPartBody>
    </w:docPart>
    <w:docPart>
      <w:docPartPr>
        <w:name w:val="321DC4EB1AB04458B990B49CA5319A1F"/>
        <w:category>
          <w:name w:val="General"/>
          <w:gallery w:val="placeholder"/>
        </w:category>
        <w:types>
          <w:type w:val="bbPlcHdr"/>
        </w:types>
        <w:behaviors>
          <w:behavior w:val="content"/>
        </w:behaviors>
        <w:guid w:val="{EEBDD2CD-D764-4E5F-AF9E-736BAECC2C5C}"/>
      </w:docPartPr>
      <w:docPartBody>
        <w:p w:rsidR="002D7B67" w:rsidRDefault="000B1BCB" w:rsidP="000B1BCB">
          <w:pPr>
            <w:pStyle w:val="321DC4EB1AB04458B990B49CA5319A1F"/>
          </w:pPr>
          <w:r w:rsidRPr="00D858FE">
            <w:rPr>
              <w:rStyle w:val="PlaceholderText"/>
            </w:rPr>
            <w:t>Choose an item.</w:t>
          </w:r>
        </w:p>
      </w:docPartBody>
    </w:docPart>
    <w:docPart>
      <w:docPartPr>
        <w:name w:val="9DA16FB48713443ABA79F959E6588D79"/>
        <w:category>
          <w:name w:val="General"/>
          <w:gallery w:val="placeholder"/>
        </w:category>
        <w:types>
          <w:type w:val="bbPlcHdr"/>
        </w:types>
        <w:behaviors>
          <w:behavior w:val="content"/>
        </w:behaviors>
        <w:guid w:val="{AC139A30-8ECF-455D-A82C-C6D8B77ECAB4}"/>
      </w:docPartPr>
      <w:docPartBody>
        <w:p w:rsidR="002D7B67" w:rsidRDefault="000B1BCB" w:rsidP="000B1BCB">
          <w:pPr>
            <w:pStyle w:val="9DA16FB48713443ABA79F959E6588D79"/>
          </w:pPr>
          <w:r w:rsidRPr="00D858FE">
            <w:rPr>
              <w:rStyle w:val="PlaceholderText"/>
            </w:rPr>
            <w:t>Choose an item.</w:t>
          </w:r>
        </w:p>
      </w:docPartBody>
    </w:docPart>
    <w:docPart>
      <w:docPartPr>
        <w:name w:val="A91918659B1A44D5B13DB89DF13EAB32"/>
        <w:category>
          <w:name w:val="General"/>
          <w:gallery w:val="placeholder"/>
        </w:category>
        <w:types>
          <w:type w:val="bbPlcHdr"/>
        </w:types>
        <w:behaviors>
          <w:behavior w:val="content"/>
        </w:behaviors>
        <w:guid w:val="{CC0481C9-7281-475A-A50E-0F8E5B1AE041}"/>
      </w:docPartPr>
      <w:docPartBody>
        <w:p w:rsidR="002D7B67" w:rsidRDefault="000B1BCB" w:rsidP="000B1BCB">
          <w:pPr>
            <w:pStyle w:val="A91918659B1A44D5B13DB89DF13EAB32"/>
          </w:pPr>
          <w:r w:rsidRPr="00D858FE">
            <w:rPr>
              <w:rStyle w:val="PlaceholderText"/>
            </w:rPr>
            <w:t>Choose an item.</w:t>
          </w:r>
        </w:p>
      </w:docPartBody>
    </w:docPart>
    <w:docPart>
      <w:docPartPr>
        <w:name w:val="283C63A81C5C400CAB2576AD9CF8F988"/>
        <w:category>
          <w:name w:val="General"/>
          <w:gallery w:val="placeholder"/>
        </w:category>
        <w:types>
          <w:type w:val="bbPlcHdr"/>
        </w:types>
        <w:behaviors>
          <w:behavior w:val="content"/>
        </w:behaviors>
        <w:guid w:val="{E56D8B67-EB3B-4358-B0DB-340DD8741E5B}"/>
      </w:docPartPr>
      <w:docPartBody>
        <w:p w:rsidR="002D7B67" w:rsidRDefault="000B1BCB" w:rsidP="000B1BCB">
          <w:pPr>
            <w:pStyle w:val="283C63A81C5C400CAB2576AD9CF8F988"/>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BCB"/>
    <w:rsid w:val="000B1EF3"/>
    <w:rsid w:val="00295E0C"/>
    <w:rsid w:val="002D7B67"/>
    <w:rsid w:val="003E5DF1"/>
    <w:rsid w:val="00573156"/>
    <w:rsid w:val="00674D42"/>
    <w:rsid w:val="00A13536"/>
    <w:rsid w:val="00BF58F7"/>
    <w:rsid w:val="00EE5ACE"/>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B1BCB"/>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CB816ECE02F54F73806BE3C3BB463508">
    <w:name w:val="CB816ECE02F54F73806BE3C3BB463508"/>
    <w:rsid w:val="00BF58F7"/>
  </w:style>
  <w:style w:type="paragraph" w:customStyle="1" w:styleId="9E594CC5F5BC43ACA54425DEECB56B45">
    <w:name w:val="9E594CC5F5BC43ACA54425DEECB56B45"/>
    <w:rsid w:val="00BF58F7"/>
  </w:style>
  <w:style w:type="paragraph" w:customStyle="1" w:styleId="A4A9873915344E959F3F828DF5EC296E">
    <w:name w:val="A4A9873915344E959F3F828DF5EC296E"/>
    <w:rsid w:val="000B1BCB"/>
  </w:style>
  <w:style w:type="paragraph" w:customStyle="1" w:styleId="5BFEB9F0148A4CF2AF86953DD70B7841">
    <w:name w:val="5BFEB9F0148A4CF2AF86953DD70B7841"/>
    <w:rsid w:val="000B1BCB"/>
  </w:style>
  <w:style w:type="paragraph" w:customStyle="1" w:styleId="2EE0535D4F0E4E1B80F25A4CF8B2CB88">
    <w:name w:val="2EE0535D4F0E4E1B80F25A4CF8B2CB88"/>
    <w:rsid w:val="000B1BCB"/>
  </w:style>
  <w:style w:type="paragraph" w:customStyle="1" w:styleId="55ADD74632DC48C4B007B5D8F5BCA78F">
    <w:name w:val="55ADD74632DC48C4B007B5D8F5BCA78F"/>
    <w:rsid w:val="000B1BCB"/>
  </w:style>
  <w:style w:type="paragraph" w:customStyle="1" w:styleId="1D6FAD522D0943E1919A6A41BFF0DF2D">
    <w:name w:val="1D6FAD522D0943E1919A6A41BFF0DF2D"/>
    <w:rsid w:val="000B1BCB"/>
  </w:style>
  <w:style w:type="paragraph" w:customStyle="1" w:styleId="7BE27E08A23943DF884B670E53AAC9A5">
    <w:name w:val="7BE27E08A23943DF884B670E53AAC9A5"/>
    <w:rsid w:val="000B1BCB"/>
  </w:style>
  <w:style w:type="paragraph" w:customStyle="1" w:styleId="3403AFB0FEA04CCDB72BC63768518E56">
    <w:name w:val="3403AFB0FEA04CCDB72BC63768518E56"/>
    <w:rsid w:val="000B1BCB"/>
  </w:style>
  <w:style w:type="paragraph" w:customStyle="1" w:styleId="90014981E6EA4AFC9C22D44B4B558FA8">
    <w:name w:val="90014981E6EA4AFC9C22D44B4B558FA8"/>
    <w:rsid w:val="000B1BCB"/>
  </w:style>
  <w:style w:type="paragraph" w:customStyle="1" w:styleId="8AC5EDD488DA4C03BAB5B3CBFCDB1C60">
    <w:name w:val="8AC5EDD488DA4C03BAB5B3CBFCDB1C60"/>
    <w:rsid w:val="000B1BCB"/>
  </w:style>
  <w:style w:type="paragraph" w:customStyle="1" w:styleId="87B431E4D13A4051907359E8B8C28E69">
    <w:name w:val="87B431E4D13A4051907359E8B8C28E69"/>
    <w:rsid w:val="000B1BCB"/>
  </w:style>
  <w:style w:type="paragraph" w:customStyle="1" w:styleId="0D56EA571CBF44F396F618F02F6B255D">
    <w:name w:val="0D56EA571CBF44F396F618F02F6B255D"/>
    <w:rsid w:val="000B1BCB"/>
  </w:style>
  <w:style w:type="paragraph" w:customStyle="1" w:styleId="BB1F129D30244013B9A5497C62DEB921">
    <w:name w:val="BB1F129D30244013B9A5497C62DEB921"/>
    <w:rsid w:val="000B1BCB"/>
  </w:style>
  <w:style w:type="paragraph" w:customStyle="1" w:styleId="D83CF20DBD654E0480D0CE25F0B62359">
    <w:name w:val="D83CF20DBD654E0480D0CE25F0B62359"/>
    <w:rsid w:val="000B1BCB"/>
  </w:style>
  <w:style w:type="paragraph" w:customStyle="1" w:styleId="2FF7414784A34EC7A1FDC76318BBF8DD">
    <w:name w:val="2FF7414784A34EC7A1FDC76318BBF8DD"/>
    <w:rsid w:val="000B1BCB"/>
  </w:style>
  <w:style w:type="paragraph" w:customStyle="1" w:styleId="B7C34776C5964C84A5205F00FD300548">
    <w:name w:val="B7C34776C5964C84A5205F00FD300548"/>
    <w:rsid w:val="000B1BCB"/>
  </w:style>
  <w:style w:type="paragraph" w:customStyle="1" w:styleId="21E51563CF9F455E94257B96D0C80990">
    <w:name w:val="21E51563CF9F455E94257B96D0C80990"/>
    <w:rsid w:val="000B1BCB"/>
  </w:style>
  <w:style w:type="paragraph" w:customStyle="1" w:styleId="18EF536A40B1478384D3A5FD39574A30">
    <w:name w:val="18EF536A40B1478384D3A5FD39574A30"/>
    <w:rsid w:val="000B1BCB"/>
  </w:style>
  <w:style w:type="paragraph" w:customStyle="1" w:styleId="C9F4BCAF09E24D92860DFF8DC4E22631">
    <w:name w:val="C9F4BCAF09E24D92860DFF8DC4E22631"/>
    <w:rsid w:val="000B1BCB"/>
  </w:style>
  <w:style w:type="paragraph" w:customStyle="1" w:styleId="34E8BC483F36432E835DD5828668AEC6">
    <w:name w:val="34E8BC483F36432E835DD5828668AEC6"/>
    <w:rsid w:val="000B1BCB"/>
  </w:style>
  <w:style w:type="paragraph" w:customStyle="1" w:styleId="B03809699A164914A3634C1EF2CDCC9F">
    <w:name w:val="B03809699A164914A3634C1EF2CDCC9F"/>
    <w:rsid w:val="000B1BCB"/>
  </w:style>
  <w:style w:type="paragraph" w:customStyle="1" w:styleId="3BC8E1698E4E4761BBACF27E68492C07">
    <w:name w:val="3BC8E1698E4E4761BBACF27E68492C07"/>
    <w:rsid w:val="000B1BCB"/>
  </w:style>
  <w:style w:type="paragraph" w:customStyle="1" w:styleId="615C3538A41B4B758195CD0CC74DCC1B">
    <w:name w:val="615C3538A41B4B758195CD0CC74DCC1B"/>
    <w:rsid w:val="000B1BCB"/>
  </w:style>
  <w:style w:type="paragraph" w:customStyle="1" w:styleId="C73FF6A2713F448FA6BF873DD25979F8">
    <w:name w:val="C73FF6A2713F448FA6BF873DD25979F8"/>
    <w:rsid w:val="000B1BCB"/>
  </w:style>
  <w:style w:type="paragraph" w:customStyle="1" w:styleId="52AE1D610C0B42A4AF247EBB43091B41">
    <w:name w:val="52AE1D610C0B42A4AF247EBB43091B41"/>
    <w:rsid w:val="000B1BCB"/>
  </w:style>
  <w:style w:type="paragraph" w:customStyle="1" w:styleId="EA5E9F09E53145F2962B7221CF134067">
    <w:name w:val="EA5E9F09E53145F2962B7221CF134067"/>
    <w:rsid w:val="000B1BCB"/>
  </w:style>
  <w:style w:type="paragraph" w:customStyle="1" w:styleId="9914CCBAA7E24299B2DB84882652EE03">
    <w:name w:val="9914CCBAA7E24299B2DB84882652EE03"/>
    <w:rsid w:val="000B1BCB"/>
  </w:style>
  <w:style w:type="paragraph" w:customStyle="1" w:styleId="6D399196EAF041E885AC785CE0584925">
    <w:name w:val="6D399196EAF041E885AC785CE0584925"/>
    <w:rsid w:val="000B1BCB"/>
  </w:style>
  <w:style w:type="paragraph" w:customStyle="1" w:styleId="F3CE9B2D539D45F8AEA079CE6F47D479">
    <w:name w:val="F3CE9B2D539D45F8AEA079CE6F47D479"/>
    <w:rsid w:val="000B1BCB"/>
  </w:style>
  <w:style w:type="paragraph" w:customStyle="1" w:styleId="AEB55441F8C146C78A044BBBA8DEF7FE">
    <w:name w:val="AEB55441F8C146C78A044BBBA8DEF7FE"/>
    <w:rsid w:val="000B1BCB"/>
  </w:style>
  <w:style w:type="paragraph" w:customStyle="1" w:styleId="958E2BEB4F8F4C819EC5AC873FAA2A47">
    <w:name w:val="958E2BEB4F8F4C819EC5AC873FAA2A47"/>
    <w:rsid w:val="000B1BCB"/>
  </w:style>
  <w:style w:type="paragraph" w:customStyle="1" w:styleId="4B3AFF7E8BB0468CA3CCA98E8C85EECE">
    <w:name w:val="4B3AFF7E8BB0468CA3CCA98E8C85EECE"/>
    <w:rsid w:val="000B1BCB"/>
  </w:style>
  <w:style w:type="paragraph" w:customStyle="1" w:styleId="BF8990672CD144C998E05AF589FE05FA">
    <w:name w:val="BF8990672CD144C998E05AF589FE05FA"/>
    <w:rsid w:val="000B1BCB"/>
  </w:style>
  <w:style w:type="paragraph" w:customStyle="1" w:styleId="8E9943080CB84818A70BA6BA4EAA518A">
    <w:name w:val="8E9943080CB84818A70BA6BA4EAA518A"/>
    <w:rsid w:val="000B1BCB"/>
  </w:style>
  <w:style w:type="paragraph" w:customStyle="1" w:styleId="828C2A42D8C34E7BB662616F91E2D262">
    <w:name w:val="828C2A42D8C34E7BB662616F91E2D262"/>
    <w:rsid w:val="000B1BCB"/>
  </w:style>
  <w:style w:type="paragraph" w:customStyle="1" w:styleId="A07A881E01514BF48D5951C5C2A9A591">
    <w:name w:val="A07A881E01514BF48D5951C5C2A9A591"/>
    <w:rsid w:val="000B1BCB"/>
  </w:style>
  <w:style w:type="paragraph" w:customStyle="1" w:styleId="C2CBB0221AE14591AE0B5A2DF06625C6">
    <w:name w:val="C2CBB0221AE14591AE0B5A2DF06625C6"/>
    <w:rsid w:val="000B1BCB"/>
  </w:style>
  <w:style w:type="paragraph" w:customStyle="1" w:styleId="1625B9D193B54DF4A8D6D176D9B75469">
    <w:name w:val="1625B9D193B54DF4A8D6D176D9B75469"/>
    <w:rsid w:val="000B1BCB"/>
  </w:style>
  <w:style w:type="paragraph" w:customStyle="1" w:styleId="08835B530D214CBE96183AA2A9B56332">
    <w:name w:val="08835B530D214CBE96183AA2A9B56332"/>
    <w:rsid w:val="000B1BCB"/>
  </w:style>
  <w:style w:type="paragraph" w:customStyle="1" w:styleId="71DDB33FA3134272B5E8219E88F15F8B">
    <w:name w:val="71DDB33FA3134272B5E8219E88F15F8B"/>
    <w:rsid w:val="000B1BCB"/>
  </w:style>
  <w:style w:type="paragraph" w:customStyle="1" w:styleId="910C0B661BC947DEBC4B013D82E7D07F">
    <w:name w:val="910C0B661BC947DEBC4B013D82E7D07F"/>
    <w:rsid w:val="000B1BCB"/>
  </w:style>
  <w:style w:type="paragraph" w:customStyle="1" w:styleId="121513B0B06440FAB4EA5E6F80F9D5EE">
    <w:name w:val="121513B0B06440FAB4EA5E6F80F9D5EE"/>
    <w:rsid w:val="000B1BCB"/>
  </w:style>
  <w:style w:type="paragraph" w:customStyle="1" w:styleId="048E5D59EA164BA78D3B85D54CA16275">
    <w:name w:val="048E5D59EA164BA78D3B85D54CA16275"/>
    <w:rsid w:val="000B1BCB"/>
  </w:style>
  <w:style w:type="paragraph" w:customStyle="1" w:styleId="0AE9D19F9EE74CCB90C0BBAA6C98E065">
    <w:name w:val="0AE9D19F9EE74CCB90C0BBAA6C98E065"/>
    <w:rsid w:val="000B1BCB"/>
  </w:style>
  <w:style w:type="paragraph" w:customStyle="1" w:styleId="321DC4EB1AB04458B990B49CA5319A1F">
    <w:name w:val="321DC4EB1AB04458B990B49CA5319A1F"/>
    <w:rsid w:val="000B1BCB"/>
  </w:style>
  <w:style w:type="paragraph" w:customStyle="1" w:styleId="9DA16FB48713443ABA79F959E6588D79">
    <w:name w:val="9DA16FB48713443ABA79F959E6588D79"/>
    <w:rsid w:val="000B1BCB"/>
  </w:style>
  <w:style w:type="paragraph" w:customStyle="1" w:styleId="A91918659B1A44D5B13DB89DF13EAB32">
    <w:name w:val="A91918659B1A44D5B13DB89DF13EAB32"/>
    <w:rsid w:val="000B1BCB"/>
  </w:style>
  <w:style w:type="paragraph" w:customStyle="1" w:styleId="283C63A81C5C400CAB2576AD9CF8F988">
    <w:name w:val="283C63A81C5C400CAB2576AD9CF8F988"/>
    <w:rsid w:val="000B1B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Martyn Claver Aged Care</Home>
    <Signed xmlns="a8338b6e-77a6-4851-82b6-98166143ffdd" xsi:nil="true"/>
    <Uploaded xmlns="a8338b6e-77a6-4851-82b6-98166143ffdd">true</Uploaded>
    <Management_x0020_Company xmlns="a8338b6e-77a6-4851-82b6-98166143ffdd" xsi:nil="true"/>
    <Doc_x0020_Date xmlns="a8338b6e-77a6-4851-82b6-98166143ffdd">2023-02-06T01:48:35+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2310_17-01-2023.docx</Location>
    <Home_x0020_ID xmlns="a8338b6e-77a6-4851-82b6-98166143ffdd">60E6A0A5-7CF4-DC11-AD41-005056922186</Home_x0020_ID>
    <State xmlns="a8338b6e-77a6-4851-82b6-98166143ffdd" xsi:nil="true"/>
    <Doc_x0020_Sent_Received_x0020_Date xmlns="a8338b6e-77a6-4851-82b6-98166143ffdd">2023-02-06T00:00:00+00:00</Doc_x0020_Sent_Received_x0020_Date>
    <Activity_x0020_ID xmlns="a8338b6e-77a6-4851-82b6-98166143ffdd">FAEEEE43-84BE-EB11-AC89-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0E9ECC-BDEF-4AEF-AB7D-461206AEC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purl.org/dc/terms/"/>
    <ds:schemaRef ds:uri="a8338b6e-77a6-4851-82b6-98166143ffdd"/>
    <ds:schemaRef ds:uri="http://schemas.openxmlformats.org/package/2006/metadata/core-properties"/>
    <ds:schemaRef ds:uri="http://schemas.microsoft.com/office/2006/documentManagement/types"/>
    <ds:schemaRef ds:uri="http://purl.org/dc/dcmitype/"/>
    <ds:schemaRef ds:uri="http://schemas.microsoft.com/office/2006/metadata/properties"/>
    <ds:schemaRef ds:uri="http://www.w3.org/XML/1998/namespace"/>
    <ds:schemaRef ds:uri="http://purl.org/dc/elements/1.1/"/>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140</Words>
  <Characters>2360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Katelyn Doak</cp:lastModifiedBy>
  <cp:revision>2</cp:revision>
  <dcterms:created xsi:type="dcterms:W3CDTF">2023-02-17T02:30:00Z</dcterms:created>
  <dcterms:modified xsi:type="dcterms:W3CDTF">2023-02-17T02:3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